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603452">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603452">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603452">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603452">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603452">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603452">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603452">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603452">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603452">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603452">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603452">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603452">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603452">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603452">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603452">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603452">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603452">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603452">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603452">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603452">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603452">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603452">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603452">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603452">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603452">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A6CC5" w:rsidRPr="00D2146B" w:rsidRDefault="00EA6CC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A6CC5" w:rsidRPr="00D2146B" w:rsidRDefault="00EA6CC5" w:rsidP="00D6706A">
                              <w:pPr>
                                <w:spacing w:before="0" w:after="0"/>
                                <w:jc w:val="center"/>
                                <w:rPr>
                                  <w:sz w:val="18"/>
                                  <w:szCs w:val="18"/>
                                  <w:lang w:val="sv-SE"/>
                                </w:rPr>
                              </w:pPr>
                              <w:r>
                                <w:rPr>
                                  <w:sz w:val="18"/>
                                  <w:szCs w:val="18"/>
                                  <w:lang w:val="sv-SE"/>
                                </w:rPr>
                                <w:t xml:space="preserve">ANSI C Source </w:t>
                              </w:r>
                              <w:r>
                                <w:rPr>
                                  <w:sz w:val="18"/>
                                  <w:szCs w:val="18"/>
                                  <w:lang w:val="sv-SE"/>
                                </w:rPr>
                                <w:t>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A6CC5" w:rsidRDefault="00EA6CC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A6CC5" w:rsidRDefault="00EA6CC5" w:rsidP="00942B30">
                              <w:pPr>
                                <w:spacing w:before="60" w:line="256" w:lineRule="auto"/>
                                <w:jc w:val="center"/>
                                <w:rPr>
                                  <w:sz w:val="24"/>
                                  <w:szCs w:val="24"/>
                                </w:rPr>
                              </w:pPr>
                              <w:r>
                                <w:rPr>
                                  <w:rFonts w:eastAsia="Calibri"/>
                                  <w:color w:val="000000"/>
                                  <w:sz w:val="18"/>
                                  <w:szCs w:val="18"/>
                                </w:rPr>
                                <w:t>Parser</w:t>
                              </w:r>
                            </w:p>
                            <w:p w14:paraId="1ABFD117" w14:textId="77777777" w:rsidR="00EA6CC5" w:rsidRDefault="00EA6CC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A6CC5" w:rsidRDefault="00EA6CC5" w:rsidP="003727AB">
                              <w:pPr>
                                <w:spacing w:before="60" w:line="254" w:lineRule="auto"/>
                                <w:jc w:val="center"/>
                                <w:rPr>
                                  <w:sz w:val="24"/>
                                  <w:szCs w:val="24"/>
                                </w:rPr>
                              </w:pPr>
                              <w:r>
                                <w:rPr>
                                  <w:rFonts w:eastAsia="Calibri"/>
                                  <w:color w:val="000000"/>
                                  <w:sz w:val="18"/>
                                  <w:szCs w:val="18"/>
                                </w:rPr>
                                <w:t>Scanner</w:t>
                              </w:r>
                            </w:p>
                            <w:p w14:paraId="03FD0412" w14:textId="77777777" w:rsidR="00EA6CC5" w:rsidRDefault="00EA6CC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A6CC5" w:rsidRDefault="00EA6CC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A6CC5" w:rsidRDefault="00EA6CC5" w:rsidP="003567A1">
                              <w:pPr>
                                <w:spacing w:before="0" w:line="252" w:lineRule="auto"/>
                                <w:jc w:val="center"/>
                                <w:rPr>
                                  <w:sz w:val="24"/>
                                  <w:szCs w:val="24"/>
                                </w:rPr>
                              </w:pPr>
                            </w:p>
                            <w:p w14:paraId="217B84F7" w14:textId="77777777" w:rsidR="00EA6CC5" w:rsidRDefault="00EA6CC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A6CC5" w:rsidRDefault="00EA6CC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A6CC5" w:rsidRPr="00EF6288" w:rsidRDefault="00EA6CC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A6CC5" w:rsidRDefault="00EA6CC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A6CC5" w:rsidRDefault="00EA6CC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A6CC5" w:rsidRDefault="00EA6CC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A6CC5" w:rsidRPr="00E962F6" w:rsidRDefault="00EA6CC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A6CC5" w:rsidRDefault="00EA6CC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A6CC5" w:rsidRDefault="00EA6CC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A6CC5" w:rsidRDefault="00EA6CC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A6CC5" w:rsidRDefault="00EA6CC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A6CC5" w:rsidRDefault="00EA6CC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A6CC5" w:rsidRPr="00D2146B" w:rsidRDefault="00EA6CC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A6CC5" w:rsidRPr="00D2146B" w:rsidRDefault="00EA6CC5" w:rsidP="00D6706A">
                        <w:pPr>
                          <w:spacing w:before="0" w:after="0"/>
                          <w:jc w:val="center"/>
                          <w:rPr>
                            <w:sz w:val="18"/>
                            <w:szCs w:val="18"/>
                            <w:lang w:val="sv-SE"/>
                          </w:rPr>
                        </w:pPr>
                        <w:r>
                          <w:rPr>
                            <w:sz w:val="18"/>
                            <w:szCs w:val="18"/>
                            <w:lang w:val="sv-SE"/>
                          </w:rPr>
                          <w:t xml:space="preserve">ANSI C Source </w:t>
                        </w:r>
                        <w:r>
                          <w:rPr>
                            <w:sz w:val="18"/>
                            <w:szCs w:val="18"/>
                            <w:lang w:val="sv-SE"/>
                          </w:rPr>
                          <w:t>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A6CC5" w:rsidRDefault="00EA6CC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A6CC5" w:rsidRDefault="00EA6CC5" w:rsidP="00942B30">
                        <w:pPr>
                          <w:spacing w:before="60" w:line="256" w:lineRule="auto"/>
                          <w:jc w:val="center"/>
                          <w:rPr>
                            <w:sz w:val="24"/>
                            <w:szCs w:val="24"/>
                          </w:rPr>
                        </w:pPr>
                        <w:r>
                          <w:rPr>
                            <w:rFonts w:eastAsia="Calibri"/>
                            <w:color w:val="000000"/>
                            <w:sz w:val="18"/>
                            <w:szCs w:val="18"/>
                          </w:rPr>
                          <w:t>Parser</w:t>
                        </w:r>
                      </w:p>
                      <w:p w14:paraId="1ABFD117" w14:textId="77777777" w:rsidR="00EA6CC5" w:rsidRDefault="00EA6CC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A6CC5" w:rsidRDefault="00EA6CC5" w:rsidP="003727AB">
                        <w:pPr>
                          <w:spacing w:before="60" w:line="254" w:lineRule="auto"/>
                          <w:jc w:val="center"/>
                          <w:rPr>
                            <w:sz w:val="24"/>
                            <w:szCs w:val="24"/>
                          </w:rPr>
                        </w:pPr>
                        <w:r>
                          <w:rPr>
                            <w:rFonts w:eastAsia="Calibri"/>
                            <w:color w:val="000000"/>
                            <w:sz w:val="18"/>
                            <w:szCs w:val="18"/>
                          </w:rPr>
                          <w:t>Scanner</w:t>
                        </w:r>
                      </w:p>
                      <w:p w14:paraId="03FD0412" w14:textId="77777777" w:rsidR="00EA6CC5" w:rsidRDefault="00EA6CC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A6CC5" w:rsidRDefault="00EA6CC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A6CC5" w:rsidRDefault="00EA6CC5" w:rsidP="003567A1">
                        <w:pPr>
                          <w:spacing w:before="0" w:line="252" w:lineRule="auto"/>
                          <w:jc w:val="center"/>
                          <w:rPr>
                            <w:sz w:val="24"/>
                            <w:szCs w:val="24"/>
                          </w:rPr>
                        </w:pPr>
                      </w:p>
                      <w:p w14:paraId="217B84F7" w14:textId="77777777" w:rsidR="00EA6CC5" w:rsidRDefault="00EA6CC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A6CC5" w:rsidRDefault="00EA6CC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A6CC5" w:rsidRPr="00EF6288" w:rsidRDefault="00EA6CC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A6CC5" w:rsidRDefault="00EA6CC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A6CC5" w:rsidRDefault="00EA6CC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A6CC5" w:rsidRDefault="00EA6CC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A6CC5" w:rsidRPr="00E962F6" w:rsidRDefault="00EA6CC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A6CC5" w:rsidRDefault="00EA6CC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A6CC5" w:rsidRDefault="00EA6CC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A6CC5" w:rsidRDefault="00EA6CC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A6CC5" w:rsidRDefault="00EA6CC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A6CC5" w:rsidRDefault="00EA6CC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A6CC5" w:rsidRPr="00D2146B" w:rsidRDefault="00EA6CC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A6CC5" w:rsidRPr="00D2146B" w:rsidRDefault="00EA6CC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A6CC5" w:rsidRDefault="00EA6CC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A6CC5" w:rsidRDefault="00EA6CC5" w:rsidP="00541B67">
                              <w:pPr>
                                <w:spacing w:before="60" w:line="256" w:lineRule="auto"/>
                                <w:jc w:val="center"/>
                                <w:rPr>
                                  <w:sz w:val="24"/>
                                  <w:szCs w:val="24"/>
                                </w:rPr>
                              </w:pPr>
                              <w:r>
                                <w:rPr>
                                  <w:rFonts w:eastAsia="Calibri"/>
                                  <w:color w:val="000000"/>
                                  <w:sz w:val="18"/>
                                  <w:szCs w:val="18"/>
                                </w:rPr>
                                <w:t>Parser</w:t>
                              </w:r>
                            </w:p>
                            <w:p w14:paraId="738A4637" w14:textId="77777777" w:rsidR="00EA6CC5" w:rsidRDefault="00EA6CC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A6CC5" w:rsidRDefault="00EA6CC5" w:rsidP="00541B67">
                              <w:pPr>
                                <w:spacing w:before="60" w:line="254" w:lineRule="auto"/>
                                <w:jc w:val="center"/>
                                <w:rPr>
                                  <w:sz w:val="24"/>
                                  <w:szCs w:val="24"/>
                                </w:rPr>
                              </w:pPr>
                              <w:r>
                                <w:rPr>
                                  <w:rFonts w:eastAsia="Calibri"/>
                                  <w:color w:val="000000"/>
                                  <w:sz w:val="18"/>
                                  <w:szCs w:val="18"/>
                                </w:rPr>
                                <w:t>Scanner</w:t>
                              </w:r>
                            </w:p>
                            <w:p w14:paraId="1FC59E41" w14:textId="77777777" w:rsidR="00EA6CC5" w:rsidRDefault="00EA6CC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A6CC5" w:rsidRDefault="00EA6CC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A6CC5" w:rsidRDefault="00EA6CC5" w:rsidP="00541B67">
                              <w:pPr>
                                <w:spacing w:before="0" w:line="252" w:lineRule="auto"/>
                                <w:jc w:val="center"/>
                                <w:rPr>
                                  <w:sz w:val="24"/>
                                  <w:szCs w:val="24"/>
                                </w:rPr>
                              </w:pPr>
                            </w:p>
                            <w:p w14:paraId="1164C4DA" w14:textId="77777777" w:rsidR="00EA6CC5" w:rsidRDefault="00EA6CC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A6CC5" w:rsidRDefault="00EA6CC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A6CC5" w:rsidRPr="00EF6288" w:rsidRDefault="00EA6CC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A6CC5" w:rsidRDefault="00EA6CC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A6CC5" w:rsidRDefault="00EA6CC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A6CC5" w:rsidRDefault="00EA6CC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A6CC5" w:rsidRPr="00E962F6" w:rsidRDefault="00EA6CC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A6CC5" w:rsidRDefault="00EA6CC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A6CC5" w:rsidRDefault="00EA6CC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A6CC5" w:rsidRDefault="00EA6CC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A6CC5" w:rsidRDefault="00EA6CC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A6CC5" w:rsidRDefault="00EA6CC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A6CC5" w:rsidRPr="00D2146B" w:rsidRDefault="00EA6CC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A6CC5" w:rsidRPr="00D2146B" w:rsidRDefault="00EA6CC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A6CC5" w:rsidRDefault="00EA6CC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A6CC5" w:rsidRDefault="00EA6CC5" w:rsidP="00541B67">
                        <w:pPr>
                          <w:spacing w:before="60" w:line="256" w:lineRule="auto"/>
                          <w:jc w:val="center"/>
                          <w:rPr>
                            <w:sz w:val="24"/>
                            <w:szCs w:val="24"/>
                          </w:rPr>
                        </w:pPr>
                        <w:r>
                          <w:rPr>
                            <w:rFonts w:eastAsia="Calibri"/>
                            <w:color w:val="000000"/>
                            <w:sz w:val="18"/>
                            <w:szCs w:val="18"/>
                          </w:rPr>
                          <w:t>Parser</w:t>
                        </w:r>
                      </w:p>
                      <w:p w14:paraId="738A4637" w14:textId="77777777" w:rsidR="00EA6CC5" w:rsidRDefault="00EA6CC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A6CC5" w:rsidRDefault="00EA6CC5" w:rsidP="00541B67">
                        <w:pPr>
                          <w:spacing w:before="60" w:line="254" w:lineRule="auto"/>
                          <w:jc w:val="center"/>
                          <w:rPr>
                            <w:sz w:val="24"/>
                            <w:szCs w:val="24"/>
                          </w:rPr>
                        </w:pPr>
                        <w:r>
                          <w:rPr>
                            <w:rFonts w:eastAsia="Calibri"/>
                            <w:color w:val="000000"/>
                            <w:sz w:val="18"/>
                            <w:szCs w:val="18"/>
                          </w:rPr>
                          <w:t>Scanner</w:t>
                        </w:r>
                      </w:p>
                      <w:p w14:paraId="1FC59E41" w14:textId="77777777" w:rsidR="00EA6CC5" w:rsidRDefault="00EA6CC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A6CC5" w:rsidRDefault="00EA6CC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A6CC5" w:rsidRDefault="00EA6CC5" w:rsidP="00541B67">
                        <w:pPr>
                          <w:spacing w:before="0" w:line="252" w:lineRule="auto"/>
                          <w:jc w:val="center"/>
                          <w:rPr>
                            <w:sz w:val="24"/>
                            <w:szCs w:val="24"/>
                          </w:rPr>
                        </w:pPr>
                      </w:p>
                      <w:p w14:paraId="1164C4DA" w14:textId="77777777" w:rsidR="00EA6CC5" w:rsidRDefault="00EA6CC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A6CC5" w:rsidRDefault="00EA6CC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A6CC5" w:rsidRPr="00EF6288" w:rsidRDefault="00EA6CC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A6CC5" w:rsidRDefault="00EA6CC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A6CC5" w:rsidRDefault="00EA6CC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A6CC5" w:rsidRDefault="00EA6CC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A6CC5" w:rsidRPr="00E962F6" w:rsidRDefault="00EA6CC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A6CC5" w:rsidRDefault="00EA6CC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A6CC5" w:rsidRDefault="00EA6CC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A6CC5" w:rsidRDefault="00EA6CC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A6CC5" w:rsidRDefault="00EA6CC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A6CC5" w:rsidRDefault="00EA6CC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 xml:space="preserve">The </w:t>
      </w:r>
      <w:proofErr w:type="spellStart"/>
      <w:r>
        <w:t>MiddleOperator</w:t>
      </w:r>
      <w:proofErr w:type="spellEnd"/>
      <w:r>
        <w:t xml:space="preserve"> Enumeration</w:t>
      </w:r>
      <w:bookmarkEnd w:id="33"/>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proofErr w:type="gramStart"/>
      <w:r w:rsidR="00C52DCF" w:rsidRPr="00E65FE6">
        <w:t>square</w:t>
      </w:r>
      <w:r w:rsidR="00E667B3" w:rsidRPr="00E65FE6">
        <w:t>(</w:t>
      </w:r>
      <w:proofErr w:type="gramEnd"/>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 xml:space="preserve">We need to do this </w:t>
      </w:r>
      <w:proofErr w:type="gramStart"/>
      <w:r w:rsidR="00B73351" w:rsidRPr="00903DBA">
        <w:rPr>
          <w:highlight w:val="white"/>
        </w:rPr>
        <w:t>in order for</w:t>
      </w:r>
      <w:proofErr w:type="gramEnd"/>
      <w:r w:rsidR="00B73351" w:rsidRPr="00903DBA">
        <w:rPr>
          <w:highlight w:val="white"/>
        </w:rPr>
        <w:t xml:space="preserve">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 xml:space="preserve">int </w:t>
      </w:r>
      <w:proofErr w:type="gramStart"/>
      <w:r w:rsidR="00AB3900" w:rsidRPr="00536E7A">
        <w:rPr>
          <w:rStyle w:val="KeyWord0"/>
          <w:highlight w:val="white"/>
        </w:rPr>
        <w:t>i;</w:t>
      </w:r>
      <w:r w:rsidR="00FD68C7">
        <w:rPr>
          <w:highlight w:val="white"/>
        </w:rPr>
        <w:t>,</w:t>
      </w:r>
      <w:proofErr w:type="gramEnd"/>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proofErr w:type="gramStart"/>
      <w:r w:rsidR="00536E7A" w:rsidRPr="00536E7A">
        <w:rPr>
          <w:rStyle w:val="KeyWord0"/>
          <w:highlight w:val="white"/>
        </w:rPr>
        <w:t>);</w:t>
      </w:r>
      <w:r w:rsidR="00536E7A">
        <w:rPr>
          <w:highlight w:val="white"/>
        </w:rPr>
        <w:t>,</w:t>
      </w:r>
      <w:proofErr w:type="gramEnd"/>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lastRenderedPageBreak/>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1375"/>
            <w:gridCol w:w="1741"/>
            <w:gridCol w:w="1375"/>
            <w:gridCol w:w="1742"/>
            <w:gridCol w:w="1375"/>
            <w:gridCol w:w="1742"/>
            <w:gridCol w:w="137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proofErr w:type="gramStart"/>
            <w:r w:rsidR="00A76052">
              <w:t>false-set</w:t>
            </w:r>
            <w:r>
              <w:t>s</w:t>
            </w:r>
            <w:proofErr w:type="gramEnd"/>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proofErr w:type="gramStart"/>
      <w:r w:rsidR="009C3C27">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 xml:space="preserve">The </w:t>
      </w:r>
      <w:proofErr w:type="gramStart"/>
      <w:r w:rsidRPr="00903DBA">
        <w:t>For</w:t>
      </w:r>
      <w:proofErr w:type="gramEnd"/>
      <w:r w:rsidRPr="00903DBA">
        <w:t xml:space="preserve">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proofErr w:type="gramStart"/>
      <w:r w:rsidR="00A76052">
        <w:t>false-set</w:t>
      </w:r>
      <w:r w:rsidRPr="00903DBA">
        <w:t>s</w:t>
      </w:r>
      <w:proofErr w:type="gramEnd"/>
      <w:r w:rsidRPr="00903DBA">
        <w:t xml:space="preserve">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 xml:space="preserve">When performing a call to a function which address is stored in a pointer </w:t>
      </w:r>
      <w:proofErr w:type="gramStart"/>
      <w:r w:rsidRPr="00903DBA">
        <w:t>variable</w:t>
      </w:r>
      <w:proofErr w:type="gramEnd"/>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 xml:space="preserve">On several </w:t>
      </w:r>
      <w:proofErr w:type="gramStart"/>
      <w:r>
        <w:rPr>
          <w:highlight w:val="white"/>
        </w:rPr>
        <w:t>occasions</w:t>
      </w:r>
      <w:r w:rsidR="00DB6979">
        <w:rPr>
          <w:highlight w:val="white"/>
        </w:rPr>
        <w:t xml:space="preserve"> </w:t>
      </w:r>
      <w:r w:rsidR="00547045">
        <w:rPr>
          <w:highlight w:val="white"/>
        </w:rPr>
        <w:t>,</w:t>
      </w:r>
      <w:r w:rsidR="00DB6979">
        <w:rPr>
          <w:highlight w:val="white"/>
        </w:rPr>
        <w:t>such</w:t>
      </w:r>
      <w:proofErr w:type="gramEnd"/>
      <w:r w:rsidR="00DB6979">
        <w:rPr>
          <w:highlight w:val="white"/>
        </w:rPr>
        <w:t xml:space="preserve">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lastRenderedPageBreak/>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w:t>
      </w:r>
      <w:proofErr w:type="gramStart"/>
      <w:r w:rsidRPr="00903DBA">
        <w:t>is</w:t>
      </w:r>
      <w:proofErr w:type="gramEnd"/>
      <w:r w:rsidRPr="00903DBA">
        <w:t xml:space="preserve">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lastRenderedPageBreak/>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 xml:space="preserve">The </w:t>
      </w:r>
      <w:proofErr w:type="spellStart"/>
      <w:r w:rsidRPr="00903DBA">
        <w:t>MiddleCode</w:t>
      </w:r>
      <w:proofErr w:type="spellEnd"/>
      <w:r w:rsidRPr="00903DBA">
        <w:t xml:space="preserv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Pr="00903DBA">
        <w:rPr>
          <w:highlight w:val="white"/>
        </w:rPr>
        <w:t xml:space="preserve">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 xml:space="preserve">The </w:t>
      </w:r>
      <w:proofErr w:type="gramStart"/>
      <w:r w:rsidRPr="00903DBA">
        <w:t>For</w:t>
      </w:r>
      <w:proofErr w:type="gramEnd"/>
      <w:r w:rsidRPr="00903DBA">
        <w:t xml:space="preserve">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proofErr w:type="spellStart"/>
      <w:r w:rsidR="003F7BCA">
        <w:t>Goto</w:t>
      </w:r>
      <w:proofErr w:type="spellEnd"/>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proofErr w:type="gramStart"/>
      <w:r>
        <w:t>Or</w:t>
      </w:r>
      <w:proofErr w:type="gramEnd"/>
      <w:r>
        <w:t xml:space="preserve">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proofErr w:type="gramStart"/>
      <w:r>
        <w:t>And</w:t>
      </w:r>
      <w:proofErr w:type="gramEnd"/>
      <w:r>
        <w:t xml:space="preserve">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A6CC5" w:rsidRPr="00D2146B" w:rsidRDefault="00EA6CC5" w:rsidP="0050082D">
                              <w:pPr>
                                <w:spacing w:before="0" w:after="0"/>
                                <w:rPr>
                                  <w:sz w:val="18"/>
                                  <w:szCs w:val="18"/>
                                  <w:lang w:val="sv-SE"/>
                                </w:rPr>
                              </w:pPr>
                              <w:r>
                                <w:rPr>
                                  <w:sz w:val="18"/>
                                  <w:szCs w:val="18"/>
                                  <w:lang w:val="sv-SE"/>
                                </w:rPr>
                                <w:t>Static int globalInt</w:t>
                              </w:r>
                            </w:p>
                            <w:p w14:paraId="69A6032C" w14:textId="768161F7" w:rsidR="00EA6CC5" w:rsidRDefault="00EA6CC5" w:rsidP="0050082D">
                              <w:pPr>
                                <w:spacing w:before="0" w:after="0"/>
                                <w:rPr>
                                  <w:sz w:val="18"/>
                                  <w:szCs w:val="18"/>
                                  <w:lang w:val="sv-SE"/>
                                </w:rPr>
                              </w:pPr>
                              <w:r>
                                <w:rPr>
                                  <w:sz w:val="18"/>
                                  <w:szCs w:val="18"/>
                                  <w:lang w:val="sv-SE"/>
                                </w:rPr>
                                <w:t>Static int i</w:t>
                              </w:r>
                            </w:p>
                            <w:p w14:paraId="65DC2C71" w14:textId="7AEEED2D" w:rsidR="00EA6CC5" w:rsidRDefault="00EA6CC5" w:rsidP="0050082D">
                              <w:pPr>
                                <w:spacing w:before="0" w:after="0"/>
                                <w:rPr>
                                  <w:sz w:val="18"/>
                                  <w:szCs w:val="18"/>
                                  <w:lang w:val="sv-SE"/>
                                </w:rPr>
                              </w:pPr>
                            </w:p>
                            <w:p w14:paraId="3B0DD407" w14:textId="21D67AC3" w:rsidR="00EA6CC5" w:rsidRPr="001B6705" w:rsidRDefault="00EA6CC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A6CC5" w:rsidRPr="00D2146B" w:rsidRDefault="00EA6CC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A6CC5" w:rsidRPr="00D2146B" w:rsidRDefault="00EA6CC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A6CC5" w:rsidRDefault="00EA6CC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A6CC5" w:rsidRPr="00D2146B" w:rsidRDefault="00EA6CC5" w:rsidP="0050082D">
                              <w:pPr>
                                <w:spacing w:before="0" w:after="0" w:line="256" w:lineRule="auto"/>
                                <w:rPr>
                                  <w:sz w:val="18"/>
                                  <w:szCs w:val="18"/>
                                </w:rPr>
                              </w:pPr>
                              <w:r>
                                <w:rPr>
                                  <w:sz w:val="18"/>
                                  <w:szCs w:val="18"/>
                                </w:rPr>
                                <w:t>Auto mainChar : char</w:t>
                              </w:r>
                            </w:p>
                            <w:p w14:paraId="302437A3" w14:textId="77777777" w:rsidR="00EA6CC5" w:rsidRDefault="00EA6CC5" w:rsidP="0050082D">
                              <w:pPr>
                                <w:spacing w:before="0" w:after="0" w:line="256" w:lineRule="auto"/>
                                <w:rPr>
                                  <w:rFonts w:eastAsia="Calibri"/>
                                  <w:color w:val="000000"/>
                                  <w:sz w:val="18"/>
                                  <w:szCs w:val="18"/>
                                </w:rPr>
                              </w:pPr>
                            </w:p>
                            <w:p w14:paraId="71CC6A80" w14:textId="77C30F45" w:rsidR="00EA6CC5" w:rsidRPr="00D2146B" w:rsidRDefault="00EA6CC5" w:rsidP="008C458D">
                              <w:pPr>
                                <w:spacing w:before="0" w:after="0" w:line="256" w:lineRule="auto"/>
                                <w:rPr>
                                  <w:sz w:val="18"/>
                                  <w:szCs w:val="18"/>
                                </w:rPr>
                              </w:pPr>
                              <w:r>
                                <w:rPr>
                                  <w:rFonts w:eastAsia="Calibri"/>
                                  <w:color w:val="000000"/>
                                  <w:sz w:val="18"/>
                                  <w:szCs w:val="18"/>
                                </w:rPr>
                                <w:t>m_parentTable</w:t>
                              </w:r>
                            </w:p>
                            <w:p w14:paraId="4A1EB75F" w14:textId="77777777" w:rsidR="00EA6CC5" w:rsidRPr="00D2146B" w:rsidRDefault="00EA6CC5" w:rsidP="0050082D">
                              <w:pPr>
                                <w:spacing w:before="0" w:after="0" w:line="256" w:lineRule="auto"/>
                                <w:rPr>
                                  <w:sz w:val="18"/>
                                  <w:szCs w:val="18"/>
                                </w:rPr>
                              </w:pPr>
                              <w:r w:rsidRPr="00D2146B">
                                <w:rPr>
                                  <w:rFonts w:eastAsia="Calibri"/>
                                  <w:color w:val="000000"/>
                                  <w:sz w:val="18"/>
                                  <w:szCs w:val="18"/>
                                </w:rPr>
                                <w:t> </w:t>
                              </w:r>
                            </w:p>
                            <w:p w14:paraId="176D8F8E" w14:textId="77777777" w:rsidR="00EA6CC5" w:rsidRPr="00D2146B" w:rsidRDefault="00EA6CC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A6CC5" w:rsidRPr="00D2146B" w:rsidRDefault="00EA6CC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A6CC5" w:rsidRPr="00D2146B" w:rsidRDefault="00EA6CC5" w:rsidP="0050082D">
                              <w:pPr>
                                <w:spacing w:before="0" w:after="0" w:line="254" w:lineRule="auto"/>
                                <w:rPr>
                                  <w:sz w:val="18"/>
                                  <w:szCs w:val="18"/>
                                </w:rPr>
                              </w:pPr>
                              <w:r>
                                <w:rPr>
                                  <w:rFonts w:eastAsia="Calibri"/>
                                  <w:color w:val="000000"/>
                                  <w:sz w:val="18"/>
                                  <w:szCs w:val="18"/>
                                </w:rPr>
                                <w:t>auto int i</w:t>
                              </w:r>
                            </w:p>
                            <w:p w14:paraId="1EB866A9" w14:textId="57278A33" w:rsidR="00EA6CC5" w:rsidRDefault="00EA6CC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A6CC5" w:rsidRDefault="00EA6CC5" w:rsidP="00073BF2">
                              <w:pPr>
                                <w:spacing w:before="0" w:after="0" w:line="254" w:lineRule="auto"/>
                                <w:rPr>
                                  <w:rFonts w:eastAsia="Calibri"/>
                                  <w:color w:val="000000"/>
                                  <w:sz w:val="18"/>
                                  <w:szCs w:val="18"/>
                                </w:rPr>
                              </w:pPr>
                            </w:p>
                            <w:p w14:paraId="55FF5C13" w14:textId="77777777" w:rsidR="00EA6CC5" w:rsidRPr="00D2146B" w:rsidRDefault="00EA6CC5" w:rsidP="00073BF2">
                              <w:pPr>
                                <w:spacing w:before="0" w:after="0" w:line="256" w:lineRule="auto"/>
                                <w:rPr>
                                  <w:sz w:val="18"/>
                                  <w:szCs w:val="18"/>
                                </w:rPr>
                              </w:pPr>
                              <w:r>
                                <w:rPr>
                                  <w:rFonts w:eastAsia="Calibri"/>
                                  <w:color w:val="000000"/>
                                  <w:sz w:val="18"/>
                                  <w:szCs w:val="18"/>
                                </w:rPr>
                                <w:t>m_parentTable</w:t>
                              </w:r>
                            </w:p>
                            <w:p w14:paraId="20CF0F08" w14:textId="77777777" w:rsidR="00EA6CC5" w:rsidRPr="00D2146B" w:rsidRDefault="00EA6CC5" w:rsidP="00073BF2">
                              <w:pPr>
                                <w:spacing w:before="0" w:after="0" w:line="254" w:lineRule="auto"/>
                                <w:rPr>
                                  <w:sz w:val="18"/>
                                  <w:szCs w:val="18"/>
                                </w:rPr>
                              </w:pPr>
                            </w:p>
                            <w:p w14:paraId="2347329E" w14:textId="77777777" w:rsidR="00EA6CC5" w:rsidRPr="00D2146B" w:rsidRDefault="00EA6CC5" w:rsidP="0050082D">
                              <w:pPr>
                                <w:spacing w:before="0" w:after="0" w:line="254" w:lineRule="auto"/>
                                <w:rPr>
                                  <w:sz w:val="18"/>
                                  <w:szCs w:val="18"/>
                                </w:rPr>
                              </w:pPr>
                              <w:r w:rsidRPr="00D2146B">
                                <w:rPr>
                                  <w:rFonts w:eastAsia="Calibri"/>
                                  <w:color w:val="000000"/>
                                  <w:sz w:val="18"/>
                                  <w:szCs w:val="18"/>
                                </w:rPr>
                                <w:t> </w:t>
                              </w:r>
                            </w:p>
                            <w:p w14:paraId="7D6DAD56" w14:textId="77777777" w:rsidR="00EA6CC5" w:rsidRPr="00D2146B" w:rsidRDefault="00EA6CC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A6CC5" w:rsidRPr="00D2146B" w:rsidRDefault="00EA6CC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A6CC5" w:rsidRPr="00100F82" w:rsidRDefault="00EA6CC5" w:rsidP="00100F82">
                              <w:pPr>
                                <w:spacing w:before="0" w:after="0"/>
                                <w:rPr>
                                  <w:sz w:val="18"/>
                                  <w:szCs w:val="18"/>
                                </w:rPr>
                              </w:pPr>
                              <w:r w:rsidRPr="00100F82">
                                <w:rPr>
                                  <w:sz w:val="18"/>
                                  <w:szCs w:val="18"/>
                                </w:rPr>
                                <w:t>auto int i</w:t>
                              </w:r>
                            </w:p>
                            <w:p w14:paraId="5D0A676C" w14:textId="673BC4F3" w:rsidR="00EA6CC5" w:rsidRPr="00100F82" w:rsidRDefault="00EA6CC5" w:rsidP="00100F82">
                              <w:pPr>
                                <w:spacing w:before="0" w:after="0"/>
                                <w:rPr>
                                  <w:sz w:val="18"/>
                                  <w:szCs w:val="18"/>
                                </w:rPr>
                              </w:pPr>
                              <w:r w:rsidRPr="00100F82">
                                <w:rPr>
                                  <w:sz w:val="18"/>
                                  <w:szCs w:val="18"/>
                                </w:rPr>
                                <w:t>auto double blockDouble</w:t>
                              </w:r>
                            </w:p>
                            <w:p w14:paraId="5B01AFF6" w14:textId="77777777" w:rsidR="00EA6CC5" w:rsidRDefault="00EA6CC5" w:rsidP="00100F82">
                              <w:pPr>
                                <w:spacing w:before="0" w:after="0" w:line="256" w:lineRule="auto"/>
                                <w:rPr>
                                  <w:rFonts w:eastAsia="Calibri"/>
                                  <w:color w:val="000000"/>
                                  <w:sz w:val="18"/>
                                  <w:szCs w:val="18"/>
                                </w:rPr>
                              </w:pPr>
                            </w:p>
                            <w:p w14:paraId="35EF25BA" w14:textId="6D9A7EDC" w:rsidR="00EA6CC5" w:rsidRPr="00D2146B" w:rsidRDefault="00EA6CC5" w:rsidP="00100F82">
                              <w:pPr>
                                <w:spacing w:before="0" w:after="0" w:line="256" w:lineRule="auto"/>
                                <w:rPr>
                                  <w:sz w:val="18"/>
                                  <w:szCs w:val="18"/>
                                </w:rPr>
                              </w:pPr>
                              <w:r>
                                <w:rPr>
                                  <w:rFonts w:eastAsia="Calibri"/>
                                  <w:color w:val="000000"/>
                                  <w:sz w:val="18"/>
                                  <w:szCs w:val="18"/>
                                </w:rPr>
                                <w:t>m_parentTable</w:t>
                              </w:r>
                            </w:p>
                            <w:p w14:paraId="274031CF" w14:textId="32871C06" w:rsidR="00EA6CC5" w:rsidRDefault="00EA6CC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A6CC5" w:rsidRDefault="00EA6CC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A6CC5" w:rsidRDefault="00EA6CC5" w:rsidP="00D44BB8">
                              <w:pPr>
                                <w:spacing w:line="252" w:lineRule="auto"/>
                              </w:pPr>
                              <w:r>
                                <w:rPr>
                                  <w:rFonts w:eastAsia="Calibri"/>
                                  <w:color w:val="000000"/>
                                  <w:sz w:val="18"/>
                                  <w:szCs w:val="18"/>
                                </w:rPr>
                                <w:t>SymbolTable.CurrentTable</w:t>
                              </w:r>
                            </w:p>
                            <w:p w14:paraId="332537CB" w14:textId="66AB52F1" w:rsidR="00EA6CC5" w:rsidRDefault="00EA6CC5" w:rsidP="00D44BB8">
                              <w:pPr>
                                <w:spacing w:line="252" w:lineRule="auto"/>
                              </w:pPr>
                            </w:p>
                            <w:p w14:paraId="35DA4169" w14:textId="77777777" w:rsidR="00EA6CC5" w:rsidRDefault="00EA6CC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A6CC5" w:rsidRPr="00610E6C" w:rsidRDefault="00EA6CC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A6CC5" w:rsidRPr="00D2146B" w:rsidRDefault="00EA6CC5" w:rsidP="0050082D">
                        <w:pPr>
                          <w:spacing w:before="0" w:after="0"/>
                          <w:rPr>
                            <w:sz w:val="18"/>
                            <w:szCs w:val="18"/>
                            <w:lang w:val="sv-SE"/>
                          </w:rPr>
                        </w:pPr>
                        <w:r>
                          <w:rPr>
                            <w:sz w:val="18"/>
                            <w:szCs w:val="18"/>
                            <w:lang w:val="sv-SE"/>
                          </w:rPr>
                          <w:t>Static int globalInt</w:t>
                        </w:r>
                      </w:p>
                      <w:p w14:paraId="69A6032C" w14:textId="768161F7" w:rsidR="00EA6CC5" w:rsidRDefault="00EA6CC5" w:rsidP="0050082D">
                        <w:pPr>
                          <w:spacing w:before="0" w:after="0"/>
                          <w:rPr>
                            <w:sz w:val="18"/>
                            <w:szCs w:val="18"/>
                            <w:lang w:val="sv-SE"/>
                          </w:rPr>
                        </w:pPr>
                        <w:r>
                          <w:rPr>
                            <w:sz w:val="18"/>
                            <w:szCs w:val="18"/>
                            <w:lang w:val="sv-SE"/>
                          </w:rPr>
                          <w:t>Static int i</w:t>
                        </w:r>
                      </w:p>
                      <w:p w14:paraId="65DC2C71" w14:textId="7AEEED2D" w:rsidR="00EA6CC5" w:rsidRDefault="00EA6CC5" w:rsidP="0050082D">
                        <w:pPr>
                          <w:spacing w:before="0" w:after="0"/>
                          <w:rPr>
                            <w:sz w:val="18"/>
                            <w:szCs w:val="18"/>
                            <w:lang w:val="sv-SE"/>
                          </w:rPr>
                        </w:pPr>
                      </w:p>
                      <w:p w14:paraId="3B0DD407" w14:textId="21D67AC3" w:rsidR="00EA6CC5" w:rsidRPr="001B6705" w:rsidRDefault="00EA6CC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A6CC5" w:rsidRPr="00D2146B" w:rsidRDefault="00EA6CC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A6CC5" w:rsidRPr="00D2146B" w:rsidRDefault="00EA6CC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A6CC5" w:rsidRDefault="00EA6CC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A6CC5" w:rsidRPr="00D2146B" w:rsidRDefault="00EA6CC5" w:rsidP="0050082D">
                        <w:pPr>
                          <w:spacing w:before="0" w:after="0" w:line="256" w:lineRule="auto"/>
                          <w:rPr>
                            <w:sz w:val="18"/>
                            <w:szCs w:val="18"/>
                          </w:rPr>
                        </w:pPr>
                        <w:r>
                          <w:rPr>
                            <w:sz w:val="18"/>
                            <w:szCs w:val="18"/>
                          </w:rPr>
                          <w:t>Auto mainChar : char</w:t>
                        </w:r>
                      </w:p>
                      <w:p w14:paraId="302437A3" w14:textId="77777777" w:rsidR="00EA6CC5" w:rsidRDefault="00EA6CC5" w:rsidP="0050082D">
                        <w:pPr>
                          <w:spacing w:before="0" w:after="0" w:line="256" w:lineRule="auto"/>
                          <w:rPr>
                            <w:rFonts w:eastAsia="Calibri"/>
                            <w:color w:val="000000"/>
                            <w:sz w:val="18"/>
                            <w:szCs w:val="18"/>
                          </w:rPr>
                        </w:pPr>
                      </w:p>
                      <w:p w14:paraId="71CC6A80" w14:textId="77C30F45" w:rsidR="00EA6CC5" w:rsidRPr="00D2146B" w:rsidRDefault="00EA6CC5" w:rsidP="008C458D">
                        <w:pPr>
                          <w:spacing w:before="0" w:after="0" w:line="256" w:lineRule="auto"/>
                          <w:rPr>
                            <w:sz w:val="18"/>
                            <w:szCs w:val="18"/>
                          </w:rPr>
                        </w:pPr>
                        <w:r>
                          <w:rPr>
                            <w:rFonts w:eastAsia="Calibri"/>
                            <w:color w:val="000000"/>
                            <w:sz w:val="18"/>
                            <w:szCs w:val="18"/>
                          </w:rPr>
                          <w:t>m_parentTable</w:t>
                        </w:r>
                      </w:p>
                      <w:p w14:paraId="4A1EB75F" w14:textId="77777777" w:rsidR="00EA6CC5" w:rsidRPr="00D2146B" w:rsidRDefault="00EA6CC5" w:rsidP="0050082D">
                        <w:pPr>
                          <w:spacing w:before="0" w:after="0" w:line="256" w:lineRule="auto"/>
                          <w:rPr>
                            <w:sz w:val="18"/>
                            <w:szCs w:val="18"/>
                          </w:rPr>
                        </w:pPr>
                        <w:r w:rsidRPr="00D2146B">
                          <w:rPr>
                            <w:rFonts w:eastAsia="Calibri"/>
                            <w:color w:val="000000"/>
                            <w:sz w:val="18"/>
                            <w:szCs w:val="18"/>
                          </w:rPr>
                          <w:t> </w:t>
                        </w:r>
                      </w:p>
                      <w:p w14:paraId="176D8F8E" w14:textId="77777777" w:rsidR="00EA6CC5" w:rsidRPr="00D2146B" w:rsidRDefault="00EA6CC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A6CC5" w:rsidRPr="00D2146B" w:rsidRDefault="00EA6CC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A6CC5" w:rsidRPr="00D2146B" w:rsidRDefault="00EA6CC5" w:rsidP="0050082D">
                        <w:pPr>
                          <w:spacing w:before="0" w:after="0" w:line="254" w:lineRule="auto"/>
                          <w:rPr>
                            <w:sz w:val="18"/>
                            <w:szCs w:val="18"/>
                          </w:rPr>
                        </w:pPr>
                        <w:r>
                          <w:rPr>
                            <w:rFonts w:eastAsia="Calibri"/>
                            <w:color w:val="000000"/>
                            <w:sz w:val="18"/>
                            <w:szCs w:val="18"/>
                          </w:rPr>
                          <w:t>auto int i</w:t>
                        </w:r>
                      </w:p>
                      <w:p w14:paraId="1EB866A9" w14:textId="57278A33" w:rsidR="00EA6CC5" w:rsidRDefault="00EA6CC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A6CC5" w:rsidRDefault="00EA6CC5" w:rsidP="00073BF2">
                        <w:pPr>
                          <w:spacing w:before="0" w:after="0" w:line="254" w:lineRule="auto"/>
                          <w:rPr>
                            <w:rFonts w:eastAsia="Calibri"/>
                            <w:color w:val="000000"/>
                            <w:sz w:val="18"/>
                            <w:szCs w:val="18"/>
                          </w:rPr>
                        </w:pPr>
                      </w:p>
                      <w:p w14:paraId="55FF5C13" w14:textId="77777777" w:rsidR="00EA6CC5" w:rsidRPr="00D2146B" w:rsidRDefault="00EA6CC5" w:rsidP="00073BF2">
                        <w:pPr>
                          <w:spacing w:before="0" w:after="0" w:line="256" w:lineRule="auto"/>
                          <w:rPr>
                            <w:sz w:val="18"/>
                            <w:szCs w:val="18"/>
                          </w:rPr>
                        </w:pPr>
                        <w:r>
                          <w:rPr>
                            <w:rFonts w:eastAsia="Calibri"/>
                            <w:color w:val="000000"/>
                            <w:sz w:val="18"/>
                            <w:szCs w:val="18"/>
                          </w:rPr>
                          <w:t>m_parentTable</w:t>
                        </w:r>
                      </w:p>
                      <w:p w14:paraId="20CF0F08" w14:textId="77777777" w:rsidR="00EA6CC5" w:rsidRPr="00D2146B" w:rsidRDefault="00EA6CC5" w:rsidP="00073BF2">
                        <w:pPr>
                          <w:spacing w:before="0" w:after="0" w:line="254" w:lineRule="auto"/>
                          <w:rPr>
                            <w:sz w:val="18"/>
                            <w:szCs w:val="18"/>
                          </w:rPr>
                        </w:pPr>
                      </w:p>
                      <w:p w14:paraId="2347329E" w14:textId="77777777" w:rsidR="00EA6CC5" w:rsidRPr="00D2146B" w:rsidRDefault="00EA6CC5" w:rsidP="0050082D">
                        <w:pPr>
                          <w:spacing w:before="0" w:after="0" w:line="254" w:lineRule="auto"/>
                          <w:rPr>
                            <w:sz w:val="18"/>
                            <w:szCs w:val="18"/>
                          </w:rPr>
                        </w:pPr>
                        <w:r w:rsidRPr="00D2146B">
                          <w:rPr>
                            <w:rFonts w:eastAsia="Calibri"/>
                            <w:color w:val="000000"/>
                            <w:sz w:val="18"/>
                            <w:szCs w:val="18"/>
                          </w:rPr>
                          <w:t> </w:t>
                        </w:r>
                      </w:p>
                      <w:p w14:paraId="7D6DAD56" w14:textId="77777777" w:rsidR="00EA6CC5" w:rsidRPr="00D2146B" w:rsidRDefault="00EA6CC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A6CC5" w:rsidRPr="00D2146B" w:rsidRDefault="00EA6CC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A6CC5" w:rsidRPr="00100F82" w:rsidRDefault="00EA6CC5" w:rsidP="00100F82">
                        <w:pPr>
                          <w:spacing w:before="0" w:after="0"/>
                          <w:rPr>
                            <w:sz w:val="18"/>
                            <w:szCs w:val="18"/>
                          </w:rPr>
                        </w:pPr>
                        <w:r w:rsidRPr="00100F82">
                          <w:rPr>
                            <w:sz w:val="18"/>
                            <w:szCs w:val="18"/>
                          </w:rPr>
                          <w:t>auto int i</w:t>
                        </w:r>
                      </w:p>
                      <w:p w14:paraId="5D0A676C" w14:textId="673BC4F3" w:rsidR="00EA6CC5" w:rsidRPr="00100F82" w:rsidRDefault="00EA6CC5" w:rsidP="00100F82">
                        <w:pPr>
                          <w:spacing w:before="0" w:after="0"/>
                          <w:rPr>
                            <w:sz w:val="18"/>
                            <w:szCs w:val="18"/>
                          </w:rPr>
                        </w:pPr>
                        <w:r w:rsidRPr="00100F82">
                          <w:rPr>
                            <w:sz w:val="18"/>
                            <w:szCs w:val="18"/>
                          </w:rPr>
                          <w:t>auto double blockDouble</w:t>
                        </w:r>
                      </w:p>
                      <w:p w14:paraId="5B01AFF6" w14:textId="77777777" w:rsidR="00EA6CC5" w:rsidRDefault="00EA6CC5" w:rsidP="00100F82">
                        <w:pPr>
                          <w:spacing w:before="0" w:after="0" w:line="256" w:lineRule="auto"/>
                          <w:rPr>
                            <w:rFonts w:eastAsia="Calibri"/>
                            <w:color w:val="000000"/>
                            <w:sz w:val="18"/>
                            <w:szCs w:val="18"/>
                          </w:rPr>
                        </w:pPr>
                      </w:p>
                      <w:p w14:paraId="35EF25BA" w14:textId="6D9A7EDC" w:rsidR="00EA6CC5" w:rsidRPr="00D2146B" w:rsidRDefault="00EA6CC5" w:rsidP="00100F82">
                        <w:pPr>
                          <w:spacing w:before="0" w:after="0" w:line="256" w:lineRule="auto"/>
                          <w:rPr>
                            <w:sz w:val="18"/>
                            <w:szCs w:val="18"/>
                          </w:rPr>
                        </w:pPr>
                        <w:r>
                          <w:rPr>
                            <w:rFonts w:eastAsia="Calibri"/>
                            <w:color w:val="000000"/>
                            <w:sz w:val="18"/>
                            <w:szCs w:val="18"/>
                          </w:rPr>
                          <w:t>m_parentTable</w:t>
                        </w:r>
                      </w:p>
                      <w:p w14:paraId="274031CF" w14:textId="32871C06" w:rsidR="00EA6CC5" w:rsidRDefault="00EA6CC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A6CC5" w:rsidRDefault="00EA6CC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A6CC5" w:rsidRDefault="00EA6CC5" w:rsidP="00D44BB8">
                        <w:pPr>
                          <w:spacing w:line="252" w:lineRule="auto"/>
                        </w:pPr>
                        <w:r>
                          <w:rPr>
                            <w:rFonts w:eastAsia="Calibri"/>
                            <w:color w:val="000000"/>
                            <w:sz w:val="18"/>
                            <w:szCs w:val="18"/>
                          </w:rPr>
                          <w:t>SymbolTable.CurrentTable</w:t>
                        </w:r>
                      </w:p>
                      <w:p w14:paraId="332537CB" w14:textId="66AB52F1" w:rsidR="00EA6CC5" w:rsidRDefault="00EA6CC5" w:rsidP="00D44BB8">
                        <w:pPr>
                          <w:spacing w:line="252" w:lineRule="auto"/>
                        </w:pPr>
                      </w:p>
                      <w:p w14:paraId="35DA4169" w14:textId="77777777" w:rsidR="00EA6CC5" w:rsidRDefault="00EA6CC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A6CC5" w:rsidRPr="00610E6C" w:rsidRDefault="00EA6CC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w:t>
      </w:r>
      <w:proofErr w:type="gramStart"/>
      <w:r w:rsidR="00E92637">
        <w:t>types</w:t>
      </w:r>
      <w:proofErr w:type="gramEnd"/>
      <w:r w:rsidR="00E92637">
        <w:t xml:space="preserve">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proofErr w:type="spellStart"/>
        <w:r w:rsidRPr="00903DBA">
          <w:rPr>
            <w:rStyle w:val="KeyWord0"/>
            <w:rPrChange w:id="340" w:author="Stefan Bjornander" w:date="2015-04-25T10:38:00Z">
              <w:rPr>
                <w:rStyle w:val="CodeInText"/>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rPr>
            </w:rPrChange>
          </w:rPr>
          <w:t>m_volatile</w:t>
        </w:r>
        <w:r w:rsidRPr="00903DBA">
          <w:t xml:space="preserve"> field in the </w:t>
        </w:r>
        <w:r w:rsidRPr="00903DBA">
          <w:rPr>
            <w:rStyle w:val="KeyWord0"/>
            <w:rPrChange w:id="40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proofErr w:type="spellStart"/>
      <w:r>
        <w:rPr>
          <w:highlight w:val="white"/>
        </w:rPr>
        <w:t>ToString</w:t>
      </w:r>
      <w:bookmarkEnd w:id="441"/>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s,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proofErr w:type="gramStart"/>
      <w:r w:rsidR="00CC58E6">
        <w:t>refers</w:t>
      </w:r>
      <w:proofErr w:type="gramEnd"/>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EA6CC5" w:rsidRPr="00D2146B" w:rsidRDefault="00EA6CC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A6CC5" w:rsidRPr="00D2146B" w:rsidRDefault="00EA6CC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EA6CC5" w:rsidRPr="00D2146B" w:rsidRDefault="00EA6CC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EA6CC5" w:rsidRPr="00D2146B" w:rsidRDefault="00EA6CC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EA6CC5" w:rsidRPr="00D2146B" w:rsidRDefault="00EA6CC5" w:rsidP="00D2146B">
                              <w:pPr>
                                <w:spacing w:before="0" w:after="0"/>
                                <w:rPr>
                                  <w:sz w:val="18"/>
                                  <w:szCs w:val="18"/>
                                  <w:lang w:val="sv-SE"/>
                                </w:rPr>
                              </w:pPr>
                              <w:r>
                                <w:rPr>
                                  <w:sz w:val="18"/>
                                  <w:szCs w:val="18"/>
                                  <w:lang w:val="sv-SE"/>
                                </w:rPr>
                                <w:t>Variadic Frame Pointer</w:t>
                              </w:r>
                            </w:p>
                            <w:p w14:paraId="366E1AE1" w14:textId="757FAE9A" w:rsidR="00EA6CC5" w:rsidRPr="00D2146B" w:rsidRDefault="00EA6CC5" w:rsidP="00D2146B">
                              <w:pPr>
                                <w:spacing w:before="0" w:after="0"/>
                                <w:rPr>
                                  <w:sz w:val="18"/>
                                  <w:szCs w:val="18"/>
                                  <w:lang w:val="sv-SE"/>
                                </w:rPr>
                              </w:pPr>
                              <w:r w:rsidRPr="00D2146B">
                                <w:rPr>
                                  <w:sz w:val="18"/>
                                  <w:szCs w:val="18"/>
                                  <w:lang w:val="sv-SE"/>
                                </w:rPr>
                                <w:t>Regular Frame Pointer</w:t>
                              </w:r>
                            </w:p>
                            <w:p w14:paraId="3E5A4966" w14:textId="38836501" w:rsidR="00EA6CC5" w:rsidRPr="00D2146B" w:rsidRDefault="00EA6CC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A6CC5" w:rsidRPr="00D2146B" w:rsidRDefault="00EA6CC5" w:rsidP="00D2146B">
                              <w:pPr>
                                <w:spacing w:before="0" w:after="0"/>
                                <w:rPr>
                                  <w:sz w:val="18"/>
                                  <w:szCs w:val="18"/>
                                  <w:lang w:val="sv-SE"/>
                                </w:rPr>
                              </w:pPr>
                            </w:p>
                            <w:p w14:paraId="48B5950A" w14:textId="77777777" w:rsidR="00EA6CC5" w:rsidRPr="00D2146B" w:rsidRDefault="00EA6CC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EA6CC5" w:rsidRPr="00D2146B" w:rsidRDefault="00EA6CC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EA6CC5" w:rsidRPr="00D2146B" w:rsidRDefault="00EA6CC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A6CC5" w:rsidRPr="00D2146B" w:rsidRDefault="00EA6CC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EA6CC5" w:rsidRPr="00D2146B" w:rsidRDefault="00EA6CC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EA6CC5" w:rsidRPr="00D2146B" w:rsidRDefault="00EA6CC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EA6CC5" w:rsidRPr="00D2146B" w:rsidRDefault="00EA6CC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EA6CC5" w:rsidRPr="00D2146B" w:rsidRDefault="00EA6CC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A6CC5" w:rsidRPr="00D2146B" w:rsidRDefault="00EA6CC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A6CC5" w:rsidRPr="00D2146B" w:rsidRDefault="00EA6CC5" w:rsidP="00D2146B">
                              <w:pPr>
                                <w:spacing w:before="0" w:after="0" w:line="256" w:lineRule="auto"/>
                                <w:rPr>
                                  <w:sz w:val="18"/>
                                  <w:szCs w:val="18"/>
                                </w:rPr>
                              </w:pPr>
                              <w:r w:rsidRPr="00D2146B">
                                <w:rPr>
                                  <w:rFonts w:eastAsia="Calibri"/>
                                  <w:color w:val="000000"/>
                                  <w:sz w:val="18"/>
                                  <w:szCs w:val="18"/>
                                </w:rPr>
                                <w:t> </w:t>
                              </w:r>
                            </w:p>
                            <w:p w14:paraId="2924CD49" w14:textId="77777777" w:rsidR="00EA6CC5" w:rsidRPr="00D2146B" w:rsidRDefault="00EA6CC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EA6CC5" w:rsidRPr="00D2146B" w:rsidRDefault="00EA6CC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EA6CC5" w:rsidRPr="00D2146B" w:rsidRDefault="00EA6CC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A6CC5" w:rsidRPr="00D2146B" w:rsidRDefault="00EA6CC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EA6CC5" w:rsidRPr="00D2146B" w:rsidRDefault="00EA6CC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EA6CC5" w:rsidRPr="00D2146B" w:rsidRDefault="00EA6CC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A6CC5" w:rsidRPr="00D2146B" w:rsidRDefault="00EA6CC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A6CC5" w:rsidRPr="00D2146B" w:rsidRDefault="00EA6CC5" w:rsidP="00D2146B">
                              <w:pPr>
                                <w:spacing w:before="0" w:after="0" w:line="254" w:lineRule="auto"/>
                                <w:rPr>
                                  <w:sz w:val="18"/>
                                  <w:szCs w:val="18"/>
                                </w:rPr>
                              </w:pPr>
                              <w:r w:rsidRPr="00D2146B">
                                <w:rPr>
                                  <w:rFonts w:eastAsia="Calibri"/>
                                  <w:color w:val="000000"/>
                                  <w:sz w:val="18"/>
                                  <w:szCs w:val="18"/>
                                </w:rPr>
                                <w:t> </w:t>
                              </w:r>
                            </w:p>
                            <w:p w14:paraId="1ECBE518" w14:textId="77777777" w:rsidR="00EA6CC5" w:rsidRPr="00D2146B" w:rsidRDefault="00EA6CC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EA6CC5" w:rsidRPr="00D2146B" w:rsidRDefault="00EA6CC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A6CC5" w:rsidRPr="00D2146B" w:rsidRDefault="00EA6CC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A6CC5" w:rsidRPr="00D2146B" w:rsidRDefault="00EA6CC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EA6CC5" w:rsidRPr="00D2146B" w:rsidRDefault="00EA6CC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EA6CC5" w:rsidRPr="00D2146B" w:rsidRDefault="00EA6CC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EA6CC5" w:rsidRPr="00D2146B" w:rsidRDefault="00EA6CC5" w:rsidP="00D2146B">
                        <w:pPr>
                          <w:spacing w:before="0" w:after="0"/>
                          <w:rPr>
                            <w:sz w:val="18"/>
                            <w:szCs w:val="18"/>
                            <w:lang w:val="sv-SE"/>
                          </w:rPr>
                        </w:pPr>
                        <w:r>
                          <w:rPr>
                            <w:sz w:val="18"/>
                            <w:szCs w:val="18"/>
                            <w:lang w:val="sv-SE"/>
                          </w:rPr>
                          <w:t>Variadic Frame Pointer</w:t>
                        </w:r>
                      </w:p>
                      <w:p w14:paraId="366E1AE1" w14:textId="757FAE9A" w:rsidR="00EA6CC5" w:rsidRPr="00D2146B" w:rsidRDefault="00EA6CC5" w:rsidP="00D2146B">
                        <w:pPr>
                          <w:spacing w:before="0" w:after="0"/>
                          <w:rPr>
                            <w:sz w:val="18"/>
                            <w:szCs w:val="18"/>
                            <w:lang w:val="sv-SE"/>
                          </w:rPr>
                        </w:pPr>
                        <w:r w:rsidRPr="00D2146B">
                          <w:rPr>
                            <w:sz w:val="18"/>
                            <w:szCs w:val="18"/>
                            <w:lang w:val="sv-SE"/>
                          </w:rPr>
                          <w:t>Regular Frame Pointer</w:t>
                        </w:r>
                      </w:p>
                      <w:p w14:paraId="3E5A4966" w14:textId="38836501" w:rsidR="00EA6CC5" w:rsidRPr="00D2146B" w:rsidRDefault="00EA6CC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A6CC5" w:rsidRPr="00D2146B" w:rsidRDefault="00EA6CC5" w:rsidP="00D2146B">
                        <w:pPr>
                          <w:spacing w:before="0" w:after="0"/>
                          <w:rPr>
                            <w:sz w:val="18"/>
                            <w:szCs w:val="18"/>
                            <w:lang w:val="sv-SE"/>
                          </w:rPr>
                        </w:pPr>
                      </w:p>
                      <w:p w14:paraId="48B5950A" w14:textId="77777777" w:rsidR="00EA6CC5" w:rsidRPr="00D2146B" w:rsidRDefault="00EA6CC5"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A6CC5" w:rsidRPr="00D2146B" w:rsidRDefault="00EA6CC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A6CC5" w:rsidRPr="00D2146B" w:rsidRDefault="00EA6CC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A6CC5" w:rsidRPr="00D2146B" w:rsidRDefault="00EA6CC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EA6CC5" w:rsidRPr="00D2146B" w:rsidRDefault="00EA6CC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EA6CC5" w:rsidRPr="00D2146B" w:rsidRDefault="00EA6CC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EA6CC5" w:rsidRPr="00D2146B" w:rsidRDefault="00EA6CC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EA6CC5" w:rsidRPr="00D2146B" w:rsidRDefault="00EA6CC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A6CC5" w:rsidRPr="00D2146B" w:rsidRDefault="00EA6CC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A6CC5" w:rsidRPr="00D2146B" w:rsidRDefault="00EA6CC5" w:rsidP="00D2146B">
                        <w:pPr>
                          <w:spacing w:before="0" w:after="0" w:line="256" w:lineRule="auto"/>
                          <w:rPr>
                            <w:sz w:val="18"/>
                            <w:szCs w:val="18"/>
                          </w:rPr>
                        </w:pPr>
                        <w:r w:rsidRPr="00D2146B">
                          <w:rPr>
                            <w:rFonts w:eastAsia="Calibri"/>
                            <w:color w:val="000000"/>
                            <w:sz w:val="18"/>
                            <w:szCs w:val="18"/>
                          </w:rPr>
                          <w:t> </w:t>
                        </w:r>
                      </w:p>
                      <w:p w14:paraId="2924CD49" w14:textId="77777777" w:rsidR="00EA6CC5" w:rsidRPr="00D2146B" w:rsidRDefault="00EA6CC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A6CC5" w:rsidRPr="00D2146B" w:rsidRDefault="00EA6CC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A6CC5" w:rsidRPr="00D2146B" w:rsidRDefault="00EA6CC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A6CC5" w:rsidRPr="00D2146B" w:rsidRDefault="00EA6CC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EA6CC5" w:rsidRPr="00D2146B" w:rsidRDefault="00EA6CC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EA6CC5" w:rsidRPr="00D2146B" w:rsidRDefault="00EA6CC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A6CC5" w:rsidRPr="00D2146B" w:rsidRDefault="00EA6CC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A6CC5" w:rsidRPr="00D2146B" w:rsidRDefault="00EA6CC5" w:rsidP="00D2146B">
                        <w:pPr>
                          <w:spacing w:before="0" w:after="0" w:line="254" w:lineRule="auto"/>
                          <w:rPr>
                            <w:sz w:val="18"/>
                            <w:szCs w:val="18"/>
                          </w:rPr>
                        </w:pPr>
                        <w:r w:rsidRPr="00D2146B">
                          <w:rPr>
                            <w:rFonts w:eastAsia="Calibri"/>
                            <w:color w:val="000000"/>
                            <w:sz w:val="18"/>
                            <w:szCs w:val="18"/>
                          </w:rPr>
                          <w:t> </w:t>
                        </w:r>
                      </w:p>
                      <w:p w14:paraId="1ECBE518" w14:textId="77777777" w:rsidR="00EA6CC5" w:rsidRPr="00D2146B" w:rsidRDefault="00EA6CC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A6CC5" w:rsidRPr="00D2146B" w:rsidRDefault="00EA6CC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A6CC5" w:rsidRPr="00D2146B" w:rsidRDefault="00EA6CC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A6CC5" w:rsidRDefault="00EA6CC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EA6CC5" w:rsidRDefault="00EA6CC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EA6CC5" w:rsidRPr="00D2146B" w:rsidRDefault="00EA6CC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EA6CC5" w:rsidRPr="00D2146B" w:rsidRDefault="00EA6CC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EA6CC5" w:rsidRPr="00D2146B" w:rsidRDefault="00EA6CC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EA6CC5" w:rsidRPr="00D2146B" w:rsidRDefault="00EA6CC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EA6CC5" w:rsidRPr="00D2146B" w:rsidRDefault="00EA6CC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EA6CC5" w:rsidRPr="00D2146B" w:rsidRDefault="00EA6CC5" w:rsidP="002903DF">
                              <w:pPr>
                                <w:spacing w:before="0" w:after="0"/>
                                <w:rPr>
                                  <w:sz w:val="18"/>
                                  <w:szCs w:val="18"/>
                                  <w:lang w:val="sv-SE"/>
                                </w:rPr>
                              </w:pPr>
                              <w:r w:rsidRPr="00D2146B">
                                <w:rPr>
                                  <w:sz w:val="18"/>
                                  <w:szCs w:val="18"/>
                                  <w:lang w:val="sv-SE"/>
                                </w:rPr>
                                <w:t>Regular Frame Pointer</w:t>
                              </w:r>
                            </w:p>
                            <w:p w14:paraId="62230721" w14:textId="77777777" w:rsidR="00EA6CC5" w:rsidRPr="00D2146B" w:rsidRDefault="00EA6CC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A6CC5" w:rsidRPr="00D2146B" w:rsidRDefault="00EA6CC5" w:rsidP="002903DF">
                              <w:pPr>
                                <w:spacing w:before="0" w:after="0"/>
                                <w:rPr>
                                  <w:sz w:val="18"/>
                                  <w:szCs w:val="18"/>
                                  <w:lang w:val="sv-SE"/>
                                </w:rPr>
                              </w:pPr>
                            </w:p>
                            <w:p w14:paraId="3BE3217A" w14:textId="77777777" w:rsidR="00EA6CC5" w:rsidRPr="00D2146B" w:rsidRDefault="00EA6CC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A6CC5" w:rsidRPr="00D2146B" w:rsidRDefault="00EA6CC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A6CC5" w:rsidRPr="00D2146B" w:rsidRDefault="00EA6CC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A6CC5" w:rsidRDefault="00EA6CC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EA6CC5" w:rsidRPr="00D2146B" w:rsidRDefault="00EA6CC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EA6CC5" w:rsidRPr="00D2146B" w:rsidRDefault="00EA6CC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EA6CC5" w:rsidRPr="00D2146B" w:rsidRDefault="00EA6CC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EA6CC5" w:rsidRPr="00D2146B" w:rsidRDefault="00EA6CC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EA6CC5" w:rsidRPr="00D2146B" w:rsidRDefault="00EA6CC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A6CC5" w:rsidRPr="00D2146B" w:rsidRDefault="00EA6CC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A6CC5" w:rsidRPr="00D2146B" w:rsidRDefault="00EA6CC5" w:rsidP="002903DF">
                              <w:pPr>
                                <w:spacing w:before="0" w:after="0" w:line="256" w:lineRule="auto"/>
                                <w:rPr>
                                  <w:sz w:val="18"/>
                                  <w:szCs w:val="18"/>
                                </w:rPr>
                              </w:pPr>
                              <w:r w:rsidRPr="00D2146B">
                                <w:rPr>
                                  <w:rFonts w:eastAsia="Calibri"/>
                                  <w:color w:val="000000"/>
                                  <w:sz w:val="18"/>
                                  <w:szCs w:val="18"/>
                                </w:rPr>
                                <w:t> </w:t>
                              </w:r>
                            </w:p>
                            <w:p w14:paraId="28313E96" w14:textId="77777777" w:rsidR="00EA6CC5" w:rsidRPr="00D2146B" w:rsidRDefault="00EA6CC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A6CC5" w:rsidRPr="00D2146B" w:rsidRDefault="00EA6CC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A6CC5" w:rsidRPr="00D2146B" w:rsidRDefault="00EA6CC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A6CC5" w:rsidRPr="00D2146B" w:rsidRDefault="00EA6CC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EA6CC5" w:rsidRPr="00D2146B" w:rsidRDefault="00EA6CC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EA6CC5" w:rsidRPr="00D2146B" w:rsidRDefault="00EA6CC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A6CC5" w:rsidRPr="00D2146B" w:rsidRDefault="00EA6CC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A6CC5" w:rsidRPr="00D2146B" w:rsidRDefault="00EA6CC5" w:rsidP="002903DF">
                              <w:pPr>
                                <w:spacing w:before="0" w:after="0" w:line="254" w:lineRule="auto"/>
                                <w:rPr>
                                  <w:sz w:val="18"/>
                                  <w:szCs w:val="18"/>
                                </w:rPr>
                              </w:pPr>
                              <w:r w:rsidRPr="00D2146B">
                                <w:rPr>
                                  <w:rFonts w:eastAsia="Calibri"/>
                                  <w:color w:val="000000"/>
                                  <w:sz w:val="18"/>
                                  <w:szCs w:val="18"/>
                                </w:rPr>
                                <w:t> </w:t>
                              </w:r>
                            </w:p>
                            <w:p w14:paraId="48FC4ABF" w14:textId="77777777" w:rsidR="00EA6CC5" w:rsidRPr="00D2146B" w:rsidRDefault="00EA6CC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A6CC5" w:rsidRPr="00D2146B" w:rsidRDefault="00EA6CC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A6CC5" w:rsidRPr="00D2146B" w:rsidRDefault="00EA6CC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A6CC5" w:rsidRDefault="00EA6CC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EA6CC5" w:rsidRDefault="00EA6CC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EA6CC5" w:rsidRPr="00D2146B" w:rsidRDefault="00EA6CC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EA6CC5" w:rsidRPr="00D2146B" w:rsidRDefault="00EA6CC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EA6CC5" w:rsidRPr="00D2146B" w:rsidRDefault="00EA6CC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EA6CC5" w:rsidRPr="00D2146B" w:rsidRDefault="00EA6CC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EA6CC5" w:rsidRPr="00D2146B" w:rsidRDefault="00EA6CC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EA6CC5" w:rsidRPr="00D2146B" w:rsidRDefault="00EA6CC5" w:rsidP="002903DF">
                        <w:pPr>
                          <w:spacing w:before="0" w:after="0"/>
                          <w:rPr>
                            <w:sz w:val="18"/>
                            <w:szCs w:val="18"/>
                            <w:lang w:val="sv-SE"/>
                          </w:rPr>
                        </w:pPr>
                        <w:r w:rsidRPr="00D2146B">
                          <w:rPr>
                            <w:sz w:val="18"/>
                            <w:szCs w:val="18"/>
                            <w:lang w:val="sv-SE"/>
                          </w:rPr>
                          <w:t>Regular Frame Pointer</w:t>
                        </w:r>
                      </w:p>
                      <w:p w14:paraId="62230721" w14:textId="77777777" w:rsidR="00EA6CC5" w:rsidRPr="00D2146B" w:rsidRDefault="00EA6CC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A6CC5" w:rsidRPr="00D2146B" w:rsidRDefault="00EA6CC5" w:rsidP="002903DF">
                        <w:pPr>
                          <w:spacing w:before="0" w:after="0"/>
                          <w:rPr>
                            <w:sz w:val="18"/>
                            <w:szCs w:val="18"/>
                            <w:lang w:val="sv-SE"/>
                          </w:rPr>
                        </w:pPr>
                      </w:p>
                      <w:p w14:paraId="3BE3217A" w14:textId="77777777" w:rsidR="00EA6CC5" w:rsidRPr="00D2146B" w:rsidRDefault="00EA6CC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A6CC5" w:rsidRPr="00D2146B" w:rsidRDefault="00EA6CC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A6CC5" w:rsidRPr="00D2146B" w:rsidRDefault="00EA6CC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A6CC5" w:rsidRDefault="00EA6CC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EA6CC5" w:rsidRPr="00D2146B" w:rsidRDefault="00EA6CC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EA6CC5" w:rsidRPr="00D2146B" w:rsidRDefault="00EA6CC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EA6CC5" w:rsidRPr="00D2146B" w:rsidRDefault="00EA6CC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EA6CC5" w:rsidRPr="00D2146B" w:rsidRDefault="00EA6CC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EA6CC5" w:rsidRPr="00D2146B" w:rsidRDefault="00EA6CC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A6CC5" w:rsidRPr="00D2146B" w:rsidRDefault="00EA6CC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A6CC5" w:rsidRPr="00D2146B" w:rsidRDefault="00EA6CC5" w:rsidP="002903DF">
                        <w:pPr>
                          <w:spacing w:before="0" w:after="0" w:line="256" w:lineRule="auto"/>
                          <w:rPr>
                            <w:sz w:val="18"/>
                            <w:szCs w:val="18"/>
                          </w:rPr>
                        </w:pPr>
                        <w:r w:rsidRPr="00D2146B">
                          <w:rPr>
                            <w:rFonts w:eastAsia="Calibri"/>
                            <w:color w:val="000000"/>
                            <w:sz w:val="18"/>
                            <w:szCs w:val="18"/>
                          </w:rPr>
                          <w:t> </w:t>
                        </w:r>
                      </w:p>
                      <w:p w14:paraId="28313E96" w14:textId="77777777" w:rsidR="00EA6CC5" w:rsidRPr="00D2146B" w:rsidRDefault="00EA6CC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A6CC5" w:rsidRPr="00D2146B" w:rsidRDefault="00EA6CC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A6CC5" w:rsidRPr="00D2146B" w:rsidRDefault="00EA6CC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A6CC5" w:rsidRPr="00D2146B" w:rsidRDefault="00EA6CC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EA6CC5" w:rsidRPr="00D2146B" w:rsidRDefault="00EA6CC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EA6CC5" w:rsidRPr="00D2146B" w:rsidRDefault="00EA6CC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A6CC5" w:rsidRPr="00D2146B" w:rsidRDefault="00EA6CC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A6CC5" w:rsidRPr="00D2146B" w:rsidRDefault="00EA6CC5" w:rsidP="002903DF">
                        <w:pPr>
                          <w:spacing w:before="0" w:after="0" w:line="254" w:lineRule="auto"/>
                          <w:rPr>
                            <w:sz w:val="18"/>
                            <w:szCs w:val="18"/>
                          </w:rPr>
                        </w:pPr>
                        <w:r w:rsidRPr="00D2146B">
                          <w:rPr>
                            <w:rFonts w:eastAsia="Calibri"/>
                            <w:color w:val="000000"/>
                            <w:sz w:val="18"/>
                            <w:szCs w:val="18"/>
                          </w:rPr>
                          <w:t> </w:t>
                        </w:r>
                      </w:p>
                      <w:p w14:paraId="48FC4ABF" w14:textId="77777777" w:rsidR="00EA6CC5" w:rsidRPr="00D2146B" w:rsidRDefault="00EA6CC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A6CC5" w:rsidRPr="00D2146B" w:rsidRDefault="00EA6CC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lastRenderedPageBreak/>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lastRenderedPageBreak/>
        <w:t>Assembly Code Optimization</w:t>
      </w:r>
      <w:bookmarkEnd w:id="517"/>
    </w:p>
    <w:p w14:paraId="60537E46" w14:textId="5CE6C649"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lastRenderedPageBreak/>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lastRenderedPageBreak/>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lastRenderedPageBreak/>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lastRenderedPageBreak/>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lastRenderedPageBreak/>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lastRenderedPageBreak/>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proofErr w:type="spellStart"/>
      <w:r w:rsidRPr="00903DBA">
        <w:rPr>
          <w:highlight w:val="white"/>
        </w:rPr>
        <w:t>ToString</w:t>
      </w:r>
      <w:bookmarkEnd w:id="521"/>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lastRenderedPageBreak/>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lastRenderedPageBreak/>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lastRenderedPageBreak/>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lastRenderedPageBreak/>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lastRenderedPageBreak/>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lastRenderedPageBreak/>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 xml:space="preserve">The architecture holds a set of registers. On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lastRenderedPageBreak/>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lastRenderedPageBreak/>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lastRenderedPageBreak/>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lastRenderedPageBreak/>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lastRenderedPageBreak/>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lastRenderedPageBreak/>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lastRenderedPageBreak/>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lastRenderedPageBreak/>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lastRenderedPageBreak/>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lastRenderedPageBreak/>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lastRenderedPageBreak/>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lastRenderedPageBreak/>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w:t>
      </w:r>
      <w:r w:rsidRPr="00903DBA">
        <w:rPr>
          <w:highlight w:val="white"/>
        </w:rPr>
        <w:lastRenderedPageBreak/>
        <w:t xml:space="preserve">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lastRenderedPageBreak/>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lastRenderedPageBreak/>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lastRenderedPageBreak/>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lastRenderedPageBreak/>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lastRenderedPageBreak/>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lastRenderedPageBreak/>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lastRenderedPageBreak/>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lastRenderedPageBreak/>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A6CC5" w:rsidRPr="00DF14A9" w:rsidRDefault="00EA6CC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A6CC5" w:rsidRPr="00490BCB" w:rsidRDefault="00EA6CC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A6CC5" w:rsidRPr="00490BCB" w:rsidRDefault="00EA6CC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A6CC5" w:rsidRPr="00490BCB" w:rsidRDefault="00EA6CC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A6CC5" w:rsidRPr="00490BCB" w:rsidRDefault="00EA6CC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A6CC5" w:rsidRPr="00490BCB" w:rsidRDefault="00EA6CC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A6CC5" w:rsidRPr="00490BCB" w:rsidRDefault="00EA6CC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A6CC5" w:rsidRPr="00090144" w:rsidRDefault="00EA6CC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A6CC5" w:rsidRPr="00090144" w:rsidRDefault="00EA6CC5" w:rsidP="00B70491">
                              <w:pPr>
                                <w:spacing w:before="0" w:after="0" w:line="240" w:lineRule="auto"/>
                                <w:rPr>
                                  <w:rFonts w:eastAsia="Calibri"/>
                                  <w:color w:val="000000"/>
                                </w:rPr>
                              </w:pPr>
                              <w:r w:rsidRPr="00090144">
                                <w:rPr>
                                  <w:rFonts w:eastAsia="Calibri"/>
                                  <w:color w:val="000000"/>
                                </w:rPr>
                                <w:t>Frame pointer of</w:t>
                              </w:r>
                            </w:p>
                            <w:p w14:paraId="77E191A3" w14:textId="77777777" w:rsidR="00EA6CC5" w:rsidRPr="00090144" w:rsidRDefault="00EA6CC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A6CC5" w:rsidRPr="00090144" w:rsidRDefault="00EA6CC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A6CC5" w:rsidRPr="00090144" w:rsidRDefault="00EA6CC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A6CC5" w:rsidRPr="00090144" w:rsidRDefault="00EA6CC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A6CC5" w:rsidRPr="00090144" w:rsidRDefault="00EA6CC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A6CC5" w:rsidRDefault="00EA6CC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A6CC5" w:rsidRDefault="00EA6CC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A6CC5" w:rsidRDefault="00EA6CC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A6CC5" w:rsidRDefault="00EA6CC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A6CC5" w:rsidRPr="00DF14A9" w:rsidRDefault="00EA6CC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A6CC5" w:rsidRPr="00490BCB" w:rsidRDefault="00EA6CC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A6CC5" w:rsidRPr="00490BCB" w:rsidRDefault="00EA6CC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A6CC5" w:rsidRPr="00490BCB" w:rsidRDefault="00EA6CC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A6CC5" w:rsidRPr="00490BCB" w:rsidRDefault="00EA6CC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A6CC5" w:rsidRPr="00490BCB" w:rsidRDefault="00EA6CC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A6CC5" w:rsidRPr="00490BCB" w:rsidRDefault="00EA6CC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A6CC5" w:rsidRPr="00490BCB" w:rsidRDefault="00EA6CC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A6CC5" w:rsidRPr="00090144" w:rsidRDefault="00EA6CC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A6CC5" w:rsidRPr="00090144" w:rsidRDefault="00EA6CC5" w:rsidP="00B70491">
                        <w:pPr>
                          <w:spacing w:before="0" w:after="0" w:line="240" w:lineRule="auto"/>
                          <w:rPr>
                            <w:rFonts w:eastAsia="Calibri"/>
                            <w:color w:val="000000"/>
                          </w:rPr>
                        </w:pPr>
                        <w:r w:rsidRPr="00090144">
                          <w:rPr>
                            <w:rFonts w:eastAsia="Calibri"/>
                            <w:color w:val="000000"/>
                          </w:rPr>
                          <w:t>Frame pointer of</w:t>
                        </w:r>
                      </w:p>
                      <w:p w14:paraId="77E191A3" w14:textId="77777777" w:rsidR="00EA6CC5" w:rsidRPr="00090144" w:rsidRDefault="00EA6CC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A6CC5" w:rsidRPr="00090144" w:rsidRDefault="00EA6CC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A6CC5" w:rsidRPr="00090144" w:rsidRDefault="00EA6CC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A6CC5" w:rsidRPr="00090144" w:rsidRDefault="00EA6CC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A6CC5" w:rsidRPr="00090144" w:rsidRDefault="00EA6CC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A6CC5" w:rsidRDefault="00EA6CC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A6CC5" w:rsidRDefault="00EA6CC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A6CC5" w:rsidRDefault="00EA6CC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A6CC5" w:rsidRDefault="00EA6CC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lastRenderedPageBreak/>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lastRenderedPageBreak/>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A6CC5" w:rsidRPr="00DF14A9" w:rsidRDefault="00EA6CC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A6CC5" w:rsidRPr="00490BCB" w:rsidRDefault="00EA6CC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A6CC5" w:rsidRPr="00490BCB" w:rsidRDefault="00EA6CC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A6CC5" w:rsidRPr="00490BCB" w:rsidRDefault="00EA6CC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A6CC5" w:rsidRPr="00490BCB" w:rsidRDefault="00EA6CC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A6CC5" w:rsidRPr="00090144" w:rsidRDefault="00EA6CC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A6CC5" w:rsidRPr="00090144" w:rsidRDefault="00EA6CC5" w:rsidP="00605AE9">
                              <w:pPr>
                                <w:spacing w:before="0" w:after="0" w:line="240" w:lineRule="auto"/>
                                <w:rPr>
                                  <w:rFonts w:eastAsia="Calibri"/>
                                  <w:color w:val="000000"/>
                                </w:rPr>
                              </w:pPr>
                              <w:r w:rsidRPr="00090144">
                                <w:rPr>
                                  <w:rFonts w:eastAsia="Calibri"/>
                                  <w:color w:val="000000"/>
                                </w:rPr>
                                <w:t>Frame pointer of</w:t>
                              </w:r>
                            </w:p>
                            <w:p w14:paraId="68E90914" w14:textId="77777777" w:rsidR="00EA6CC5" w:rsidRPr="00090144" w:rsidRDefault="00EA6CC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A6CC5" w:rsidRPr="00090144" w:rsidRDefault="00EA6CC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A6CC5" w:rsidRPr="00090144" w:rsidRDefault="00EA6CC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A6CC5" w:rsidRPr="00090144" w:rsidRDefault="00EA6CC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A6CC5" w:rsidRPr="00090144" w:rsidRDefault="00EA6CC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A6CC5" w:rsidRDefault="00EA6CC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A6CC5" w:rsidRDefault="00EA6CC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A6CC5" w:rsidRDefault="00EA6CC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A6CC5" w:rsidRDefault="00EA6CC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A6CC5" w:rsidRDefault="00EA6CC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A6CC5" w:rsidRDefault="00EA6CC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A6CC5" w:rsidRPr="00582B75" w:rsidRDefault="00EA6CC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A6CC5" w:rsidRPr="00490BCB" w:rsidRDefault="00EA6CC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A6CC5" w:rsidRPr="00490BCB" w:rsidRDefault="00EA6CC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A6CC5" w:rsidRDefault="00EA6CC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A6CC5" w:rsidRPr="00E55D4A" w:rsidRDefault="00EA6CC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A6CC5" w:rsidRDefault="00EA6CC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A6CC5" w:rsidRDefault="00EA6CC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A6CC5" w:rsidRDefault="00EA6CC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A6CC5" w:rsidRDefault="00EA6CC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A6CC5" w:rsidRDefault="00EA6CC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A6CC5" w:rsidRDefault="00EA6CC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A6CC5" w:rsidRDefault="00EA6CC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A6CC5" w:rsidRDefault="00EA6CC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A6CC5" w:rsidRDefault="00EA6CC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A6CC5" w:rsidRDefault="00EA6CC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A6CC5" w:rsidRDefault="00EA6CC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A6CC5" w:rsidRDefault="00EA6CC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A6CC5" w:rsidRDefault="00EA6CC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A6CC5" w:rsidRDefault="00EA6CC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A6CC5" w:rsidRDefault="00EA6CC5" w:rsidP="00496983">
                              <w:pPr>
                                <w:spacing w:before="0" w:line="257" w:lineRule="auto"/>
                                <w:jc w:val="center"/>
                                <w:rPr>
                                  <w:sz w:val="24"/>
                                  <w:szCs w:val="24"/>
                                </w:rPr>
                              </w:pPr>
                              <w:r>
                                <w:rPr>
                                  <w:rFonts w:eastAsia="Calibri"/>
                                  <w:color w:val="000000"/>
                                  <w:sz w:val="16"/>
                                  <w:szCs w:val="16"/>
                                </w:rPr>
                                <w:t>129</w:t>
                              </w:r>
                            </w:p>
                            <w:p w14:paraId="3E4A06D3" w14:textId="77777777" w:rsidR="00EA6CC5" w:rsidRDefault="00EA6CC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A6CC5" w:rsidRDefault="00EA6CC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A6CC5" w:rsidRDefault="00EA6CC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A6CC5" w:rsidRDefault="00EA6CC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A6CC5" w:rsidRDefault="00EA6CC5" w:rsidP="006A7496">
                              <w:pPr>
                                <w:spacing w:before="100" w:line="257" w:lineRule="auto"/>
                                <w:jc w:val="left"/>
                                <w:rPr>
                                  <w:sz w:val="24"/>
                                  <w:szCs w:val="24"/>
                                </w:rPr>
                              </w:pPr>
                              <w:r>
                                <w:rPr>
                                  <w:rFonts w:eastAsia="Calibri"/>
                                  <w:color w:val="000000"/>
                                  <w:sz w:val="16"/>
                                  <w:szCs w:val="16"/>
                                </w:rPr>
                                <w:t>Before</w:t>
                              </w:r>
                            </w:p>
                            <w:p w14:paraId="6B197F32" w14:textId="77777777" w:rsidR="00EA6CC5" w:rsidRDefault="00EA6CC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A6CC5" w:rsidRDefault="00EA6CC5" w:rsidP="006A7496">
                              <w:pPr>
                                <w:spacing w:before="100" w:line="256" w:lineRule="auto"/>
                                <w:rPr>
                                  <w:sz w:val="24"/>
                                  <w:szCs w:val="24"/>
                                </w:rPr>
                              </w:pPr>
                              <w:r>
                                <w:rPr>
                                  <w:rFonts w:eastAsia="Calibri"/>
                                  <w:color w:val="000000"/>
                                  <w:sz w:val="16"/>
                                  <w:szCs w:val="16"/>
                                </w:rPr>
                                <w:t>After</w:t>
                              </w:r>
                            </w:p>
                            <w:p w14:paraId="7E3E04C8" w14:textId="77777777" w:rsidR="00EA6CC5" w:rsidRDefault="00EA6CC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A6CC5" w:rsidRPr="00DF14A9" w:rsidRDefault="00EA6CC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A6CC5" w:rsidRPr="00490BCB" w:rsidRDefault="00EA6CC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A6CC5" w:rsidRPr="00490BCB" w:rsidRDefault="00EA6CC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A6CC5" w:rsidRPr="00490BCB" w:rsidRDefault="00EA6CC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A6CC5" w:rsidRPr="00490BCB" w:rsidRDefault="00EA6CC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A6CC5" w:rsidRPr="00490BCB" w:rsidRDefault="00EA6CC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A6CC5" w:rsidRPr="00090144" w:rsidRDefault="00EA6CC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A6CC5" w:rsidRPr="00090144" w:rsidRDefault="00EA6CC5" w:rsidP="00605AE9">
                        <w:pPr>
                          <w:spacing w:before="0" w:after="0" w:line="240" w:lineRule="auto"/>
                          <w:rPr>
                            <w:rFonts w:eastAsia="Calibri"/>
                            <w:color w:val="000000"/>
                          </w:rPr>
                        </w:pPr>
                        <w:r w:rsidRPr="00090144">
                          <w:rPr>
                            <w:rFonts w:eastAsia="Calibri"/>
                            <w:color w:val="000000"/>
                          </w:rPr>
                          <w:t>Frame pointer of</w:t>
                        </w:r>
                      </w:p>
                      <w:p w14:paraId="68E90914" w14:textId="77777777" w:rsidR="00EA6CC5" w:rsidRPr="00090144" w:rsidRDefault="00EA6CC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A6CC5" w:rsidRPr="00090144" w:rsidRDefault="00EA6CC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A6CC5" w:rsidRPr="00090144" w:rsidRDefault="00EA6CC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A6CC5" w:rsidRPr="00090144" w:rsidRDefault="00EA6CC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A6CC5" w:rsidRPr="00090144" w:rsidRDefault="00EA6CC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A6CC5" w:rsidRDefault="00EA6CC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A6CC5" w:rsidRDefault="00EA6CC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A6CC5" w:rsidRDefault="00EA6CC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A6CC5" w:rsidRDefault="00EA6CC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A6CC5" w:rsidRDefault="00EA6CC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A6CC5" w:rsidRDefault="00EA6CC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A6CC5" w:rsidRPr="00582B75" w:rsidRDefault="00EA6CC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A6CC5" w:rsidRPr="00490BCB" w:rsidRDefault="00EA6CC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A6CC5" w:rsidRPr="00490BCB" w:rsidRDefault="00EA6CC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A6CC5" w:rsidRDefault="00EA6CC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A6CC5" w:rsidRPr="00E55D4A" w:rsidRDefault="00EA6CC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A6CC5" w:rsidRDefault="00EA6CC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A6CC5" w:rsidRDefault="00EA6CC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A6CC5" w:rsidRDefault="00EA6CC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A6CC5" w:rsidRDefault="00EA6CC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A6CC5" w:rsidRDefault="00EA6CC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A6CC5" w:rsidRDefault="00EA6CC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A6CC5" w:rsidRDefault="00EA6CC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A6CC5" w:rsidRDefault="00EA6CC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A6CC5" w:rsidRDefault="00EA6CC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A6CC5" w:rsidRDefault="00EA6CC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A6CC5" w:rsidRDefault="00EA6CC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A6CC5" w:rsidRDefault="00EA6CC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A6CC5" w:rsidRDefault="00EA6CC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A6CC5" w:rsidRDefault="00EA6CC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A6CC5" w:rsidRDefault="00EA6CC5" w:rsidP="00496983">
                        <w:pPr>
                          <w:spacing w:before="0" w:line="257" w:lineRule="auto"/>
                          <w:jc w:val="center"/>
                          <w:rPr>
                            <w:sz w:val="24"/>
                            <w:szCs w:val="24"/>
                          </w:rPr>
                        </w:pPr>
                        <w:r>
                          <w:rPr>
                            <w:rFonts w:eastAsia="Calibri"/>
                            <w:color w:val="000000"/>
                            <w:sz w:val="16"/>
                            <w:szCs w:val="16"/>
                          </w:rPr>
                          <w:t>129</w:t>
                        </w:r>
                      </w:p>
                      <w:p w14:paraId="3E4A06D3" w14:textId="77777777" w:rsidR="00EA6CC5" w:rsidRDefault="00EA6CC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A6CC5" w:rsidRDefault="00EA6CC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A6CC5" w:rsidRDefault="00EA6CC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A6CC5" w:rsidRDefault="00EA6CC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A6CC5" w:rsidRDefault="00EA6CC5" w:rsidP="006A7496">
                        <w:pPr>
                          <w:spacing w:before="100" w:line="257" w:lineRule="auto"/>
                          <w:jc w:val="left"/>
                          <w:rPr>
                            <w:sz w:val="24"/>
                            <w:szCs w:val="24"/>
                          </w:rPr>
                        </w:pPr>
                        <w:r>
                          <w:rPr>
                            <w:rFonts w:eastAsia="Calibri"/>
                            <w:color w:val="000000"/>
                            <w:sz w:val="16"/>
                            <w:szCs w:val="16"/>
                          </w:rPr>
                          <w:t>Before</w:t>
                        </w:r>
                      </w:p>
                      <w:p w14:paraId="6B197F32" w14:textId="77777777" w:rsidR="00EA6CC5" w:rsidRDefault="00EA6CC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A6CC5" w:rsidRDefault="00EA6CC5" w:rsidP="006A7496">
                        <w:pPr>
                          <w:spacing w:before="100" w:line="256" w:lineRule="auto"/>
                          <w:rPr>
                            <w:sz w:val="24"/>
                            <w:szCs w:val="24"/>
                          </w:rPr>
                        </w:pPr>
                        <w:r>
                          <w:rPr>
                            <w:rFonts w:eastAsia="Calibri"/>
                            <w:color w:val="000000"/>
                            <w:sz w:val="16"/>
                            <w:szCs w:val="16"/>
                          </w:rPr>
                          <w:t>After</w:t>
                        </w:r>
                      </w:p>
                      <w:p w14:paraId="7E3E04C8" w14:textId="77777777" w:rsidR="00EA6CC5" w:rsidRDefault="00EA6CC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461860">
      <w:pPr>
        <w:pStyle w:val="Appendix"/>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lastRenderedPageBreak/>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573" w:name="_Toc59126287"/>
      <w:r w:rsidRPr="00903DBA">
        <w:t xml:space="preserve">The </w:t>
      </w:r>
      <w:r w:rsidR="000E7301" w:rsidRPr="00903DBA">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01C12327" w14:textId="59C5CADB" w:rsidR="0076222C" w:rsidRPr="00903DBA" w:rsidRDefault="002F4D56" w:rsidP="002F4D56">
      <w:pPr>
        <w:rPr>
          <w:highlight w:val="white"/>
        </w:rPr>
      </w:pPr>
      <w:r>
        <w:rPr>
          <w:highlight w:val="white"/>
        </w:rPr>
        <w:t xml:space="preserve">The </w:t>
      </w:r>
      <w:r w:rsidRPr="00CC4A6C">
        <w:rPr>
          <w:rStyle w:val="KeyWord0"/>
          <w:highlight w:val="white"/>
        </w:rPr>
        <w:t>sSize</w:t>
      </w:r>
      <w:r>
        <w:rPr>
          <w:highlight w:val="white"/>
        </w:rPr>
        <w:t xml:space="preserve"> constant </w:t>
      </w:r>
      <w:r w:rsidR="00665D13">
        <w:rPr>
          <w:highlight w:val="white"/>
        </w:rPr>
        <w:t xml:space="preserve">holds the size of the </w:t>
      </w:r>
      <w:r w:rsidR="00665D13" w:rsidRPr="00665D13">
        <w:rPr>
          <w:rStyle w:val="KeyWord0"/>
          <w:highlight w:val="white"/>
        </w:rPr>
        <w:t>sArray</w:t>
      </w:r>
      <w:r w:rsidR="00665D13">
        <w:rPr>
          <w:highlight w:val="white"/>
        </w:rPr>
        <w:t xml:space="preserve"> array, which we calculate by dividing the total size of the array by the size of its first value.</w:t>
      </w:r>
    </w:p>
    <w:p w14:paraId="696E4FD4" w14:textId="716FD6BA" w:rsidR="0076222C" w:rsidRPr="00903DBA"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7410BE49" w14:textId="77777777" w:rsidR="00EA6CC5" w:rsidRDefault="00EA6CC5" w:rsidP="001B29FE">
      <w:pPr>
        <w:pStyle w:val="Code"/>
        <w:rPr>
          <w:highlight w:val="white"/>
        </w:rPr>
      </w:pP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lastRenderedPageBreak/>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CA0B0A9"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43F0B079"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w:t>
      </w:r>
      <w:proofErr w:type="gramStart"/>
      <w:r w:rsidRPr="00903DBA">
        <w:rPr>
          <w:highlight w:val="white"/>
        </w:rPr>
        <w:t>a</w:t>
      </w:r>
      <w:proofErr w:type="gramEnd"/>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lastRenderedPageBreak/>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1EC35C3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t>}</w:t>
      </w:r>
    </w:p>
    <w:p w14:paraId="52AF0FE4" w14:textId="70B6CF10" w:rsidR="0012107B" w:rsidRPr="00903DBA" w:rsidRDefault="00885832" w:rsidP="00885832">
      <w:pPr>
        <w:rPr>
          <w:highlight w:val="white"/>
        </w:rPr>
      </w:pPr>
      <w:r w:rsidRPr="00903DBA">
        <w:rPr>
          <w:highlight w:val="white"/>
        </w:rPr>
        <w:lastRenderedPageBreak/>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lastRenderedPageBreak/>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578" w:name="_Toc59126290"/>
      <w:r w:rsidRPr="00903DBA">
        <w:t>S</w:t>
      </w:r>
      <w:r w:rsidR="00EE220E" w:rsidRPr="00903DBA">
        <w:t>tring</w:t>
      </w:r>
      <w:r w:rsidRPr="00903DBA">
        <w:t>s</w:t>
      </w:r>
      <w:bookmarkEnd w:id="578"/>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lastRenderedPageBreak/>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lastRenderedPageBreak/>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lastRenderedPageBreak/>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lastRenderedPageBreak/>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lastRenderedPageBreak/>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lastRenderedPageBreak/>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79" w:name="_Toc59126291"/>
      <w:r w:rsidRPr="00903DBA">
        <w:t>Long Jumps</w:t>
      </w:r>
      <w:bookmarkEnd w:id="579"/>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lastRenderedPageBreak/>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0" w:name="_Toc59126292"/>
      <w:r w:rsidRPr="00903DBA">
        <w:t>Mathematical Functions</w:t>
      </w:r>
      <w:bookmarkEnd w:id="580"/>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1" w:name="_Toc59126293"/>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1"/>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60345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60345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60345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60345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60345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82" w:name="_Toc59126294"/>
      <w:r w:rsidRPr="00903DBA">
        <w:rPr>
          <w:highlight w:val="white"/>
        </w:rPr>
        <w:t>Power</w:t>
      </w:r>
      <w:r w:rsidR="0083365C" w:rsidRPr="00903DBA">
        <w:rPr>
          <w:highlight w:val="white"/>
        </w:rPr>
        <w:t xml:space="preserve"> Functions</w:t>
      </w:r>
      <w:bookmarkEnd w:id="582"/>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60345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60345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3" w:name="_Toc59126295"/>
      <w:r w:rsidRPr="00903DBA">
        <w:rPr>
          <w:highlight w:val="white"/>
        </w:rPr>
        <w:t>Square Root</w:t>
      </w:r>
      <w:bookmarkEnd w:id="583"/>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60345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4" w:name="_Toc59126296"/>
      <w:r w:rsidRPr="00903DBA">
        <w:rPr>
          <w:highlight w:val="white"/>
        </w:rPr>
        <w:lastRenderedPageBreak/>
        <w:t>Modulo Functions</w:t>
      </w:r>
      <w:bookmarkEnd w:id="584"/>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5" w:name="_Toc59126297"/>
      <w:r w:rsidRPr="00903DBA">
        <w:rPr>
          <w:highlight w:val="white"/>
        </w:rPr>
        <w:t>Trigonometric Functions</w:t>
      </w:r>
      <w:bookmarkEnd w:id="585"/>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60345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60345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60345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60345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6"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6"/>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60345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60345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60345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60345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60345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60345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60345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87" w:name="_Toc59126299"/>
      <w:r w:rsidRPr="00903DBA">
        <w:rPr>
          <w:shd w:val="clear" w:color="auto" w:fill="FFFFFF"/>
        </w:rPr>
        <w:lastRenderedPageBreak/>
        <w:t>Hyperbolic Trigonometric Functions</w:t>
      </w:r>
      <w:bookmarkEnd w:id="587"/>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60345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60345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60345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88" w:name="_Toc59126300"/>
      <w:r w:rsidRPr="00903DBA">
        <w:rPr>
          <w:highlight w:val="white"/>
        </w:rPr>
        <w:t>Floor, Ceiling, Absolute, and Rounding</w:t>
      </w:r>
      <w:r w:rsidR="0083365C" w:rsidRPr="00903DBA">
        <w:rPr>
          <w:highlight w:val="white"/>
        </w:rPr>
        <w:t xml:space="preserve"> Functions</w:t>
      </w:r>
      <w:bookmarkEnd w:id="588"/>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60345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7AE71D37" w:rsidR="00CE2940" w:rsidRPr="00903DBA" w:rsidRDefault="005647E5" w:rsidP="001307F7">
      <w:pPr>
        <w:pStyle w:val="Rubrik2"/>
      </w:pPr>
      <w:bookmarkStart w:id="589" w:name="_Toc59126301"/>
      <w:bookmarkStart w:id="590" w:name="_Hlk55231095"/>
      <w:r>
        <w:lastRenderedPageBreak/>
        <w:t xml:space="preserve"> </w:t>
      </w:r>
      <w:r w:rsidR="00CE2940" w:rsidRPr="00903DBA">
        <w:t>Standard Input/Output</w:t>
      </w:r>
      <w:bookmarkEnd w:id="589"/>
    </w:p>
    <w:bookmarkEnd w:id="590"/>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91" w:name="_Toc59126302"/>
      <w:r w:rsidRPr="00903DBA">
        <w:t>Printing</w:t>
      </w:r>
      <w:bookmarkEnd w:id="591"/>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92" w:name="_Toc59126303"/>
      <w:r w:rsidRPr="00903DBA">
        <w:t>Scanning</w:t>
      </w:r>
      <w:bookmarkEnd w:id="592"/>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93" w:name="_Toc59126304"/>
      <w:r w:rsidRPr="00903DBA">
        <w:t>F</w:t>
      </w:r>
      <w:r w:rsidR="00AF06D6" w:rsidRPr="00903DBA">
        <w:t xml:space="preserve">ile </w:t>
      </w:r>
      <w:r w:rsidRPr="00903DBA">
        <w:t>H</w:t>
      </w:r>
      <w:r w:rsidR="00AF06D6" w:rsidRPr="00903DBA">
        <w:t>andling</w:t>
      </w:r>
      <w:bookmarkEnd w:id="593"/>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9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95" w:name="_Toc59126305"/>
      <w:r w:rsidRPr="00903DBA">
        <w:t>The Standard Library</w:t>
      </w:r>
      <w:bookmarkEnd w:id="595"/>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4"/>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96" w:name="_Toc59126306"/>
      <w:r w:rsidRPr="00903DBA">
        <w:t>T</w:t>
      </w:r>
      <w:r w:rsidR="00D62A8B" w:rsidRPr="00903DBA">
        <w:t>ime</w:t>
      </w:r>
      <w:bookmarkEnd w:id="59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97" w:name="_Ref54018755"/>
      <w:bookmarkStart w:id="598"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99" w:name="_Toc59126307"/>
      <w:r w:rsidRPr="00903DBA">
        <w:rPr>
          <w:lang w:val="en-US"/>
        </w:rPr>
        <w:lastRenderedPageBreak/>
        <w:t>The Preprocessor</w:t>
      </w:r>
      <w:bookmarkEnd w:id="597"/>
      <w:bookmarkEnd w:id="599"/>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600" w:name="_Ref418256130"/>
      <w:bookmarkStart w:id="601" w:name="_Toc59126308"/>
      <w:r w:rsidRPr="00903DBA">
        <w:t xml:space="preserve">The Expression </w:t>
      </w:r>
      <w:r w:rsidR="007C4A54" w:rsidRPr="00903DBA">
        <w:t xml:space="preserve">Scanner and </w:t>
      </w:r>
      <w:r w:rsidRPr="00903DBA">
        <w:t>Parser</w:t>
      </w:r>
      <w:bookmarkEnd w:id="600"/>
      <w:bookmarkEnd w:id="601"/>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5B1C6D">
      <w:pPr>
        <w:pStyle w:val="Rubrik3"/>
      </w:pPr>
      <w:bookmarkStart w:id="602" w:name="_Toc59126309"/>
      <w:r w:rsidRPr="00903DBA">
        <w:t>The Grammar</w:t>
      </w:r>
      <w:bookmarkEnd w:id="602"/>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603" w:name="_Toc59126310"/>
      <w:r w:rsidRPr="00903DBA">
        <w:t>The Parser</w:t>
      </w:r>
      <w:bookmarkEnd w:id="603"/>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4"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5" w:name="_Toc59126311"/>
      <w:r w:rsidRPr="00903DBA">
        <w:t>The Scanner</w:t>
      </w:r>
      <w:bookmarkEnd w:id="604"/>
      <w:bookmarkEnd w:id="605"/>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606" w:name="_Toc59126312"/>
      <w:r w:rsidRPr="00903DBA">
        <w:t>The Pre</w:t>
      </w:r>
      <w:r w:rsidR="00921465" w:rsidRPr="00903DBA">
        <w:t xml:space="preserve">processor </w:t>
      </w:r>
      <w:r w:rsidR="007C4A54" w:rsidRPr="00903DBA">
        <w:t xml:space="preserve">Scanner and </w:t>
      </w:r>
      <w:r w:rsidRPr="00903DBA">
        <w:t>Parser</w:t>
      </w:r>
      <w:bookmarkEnd w:id="606"/>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607" w:name="_Toc59126313"/>
      <w:r w:rsidRPr="00903DBA">
        <w:t>If</w:t>
      </w:r>
      <w:r w:rsidR="00BB03AD" w:rsidRPr="00903DBA">
        <w:t>-</w:t>
      </w:r>
      <w:r w:rsidRPr="00903DBA">
        <w:t>Else</w:t>
      </w:r>
      <w:r w:rsidR="00BB03AD" w:rsidRPr="00903DBA">
        <w:t>-</w:t>
      </w:r>
      <w:r w:rsidRPr="00903DBA">
        <w:t>Chain</w:t>
      </w:r>
      <w:bookmarkEnd w:id="607"/>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608" w:name="_Toc59126314"/>
      <w:r w:rsidRPr="00903DBA">
        <w:t>The Preprocessor</w:t>
      </w:r>
      <w:bookmarkEnd w:id="608"/>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609" w:name="_Toc59126315"/>
      <w:r w:rsidRPr="00903DBA">
        <w:t>Tri Graphs</w:t>
      </w:r>
      <w:bookmarkEnd w:id="609"/>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610" w:name="_Toc59126316"/>
      <w:r w:rsidRPr="00903DBA">
        <w:t>Comments, Strings, and Characters</w:t>
      </w:r>
      <w:bookmarkEnd w:id="610"/>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w:t>
      </w:r>
      <w:proofErr w:type="gramStart"/>
      <w:r w:rsidRPr="00903DBA">
        <w:t>), and</w:t>
      </w:r>
      <w:proofErr w:type="gramEnd"/>
      <w:r w:rsidRPr="00903DBA">
        <w:t xml:space="preserve">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xml:space="preserve">, that transforms the slash code into a regular character. Finally, when the string has been traversed each regular character is modified into a backslash followed by three octal digits, </w:t>
      </w:r>
      <w:proofErr w:type="gramStart"/>
      <w:r w:rsidRPr="00903DBA">
        <w:t>in order to</w:t>
      </w:r>
      <w:proofErr w:type="gramEnd"/>
      <w:r w:rsidRPr="00903DBA">
        <w:t xml:space="preserve">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w:t>
      </w:r>
      <w:proofErr w:type="gramStart"/>
      <w:r w:rsidRPr="00903DBA">
        <w:t>similar to</w:t>
      </w:r>
      <w:proofErr w:type="gramEnd"/>
      <w:r w:rsidRPr="00903DBA">
        <w:t xml:space="preserve">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611" w:name="_Ref418258402"/>
      <w:bookmarkStart w:id="612" w:name="_Toc59126317"/>
      <w:r w:rsidRPr="00903DBA">
        <w:t>Slash Codes</w:t>
      </w:r>
      <w:bookmarkEnd w:id="611"/>
      <w:bookmarkEnd w:id="612"/>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w:t>
      </w:r>
      <w:proofErr w:type="gramStart"/>
      <w:r w:rsidRPr="00903DBA">
        <w:t>calculated</w:t>
      </w:r>
      <w:proofErr w:type="gramEnd"/>
      <w:r w:rsidRPr="00903DBA">
        <w:t xml:space="preserve">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613" w:name="_Toc59126318"/>
      <w:r w:rsidRPr="00903DBA">
        <w:t>The Line List</w:t>
      </w:r>
      <w:bookmarkEnd w:id="613"/>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t>
      </w:r>
      <w:proofErr w:type="gramStart"/>
      <w:r w:rsidRPr="00903DBA">
        <w:t>white-spaces</w:t>
      </w:r>
      <w:proofErr w:type="gramEnd"/>
      <w:r w:rsidRPr="00903DBA">
        <w:t xml:space="preserve">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614" w:name="_Toc59126319"/>
      <w:r w:rsidRPr="00903DBA">
        <w:t>Lines</w:t>
      </w:r>
      <w:bookmarkEnd w:id="614"/>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615" w:name="_Toc59126320"/>
      <w:r w:rsidRPr="00903DBA">
        <w:t>Includes</w:t>
      </w:r>
      <w:bookmarkEnd w:id="615"/>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w:t>
      </w:r>
      <w:proofErr w:type="gramStart"/>
      <w:r w:rsidRPr="00903DBA">
        <w:t>include</w:t>
      </w:r>
      <w:proofErr w:type="gramEnd"/>
      <w:r w:rsidRPr="00903DBA">
        <w:t xml:space="preserv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616" w:name="_Toc59126321"/>
      <w:r w:rsidRPr="00903DBA">
        <w:t>Macros</w:t>
      </w:r>
      <w:bookmarkEnd w:id="616"/>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w:t>
      </w:r>
      <w:proofErr w:type="gramStart"/>
      <w:r w:rsidRPr="00903DBA">
        <w:t>parenthesis,</w:t>
      </w:r>
      <w:proofErr w:type="gramEnd"/>
      <w:r w:rsidRPr="00903DBA">
        <w:t xml:space="preserve">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w:t>
      </w:r>
      <w:proofErr w:type="gramStart"/>
      <w:r w:rsidRPr="00903DBA">
        <w:t>look into</w:t>
      </w:r>
      <w:proofErr w:type="gramEnd"/>
      <w:r w:rsidRPr="00903DBA">
        <w:t xml:space="preserve"> macros with parameters in two steps. </w:t>
      </w:r>
      <w:proofErr w:type="gramStart"/>
      <w:r w:rsidRPr="00903DBA">
        <w:t>First</w:t>
      </w:r>
      <w:proofErr w:type="gramEnd"/>
      <w:r w:rsidRPr="00903DBA">
        <w:t xml:space="preserve"> we extract the parameters by calling </w:t>
      </w:r>
      <w:proofErr w:type="spellStart"/>
      <w:r w:rsidRPr="00903DBA">
        <w:rPr>
          <w:rStyle w:val="CodeInText"/>
        </w:rPr>
        <w:t>scanParameters</w:t>
      </w:r>
      <w:proofErr w:type="spellEnd"/>
      <w:r w:rsidRPr="00903DBA">
        <w:t xml:space="preserve">. Then we go through the parameter list and check that the parameters are identifiers and that no parameters </w:t>
      </w:r>
      <w:proofErr w:type="gramStart"/>
      <w:r w:rsidRPr="00903DBA">
        <w:t>is</w:t>
      </w:r>
      <w:proofErr w:type="gramEnd"/>
      <w:r w:rsidRPr="00903DBA">
        <w:t xml:space="preserve">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 xml:space="preserve">It is allowed to redefine a macro if it is </w:t>
      </w:r>
      <w:proofErr w:type="gramStart"/>
      <w:r w:rsidRPr="00903DBA">
        <w:t>has</w:t>
      </w:r>
      <w:proofErr w:type="gramEnd"/>
      <w:r w:rsidRPr="00903DBA">
        <w:t xml:space="preserve">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w:t>
      </w:r>
      <w:proofErr w:type="gramStart"/>
      <w:r w:rsidRPr="00903DBA">
        <w:t>exists</w:t>
      </w:r>
      <w:proofErr w:type="gramEnd"/>
      <w:r w:rsidRPr="00903DBA">
        <w:t xml:space="preserve">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617" w:name="_Toc59126322"/>
      <w:r w:rsidRPr="00903DBA">
        <w:t>Conditional Programming</w:t>
      </w:r>
      <w:bookmarkEnd w:id="617"/>
    </w:p>
    <w:p w14:paraId="526D3151" w14:textId="194B189F"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w:t>
      </w:r>
      <w:proofErr w:type="gramStart"/>
      <w:r w:rsidRPr="00903DBA">
        <w:t>a</w:t>
      </w:r>
      <w:proofErr w:type="gramEnd"/>
      <w:r w:rsidRPr="00903DBA">
        <w:t xml:space="preserve">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618" w:name="_Toc59126323"/>
      <w:r w:rsidRPr="00903DBA">
        <w:t>Macro Expansion</w:t>
      </w:r>
      <w:bookmarkEnd w:id="618"/>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619" w:name="_Toc59126324"/>
      <w:r w:rsidRPr="00903DBA">
        <w:t>String Merging</w:t>
      </w:r>
      <w:bookmarkEnd w:id="619"/>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620" w:name="_Toc59126325"/>
      <w:bookmarkStart w:id="621" w:name="_Ref57656298"/>
      <w:r w:rsidRPr="00903DBA">
        <w:t>Register Allocation</w:t>
      </w:r>
      <w:bookmarkEnd w:id="620"/>
    </w:p>
    <w:p w14:paraId="0A3CF0AD" w14:textId="77777777" w:rsidR="00FE5DC0" w:rsidRDefault="00FE5DC0" w:rsidP="00FE5DC0">
      <w:r>
        <w:t xml:space="preserve">The architecture holds a set of registers. On </w:t>
      </w:r>
      <w:proofErr w:type="gramStart"/>
      <w:r>
        <w:t>particular feature</w:t>
      </w:r>
      <w:proofErr w:type="gramEnd"/>
      <w:r>
        <w:t xml:space="preserve"> of the registers is that they to some extent overlaps. More specifically, the a, b, c, and d registers </w:t>
      </w:r>
      <w:proofErr w:type="gramStart"/>
      <w:r>
        <w:t>overlaps</w:t>
      </w:r>
      <w:proofErr w:type="gramEnd"/>
      <w:r>
        <w:t xml:space="preserve">.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622" w:name="_Ref58762260"/>
      <w:bookmarkStart w:id="623" w:name="_Toc59126326"/>
      <w:r>
        <w:rPr>
          <w:lang w:val="en-US"/>
        </w:rPr>
        <w:lastRenderedPageBreak/>
        <w:t>The Register Set</w:t>
      </w:r>
      <w:bookmarkEnd w:id="622"/>
      <w:bookmarkEnd w:id="623"/>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845EA9">
      <w:pPr>
        <w:pStyle w:val="Appendix"/>
        <w:rPr>
          <w:lang w:val="en-US"/>
        </w:rPr>
      </w:pPr>
      <w:bookmarkStart w:id="624" w:name="_Toc59126327"/>
      <w:r w:rsidRPr="00903DBA">
        <w:rPr>
          <w:lang w:val="en-US"/>
        </w:rPr>
        <w:lastRenderedPageBreak/>
        <w:t>The C Grammar</w:t>
      </w:r>
      <w:bookmarkEnd w:id="598"/>
      <w:bookmarkEnd w:id="621"/>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626" w:name="_Toc49764472"/>
      <w:bookmarkStart w:id="627" w:name="_Toc59126328"/>
      <w:r w:rsidRPr="00903DBA">
        <w:t>The Preprocessor Grammar</w:t>
      </w:r>
      <w:bookmarkEnd w:id="626"/>
      <w:bookmarkEnd w:id="627"/>
    </w:p>
    <w:p w14:paraId="6050AB4B" w14:textId="12E8CE52"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628" w:name="_Toc49764473"/>
      <w:bookmarkStart w:id="629" w:name="_Toc59126329"/>
      <w:r w:rsidRPr="00903DBA">
        <w:t>The Language Grammar</w:t>
      </w:r>
      <w:bookmarkEnd w:id="628"/>
      <w:bookmarkEnd w:id="629"/>
    </w:p>
    <w:p w14:paraId="69CBCC96" w14:textId="14845EC6"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630" w:name="_Ref57657966"/>
      <w:r>
        <w:lastRenderedPageBreak/>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633" w:name="_Toc59126332"/>
      <w:r w:rsidRPr="00903DBA">
        <w:lastRenderedPageBreak/>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634" w:name="_Toc59126333"/>
      <w:proofErr w:type="spellStart"/>
      <w:r w:rsidRPr="00903DBA">
        <w:t>GPPG</w:t>
      </w:r>
      <w:bookmarkEnd w:id="634"/>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636" w:name="_Toc59126334"/>
      <w:proofErr w:type="spellStart"/>
      <w:r w:rsidRPr="00903DBA">
        <w:lastRenderedPageBreak/>
        <w:t>JPlex</w:t>
      </w:r>
      <w:bookmarkEnd w:id="635"/>
      <w:bookmarkEnd w:id="636"/>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637" w:name="_Toc59126335"/>
      <w:r w:rsidRPr="00903DBA">
        <w:t>Main</w:t>
      </w:r>
      <w:bookmarkEnd w:id="637"/>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638" w:name="_Toc59126336"/>
      <w:r w:rsidRPr="00903DBA">
        <w:rPr>
          <w:lang w:val="en-US"/>
        </w:rPr>
        <w:lastRenderedPageBreak/>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644" w:name="_Toc59126342"/>
      <w:r w:rsidRPr="00903DBA">
        <w:t>Graph Partition</w:t>
      </w:r>
      <w:bookmarkEnd w:id="644"/>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rPr>
          <w:lang w:val="en-US"/>
        </w:rPr>
        <w:lastRenderedPageBreak/>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653" w:name="_Toc59126344"/>
      <w:r w:rsidRPr="00903DBA">
        <w:rPr>
          <w:lang w:val="en-US"/>
        </w:rPr>
        <w:lastRenderedPageBreak/>
        <w:t>A</w:t>
      </w:r>
      <w:r w:rsidR="00281D34" w:rsidRPr="00903DBA">
        <w:rPr>
          <w:lang w:val="en-US"/>
        </w:rPr>
        <w:t xml:space="preserve"> Crash Course in C</w:t>
      </w:r>
      <w:bookmarkEnd w:id="653"/>
    </w:p>
    <w:p w14:paraId="652688E1" w14:textId="0FE6CE5B"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w:t>
      </w:r>
      <w:r w:rsidR="00721ABF">
        <w:t>the</w:t>
      </w:r>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w:t>
      </w:r>
      <w:proofErr w:type="gramStart"/>
      <w:r w:rsidRPr="00903DBA">
        <w:t>in order to</w:t>
      </w:r>
      <w:proofErr w:type="gramEnd"/>
      <w:r w:rsidRPr="00903DBA">
        <w:t xml:space="preserve">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654" w:name="_Toc320485572"/>
      <w:bookmarkStart w:id="655" w:name="_Toc323656681"/>
      <w:bookmarkStart w:id="656" w:name="_Toc324085419"/>
      <w:bookmarkStart w:id="657" w:name="_Toc383781071"/>
      <w:bookmarkStart w:id="658" w:name="_Toc59126345"/>
      <w:r w:rsidRPr="00903DBA">
        <w:t>The Compiler and the Linker</w:t>
      </w:r>
      <w:bookmarkEnd w:id="654"/>
      <w:bookmarkEnd w:id="655"/>
      <w:bookmarkEnd w:id="656"/>
      <w:bookmarkEnd w:id="657"/>
      <w:bookmarkEnd w:id="658"/>
    </w:p>
    <w:p w14:paraId="4738AA08" w14:textId="3521A05D"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w:t>
      </w:r>
      <w:r w:rsidR="00721ABF">
        <w:t>the</w:t>
      </w:r>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A6CC5" w:rsidRPr="003F7CF1" w:rsidRDefault="00EA6CC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A6CC5" w:rsidRPr="003F7CF1" w:rsidRDefault="00EA6CC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A6CC5" w:rsidRPr="003F7CF1" w:rsidRDefault="00EA6CC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EA6CC5" w:rsidRPr="003F7CF1" w:rsidRDefault="00EA6CC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A6CC5" w:rsidRPr="003F7CF1" w:rsidRDefault="00EA6CC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EA6CC5" w:rsidRPr="003F7CF1" w:rsidRDefault="00EA6CC5"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A6CC5" w:rsidRPr="003F7CF1" w:rsidRDefault="00EA6CC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A6CC5" w:rsidRPr="003F7CF1" w:rsidRDefault="00EA6CC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A6CC5" w:rsidRPr="003F7CF1" w:rsidRDefault="00EA6CC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A6CC5" w:rsidRPr="003F7CF1" w:rsidRDefault="00EA6CC5"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A6CC5" w:rsidRPr="003F7CF1" w:rsidRDefault="00EA6CC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A6CC5" w:rsidRPr="003F7CF1" w:rsidRDefault="00EA6CC5"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EA6CC5" w:rsidRPr="003F7CF1" w:rsidRDefault="00EA6CC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A6CC5" w:rsidRPr="003F7CF1" w:rsidRDefault="00EA6CC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EA6CC5" w:rsidRPr="003F7CF1" w:rsidRDefault="00EA6CC5"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A6CC5" w:rsidRPr="003F7CF1" w:rsidRDefault="00EA6CC5"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A6CC5" w:rsidRPr="003F7CF1" w:rsidRDefault="00EA6CC5"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A6CC5" w:rsidRPr="003F7CF1" w:rsidRDefault="00EA6CC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w:t>
      </w:r>
      <w:proofErr w:type="gramStart"/>
      <w:r w:rsidRPr="00903DBA">
        <w:t>error</w:t>
      </w:r>
      <w:proofErr w:type="gramEnd"/>
      <w:r w:rsidRPr="00903DBA">
        <w:t xml:space="preserve">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659" w:name="_Toc320485573"/>
      <w:bookmarkStart w:id="660" w:name="_Toc323656682"/>
      <w:bookmarkStart w:id="661" w:name="_Toc324085420"/>
      <w:bookmarkStart w:id="662" w:name="_Toc383781072"/>
      <w:bookmarkStart w:id="663" w:name="_Toc59126346"/>
      <w:r w:rsidRPr="00903DBA">
        <w:t>The Hello-World Program</w:t>
      </w:r>
      <w:bookmarkEnd w:id="659"/>
      <w:bookmarkEnd w:id="660"/>
      <w:bookmarkEnd w:id="661"/>
      <w:bookmarkEnd w:id="662"/>
      <w:bookmarkEnd w:id="663"/>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664" w:name="_Toc320485574"/>
      <w:bookmarkStart w:id="665" w:name="_Toc323656683"/>
      <w:bookmarkStart w:id="666" w:name="_Toc324085421"/>
      <w:bookmarkStart w:id="667" w:name="_Toc383781073"/>
      <w:bookmarkStart w:id="668" w:name="_Toc59126347"/>
      <w:r w:rsidRPr="00903DBA">
        <w:lastRenderedPageBreak/>
        <w:t>Comments</w:t>
      </w:r>
      <w:bookmarkEnd w:id="664"/>
      <w:bookmarkEnd w:id="665"/>
      <w:bookmarkEnd w:id="666"/>
      <w:bookmarkEnd w:id="667"/>
      <w:bookmarkEnd w:id="668"/>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3BF72C8E" w:rsidR="00E80032" w:rsidRPr="00903DBA" w:rsidRDefault="00E80032" w:rsidP="00E80032">
      <w:r w:rsidRPr="00903DBA">
        <w:t xml:space="preserve">A piece of advice is that you use the line comments for regular </w:t>
      </w:r>
      <w:proofErr w:type="gramStart"/>
      <w:r w:rsidRPr="00903DBA">
        <w:t>comments, and</w:t>
      </w:r>
      <w:proofErr w:type="gramEnd"/>
      <w:r w:rsidRPr="00903DBA">
        <w:t xml:space="preserve">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461860">
        <w:t>13.31</w:t>
      </w:r>
      <w:r w:rsidRPr="00903DBA">
        <w:fldChar w:fldCharType="end"/>
      </w:r>
      <w:r w:rsidRPr="00903DBA">
        <w:t>) for details.</w:t>
      </w:r>
    </w:p>
    <w:p w14:paraId="3920A6C7" w14:textId="77777777" w:rsidR="00E80032" w:rsidRPr="00903DBA" w:rsidRDefault="00E80032" w:rsidP="00E80032">
      <w:pPr>
        <w:pStyle w:val="Code"/>
      </w:pPr>
      <w:bookmarkStart w:id="669"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670" w:name="_Toc323656684"/>
      <w:bookmarkStart w:id="671" w:name="_Toc324085422"/>
      <w:bookmarkStart w:id="672" w:name="_Toc383781074"/>
      <w:bookmarkStart w:id="673" w:name="_Toc59126348"/>
      <w:r w:rsidRPr="00903DBA">
        <w:t>Types and Variables</w:t>
      </w:r>
      <w:bookmarkEnd w:id="669"/>
      <w:bookmarkEnd w:id="670"/>
      <w:bookmarkEnd w:id="671"/>
      <w:bookmarkEnd w:id="672"/>
      <w:bookmarkEnd w:id="673"/>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4" w:name="_Toc320485576"/>
      <w:bookmarkStart w:id="675" w:name="_Toc323656685"/>
      <w:bookmarkStart w:id="676" w:name="_Toc324085423"/>
      <w:bookmarkStart w:id="677" w:name="_Toc383781075"/>
      <w:bookmarkStart w:id="678" w:name="_Ref383781525"/>
      <w:bookmarkStart w:id="679" w:name="_Toc59126349"/>
      <w:r w:rsidRPr="00903DBA">
        <w:t>Simple Types</w:t>
      </w:r>
      <w:bookmarkEnd w:id="674"/>
      <w:bookmarkEnd w:id="675"/>
      <w:bookmarkEnd w:id="676"/>
      <w:bookmarkEnd w:id="677"/>
      <w:bookmarkEnd w:id="678"/>
      <w:bookmarkEnd w:id="679"/>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proofErr w:type="gramStart"/>
      <w:r w:rsidRPr="00E65FE6">
        <w:t>double</w:t>
      </w:r>
      <w:r w:rsidRPr="00903DBA">
        <w:t>;</w:t>
      </w:r>
      <w:proofErr w:type="gramEnd"/>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77"/>
      <w:bookmarkStart w:id="681" w:name="_Toc323656686"/>
      <w:bookmarkStart w:id="682" w:name="_Toc324085424"/>
      <w:bookmarkStart w:id="683" w:name="_Toc383781076"/>
      <w:bookmarkStart w:id="684" w:name="_Toc59126350"/>
      <w:r w:rsidRPr="00903DBA">
        <w:t>Variables</w:t>
      </w:r>
      <w:bookmarkEnd w:id="680"/>
      <w:bookmarkEnd w:id="681"/>
      <w:bookmarkEnd w:id="682"/>
      <w:bookmarkEnd w:id="683"/>
      <w:bookmarkEnd w:id="684"/>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A6CC5" w:rsidRPr="003F7CF1" w:rsidRDefault="00EA6CC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A6CC5" w:rsidRPr="003F7CF1" w:rsidRDefault="00EA6CC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A6CC5" w:rsidRPr="003F7CF1" w:rsidRDefault="00EA6CC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A6CC5" w:rsidRPr="003F7CF1" w:rsidRDefault="00EA6CC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A6CC5" w:rsidRPr="003F7CF1" w:rsidRDefault="00EA6CC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A6CC5" w:rsidRPr="003F7CF1" w:rsidRDefault="00EA6CC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A6CC5" w:rsidRPr="003F7CF1" w:rsidRDefault="00EA6CC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A6CC5" w:rsidRPr="003F7CF1" w:rsidRDefault="00EA6CC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A6CC5" w:rsidRPr="003F7CF1" w:rsidRDefault="00EA6CC5"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A6CC5" w:rsidRPr="003F7CF1" w:rsidRDefault="00EA6CC5"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A6CC5" w:rsidRPr="003F7CF1" w:rsidRDefault="00EA6CC5"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A6CC5" w:rsidRPr="003F7CF1" w:rsidRDefault="00EA6CC5"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A6CC5" w:rsidRPr="003F7CF1" w:rsidRDefault="00EA6CC5"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A6CC5" w:rsidRPr="003F7CF1" w:rsidRDefault="00EA6CC5"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A6CC5" w:rsidRPr="003F7CF1" w:rsidRDefault="00EA6CC5"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A6CC5" w:rsidRPr="003F7CF1" w:rsidRDefault="00EA6CC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78"/>
      <w:bookmarkStart w:id="686" w:name="_Toc323656687"/>
      <w:bookmarkStart w:id="687" w:name="_Toc324085425"/>
      <w:bookmarkStart w:id="688" w:name="_Toc383781077"/>
      <w:bookmarkStart w:id="689" w:name="_Toc59126351"/>
      <w:bookmarkStart w:id="690" w:name="_Toc320485579"/>
      <w:r w:rsidRPr="00903DBA">
        <w:t>Constants</w:t>
      </w:r>
      <w:bookmarkEnd w:id="685"/>
      <w:bookmarkEnd w:id="686"/>
      <w:bookmarkEnd w:id="687"/>
      <w:bookmarkEnd w:id="688"/>
      <w:bookmarkEnd w:id="689"/>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3656688"/>
      <w:bookmarkStart w:id="692" w:name="_Toc324085426"/>
      <w:bookmarkStart w:id="693" w:name="_Toc383781078"/>
      <w:bookmarkStart w:id="694" w:name="_Toc59126352"/>
      <w:r w:rsidRPr="00903DBA">
        <w:t>Output</w:t>
      </w:r>
      <w:bookmarkEnd w:id="690"/>
      <w:bookmarkEnd w:id="691"/>
      <w:bookmarkEnd w:id="692"/>
      <w:bookmarkEnd w:id="693"/>
      <w:bookmarkEnd w:id="694"/>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w:t>
      </w:r>
      <w:proofErr w:type="gramStart"/>
      <w:r w:rsidRPr="00903DBA">
        <w:t>new-line</w:t>
      </w:r>
      <w:proofErr w:type="gramEnd"/>
      <w:r w:rsidRPr="00903DBA">
        <w:t>.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80"/>
      <w:bookmarkStart w:id="696" w:name="_Toc323656689"/>
      <w:bookmarkStart w:id="697" w:name="_Toc324085427"/>
      <w:bookmarkStart w:id="698" w:name="_Toc383781079"/>
      <w:bookmarkStart w:id="699" w:name="_Toc59126353"/>
      <w:r w:rsidRPr="00903DBA">
        <w:t>Input</w:t>
      </w:r>
      <w:bookmarkEnd w:id="695"/>
      <w:bookmarkEnd w:id="696"/>
      <w:bookmarkEnd w:id="697"/>
      <w:bookmarkEnd w:id="698"/>
      <w:bookmarkEnd w:id="699"/>
    </w:p>
    <w:p w14:paraId="299686DD" w14:textId="77777777" w:rsidR="00E80032" w:rsidRPr="00903DBA" w:rsidRDefault="00E80032" w:rsidP="00E65FE6">
      <w:pPr>
        <w:pStyle w:val="CodeHeader"/>
      </w:pPr>
      <w:r w:rsidRPr="00903DBA">
        <w:t xml:space="preserve">The standard functions for input </w:t>
      </w:r>
      <w:proofErr w:type="gramStart"/>
      <w:r w:rsidRPr="00903DBA">
        <w:t>is</w:t>
      </w:r>
      <w:proofErr w:type="gramEnd"/>
      <w:r w:rsidRPr="00903DBA">
        <w:t xml:space="preserve">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proofErr w:type="gramStart"/>
      <w:r w:rsidRPr="00903DBA">
        <w:t>Similar to</w:t>
      </w:r>
      <w:proofErr w:type="gramEnd"/>
      <w:r w:rsidRPr="00903DBA">
        <w:t xml:space="preserve">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6C91E949"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461860">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700"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701"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2" w:name="_Toc323656690"/>
      <w:bookmarkStart w:id="703" w:name="_Toc324085428"/>
      <w:bookmarkStart w:id="704" w:name="_Toc383781080"/>
      <w:bookmarkStart w:id="705" w:name="_Toc59126354"/>
      <w:r w:rsidRPr="00903DBA">
        <w:t>Enumerations</w:t>
      </w:r>
      <w:bookmarkEnd w:id="700"/>
      <w:bookmarkEnd w:id="702"/>
      <w:bookmarkEnd w:id="703"/>
      <w:bookmarkEnd w:id="704"/>
      <w:bookmarkEnd w:id="705"/>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82"/>
      <w:bookmarkStart w:id="707" w:name="_Toc323656691"/>
      <w:bookmarkStart w:id="708" w:name="_Toc324085429"/>
      <w:bookmarkStart w:id="709" w:name="_Toc383781081"/>
      <w:bookmarkStart w:id="710" w:name="_Toc59126355"/>
      <w:r w:rsidRPr="00903DBA">
        <w:lastRenderedPageBreak/>
        <w:t>Arrays</w:t>
      </w:r>
      <w:bookmarkEnd w:id="706"/>
      <w:bookmarkEnd w:id="707"/>
      <w:bookmarkEnd w:id="708"/>
      <w:bookmarkEnd w:id="709"/>
      <w:bookmarkEnd w:id="710"/>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A6CC5" w:rsidRPr="003F7CF1" w:rsidRDefault="00EA6CC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EA6CC5" w:rsidRPr="003F7CF1" w:rsidRDefault="00EA6CC5"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A6CC5" w:rsidRPr="003F7CF1" w:rsidRDefault="00EA6CC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A6CC5" w:rsidRPr="003F7CF1" w:rsidRDefault="00EA6CC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A6CC5" w:rsidRPr="003F7CF1" w:rsidRDefault="00EA6CC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A6CC5" w:rsidRPr="003F7CF1" w:rsidRDefault="00EA6CC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A6CC5" w:rsidRPr="003F7CF1" w:rsidRDefault="00EA6CC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A6CC5" w:rsidRPr="003F7CF1" w:rsidRDefault="00EA6CC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A6CC5" w:rsidRPr="003F7CF1" w:rsidRDefault="00EA6CC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A6CC5" w:rsidRPr="003F7CF1" w:rsidRDefault="00EA6CC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A6CC5" w:rsidRPr="003F7CF1" w:rsidRDefault="00EA6CC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A6CC5" w:rsidRPr="003F7CF1" w:rsidRDefault="00EA6CC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A6CC5" w:rsidRPr="003F7CF1" w:rsidRDefault="00EA6CC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A6CC5" w:rsidRPr="003F7CF1" w:rsidRDefault="00EA6CC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A6CC5" w:rsidRPr="003F7CF1" w:rsidRDefault="00EA6CC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A6CC5" w:rsidRPr="003F7CF1" w:rsidRDefault="00EA6CC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A6CC5" w:rsidRPr="003F7CF1" w:rsidRDefault="00EA6CC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A6CC5" w:rsidRPr="003F7CF1" w:rsidRDefault="00EA6CC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A6CC5" w:rsidRPr="003F7CF1" w:rsidRDefault="00EA6CC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A6CC5" w:rsidRPr="003F7CF1" w:rsidRDefault="00EA6CC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A6CC5" w:rsidRPr="003F7CF1" w:rsidRDefault="00EA6CC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A6CC5" w:rsidRPr="003F7CF1" w:rsidRDefault="00EA6CC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A6CC5" w:rsidRPr="003F7CF1" w:rsidRDefault="00EA6CC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A6CC5" w:rsidRPr="003F7CF1" w:rsidRDefault="00EA6CC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A6CC5" w:rsidRPr="003F7CF1" w:rsidRDefault="00EA6CC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A6CC5" w:rsidRPr="003F7CF1" w:rsidRDefault="00EA6CC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A6CC5" w:rsidRPr="003F7CF1" w:rsidRDefault="00EA6CC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A6CC5" w:rsidRPr="003F7CF1" w:rsidRDefault="00EA6CC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A6CC5" w:rsidRPr="003F7CF1" w:rsidRDefault="00EA6CC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A6CC5" w:rsidRPr="003F7CF1" w:rsidRDefault="00EA6CC5"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A6CC5" w:rsidRPr="003F7CF1" w:rsidRDefault="00EA6CC5"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A6CC5" w:rsidRPr="003F7CF1" w:rsidRDefault="00EA6CC5"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A6CC5" w:rsidRPr="003F7CF1" w:rsidRDefault="00EA6CC5"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A6CC5" w:rsidRPr="003F7CF1" w:rsidRDefault="00EA6CC5"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A6CC5" w:rsidRPr="003F7CF1" w:rsidRDefault="00EA6CC5"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A6CC5" w:rsidRPr="003F7CF1" w:rsidRDefault="00EA6CC5"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A6CC5" w:rsidRPr="003F7CF1" w:rsidRDefault="00EA6CC5"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A6CC5" w:rsidRPr="003F7CF1" w:rsidRDefault="00EA6CC5"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A6CC5" w:rsidRPr="003F7CF1" w:rsidRDefault="00EA6CC5"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A6CC5" w:rsidRPr="003F7CF1" w:rsidRDefault="00EA6CC5"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A6CC5" w:rsidRPr="003F7CF1" w:rsidRDefault="00EA6CC5"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A6CC5" w:rsidRPr="003F7CF1" w:rsidRDefault="00EA6CC5"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A6CC5" w:rsidRPr="003F7CF1" w:rsidRDefault="00EA6CC5"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A6CC5" w:rsidRPr="003F7CF1" w:rsidRDefault="00EA6CC5"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A6CC5" w:rsidRPr="003F7CF1" w:rsidRDefault="00EA6CC5"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A6CC5" w:rsidRPr="003F7CF1" w:rsidRDefault="00EA6CC5"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A6CC5" w:rsidRPr="003F7CF1" w:rsidRDefault="00EA6CC5"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A6CC5" w:rsidRPr="003F7CF1" w:rsidRDefault="00EA6CC5"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A6CC5" w:rsidRPr="003F7CF1" w:rsidRDefault="00EA6CC5"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A6CC5" w:rsidRPr="003F7CF1" w:rsidRDefault="00EA6CC5"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A6CC5" w:rsidRPr="003F7CF1" w:rsidRDefault="00EA6CC5"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A6CC5" w:rsidRPr="003F7CF1" w:rsidRDefault="00EA6CC5"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A6CC5" w:rsidRPr="003F7CF1" w:rsidRDefault="00EA6CC5"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A6CC5" w:rsidRPr="003F7CF1" w:rsidRDefault="00EA6CC5"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A6CC5" w:rsidRPr="003F7CF1" w:rsidRDefault="00EA6CC5"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A6CC5" w:rsidRPr="003F7CF1" w:rsidRDefault="00EA6CC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A6CC5" w:rsidRPr="003F7CF1" w:rsidRDefault="00EA6CC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A6CC5" w:rsidRPr="003F7CF1" w:rsidRDefault="00EA6CC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A6CC5" w:rsidRPr="003F7CF1" w:rsidRDefault="00EA6CC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A6CC5" w:rsidRPr="003F7CF1" w:rsidRDefault="00EA6CC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A6CC5" w:rsidRPr="003F7CF1" w:rsidRDefault="00EA6CC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A6CC5" w:rsidRPr="003F7CF1" w:rsidRDefault="00EA6CC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A6CC5" w:rsidRPr="003F7CF1" w:rsidRDefault="00EA6CC5"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A6CC5" w:rsidRPr="003F7CF1" w:rsidRDefault="00EA6CC5"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A6CC5" w:rsidRPr="003F7CF1" w:rsidRDefault="00EA6CC5"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A6CC5" w:rsidRPr="003F7CF1" w:rsidRDefault="00EA6CC5"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A6CC5" w:rsidRPr="003F7CF1" w:rsidRDefault="00EA6CC5"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A6CC5" w:rsidRPr="003F7CF1" w:rsidRDefault="00EA6CC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83"/>
      <w:bookmarkStart w:id="712" w:name="_Toc323656692"/>
      <w:bookmarkStart w:id="713" w:name="_Toc324085430"/>
      <w:bookmarkStart w:id="714" w:name="_Toc383781082"/>
      <w:bookmarkStart w:id="715" w:name="_Toc59126356"/>
      <w:r w:rsidRPr="00903DBA">
        <w:t>Characters and Strings</w:t>
      </w:r>
      <w:bookmarkEnd w:id="711"/>
      <w:bookmarkEnd w:id="712"/>
      <w:bookmarkEnd w:id="713"/>
      <w:bookmarkEnd w:id="714"/>
      <w:bookmarkEnd w:id="715"/>
    </w:p>
    <w:p w14:paraId="15688872" w14:textId="4A63E1C1"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461860">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w:t>
      </w:r>
      <w:proofErr w:type="gramStart"/>
      <w:r w:rsidRPr="00903DBA">
        <w:t>built in</w:t>
      </w:r>
      <w:proofErr w:type="gramEnd"/>
      <w:r w:rsidRPr="00903DBA">
        <w:t xml:space="preserve">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A6CC5" w:rsidRPr="003F7CF1" w:rsidRDefault="00EA6CC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A6CC5" w:rsidRPr="003F7CF1" w:rsidRDefault="00EA6CC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A6CC5" w:rsidRPr="003F7CF1" w:rsidRDefault="00EA6CC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A6CC5" w:rsidRPr="003F7CF1" w:rsidRDefault="00EA6CC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A6CC5" w:rsidRPr="003F7CF1" w:rsidRDefault="00EA6CC5"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A6CC5" w:rsidRPr="003F7CF1" w:rsidRDefault="00EA6CC5"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A6CC5" w:rsidRPr="003F7CF1" w:rsidRDefault="00EA6CC5"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A6CC5" w:rsidRPr="003F7CF1" w:rsidRDefault="00EA6CC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3656693"/>
      <w:bookmarkStart w:id="717" w:name="_Toc324085431"/>
      <w:bookmarkStart w:id="718" w:name="_Toc383781083"/>
      <w:bookmarkStart w:id="719" w:name="_Toc59126357"/>
      <w:r w:rsidRPr="00903DBA">
        <w:lastRenderedPageBreak/>
        <w:t>The ASCII Table</w:t>
      </w:r>
      <w:bookmarkEnd w:id="716"/>
      <w:bookmarkEnd w:id="717"/>
      <w:bookmarkEnd w:id="718"/>
      <w:bookmarkEnd w:id="719"/>
    </w:p>
    <w:p w14:paraId="3B8A786D" w14:textId="33126B70" w:rsidR="00E80032" w:rsidRPr="00903DBA" w:rsidRDefault="00E80032" w:rsidP="00E65FE6">
      <w:pPr>
        <w:pStyle w:val="CodeHeader"/>
      </w:pPr>
      <w:r w:rsidRPr="00903DBA">
        <w:t xml:space="preserve">So </w:t>
      </w:r>
      <w:proofErr w:type="gramStart"/>
      <w:r w:rsidRPr="00903DBA">
        <w:t>far</w:t>
      </w:r>
      <w:proofErr w:type="gramEnd"/>
      <w:r w:rsidRPr="00903DBA">
        <w:t xml:space="preserve">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461860">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584"/>
      <w:bookmarkStart w:id="721" w:name="_Toc323656694"/>
      <w:bookmarkStart w:id="722" w:name="_Toc324085432"/>
      <w:bookmarkStart w:id="723" w:name="_Ref383780778"/>
      <w:bookmarkStart w:id="724" w:name="_Toc383781084"/>
      <w:bookmarkStart w:id="725" w:name="_Toc59126358"/>
      <w:r w:rsidRPr="00903DBA">
        <w:t>Pointers</w:t>
      </w:r>
      <w:bookmarkEnd w:id="720"/>
      <w:bookmarkEnd w:id="721"/>
      <w:bookmarkEnd w:id="722"/>
      <w:bookmarkEnd w:id="723"/>
      <w:bookmarkEnd w:id="724"/>
      <w:bookmarkEnd w:id="725"/>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A6CC5" w:rsidRPr="003F7CF1" w:rsidRDefault="00EA6CC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A6CC5" w:rsidRPr="003F7CF1" w:rsidRDefault="00EA6CC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A6CC5" w:rsidRPr="003F7CF1" w:rsidRDefault="00EA6CC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A6CC5" w:rsidRPr="003F7CF1" w:rsidRDefault="00EA6CC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A6CC5" w:rsidRPr="003F7CF1" w:rsidRDefault="00EA6CC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A6CC5" w:rsidRPr="003F7CF1" w:rsidRDefault="00EA6CC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A6CC5" w:rsidRPr="003F7CF1" w:rsidRDefault="00EA6CC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A6CC5" w:rsidRPr="003F7CF1" w:rsidRDefault="00EA6CC5"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A6CC5" w:rsidRPr="003F7CF1" w:rsidRDefault="00EA6CC5"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A6CC5" w:rsidRPr="003F7CF1" w:rsidRDefault="00EA6CC5"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A6CC5" w:rsidRPr="003F7CF1" w:rsidRDefault="00EA6CC5"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A6CC5" w:rsidRPr="003F7CF1" w:rsidRDefault="00EA6CC5"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A6CC5" w:rsidRPr="003F7CF1" w:rsidRDefault="00EA6CC5"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A6CC5" w:rsidRPr="003F7CF1" w:rsidRDefault="00EA6CC5"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A6CC5" w:rsidRPr="003F7CF1" w:rsidRDefault="00EA6CC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A6CC5" w:rsidRPr="003F7CF1" w:rsidRDefault="00EA6CC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A6CC5" w:rsidRPr="003F7CF1" w:rsidRDefault="00EA6CC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A6CC5" w:rsidRPr="003F7CF1" w:rsidRDefault="00EA6CC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A6CC5" w:rsidRPr="003F7CF1" w:rsidRDefault="00EA6CC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A6CC5" w:rsidRPr="003F7CF1" w:rsidRDefault="00EA6CC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A6CC5" w:rsidRPr="003F7CF1" w:rsidRDefault="00EA6CC5"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A6CC5" w:rsidRPr="003F7CF1" w:rsidRDefault="00EA6CC5"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A6CC5" w:rsidRPr="003F7CF1" w:rsidRDefault="00EA6CC5"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A6CC5" w:rsidRPr="003F7CF1" w:rsidRDefault="00EA6CC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85"/>
      <w:bookmarkStart w:id="727" w:name="_Toc323656695"/>
      <w:bookmarkStart w:id="728" w:name="_Toc324085433"/>
      <w:bookmarkStart w:id="729" w:name="_Toc383781085"/>
      <w:bookmarkStart w:id="730" w:name="_Toc59126359"/>
      <w:r w:rsidRPr="00903DBA">
        <w:t>Pointers and Dynamic Memory</w:t>
      </w:r>
      <w:bookmarkEnd w:id="726"/>
      <w:bookmarkEnd w:id="727"/>
      <w:bookmarkEnd w:id="728"/>
      <w:bookmarkEnd w:id="729"/>
      <w:bookmarkEnd w:id="730"/>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A6CC5" w:rsidRPr="003F7CF1" w:rsidRDefault="00EA6CC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A6CC5" w:rsidRPr="003F7CF1" w:rsidRDefault="00EA6CC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A6CC5" w:rsidRPr="003F7CF1" w:rsidRDefault="00EA6CC5"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A6CC5" w:rsidRPr="003F7CF1" w:rsidRDefault="00EA6CC5"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A6CC5" w:rsidRPr="003F7CF1" w:rsidRDefault="00EA6CC5"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A6CC5" w:rsidRPr="003F7CF1" w:rsidRDefault="00EA6CC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A6CC5" w:rsidRPr="003F7CF1" w:rsidRDefault="00EA6CC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A6CC5" w:rsidRPr="003F7CF1" w:rsidRDefault="00EA6CC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A6CC5" w:rsidRPr="003F7CF1" w:rsidRDefault="00EA6CC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A6CC5" w:rsidRPr="003F7CF1" w:rsidRDefault="00EA6CC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A6CC5" w:rsidRPr="003F7CF1" w:rsidRDefault="00EA6CC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A6CC5" w:rsidRPr="003F7CF1" w:rsidRDefault="00EA6CC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A6CC5" w:rsidRPr="003F7CF1" w:rsidRDefault="00EA6CC5"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A6CC5" w:rsidRPr="003F7CF1" w:rsidRDefault="00EA6CC5"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A6CC5" w:rsidRPr="003F7CF1" w:rsidRDefault="00EA6CC5"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A6CC5" w:rsidRPr="003F7CF1" w:rsidRDefault="00EA6CC5"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A6CC5" w:rsidRPr="003F7CF1" w:rsidRDefault="00EA6CC5"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A6CC5" w:rsidRPr="003F7CF1" w:rsidRDefault="00EA6CC5"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A6CC5" w:rsidRPr="003F7CF1" w:rsidRDefault="00EA6CC5"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A6CC5" w:rsidRPr="003F7CF1" w:rsidRDefault="00EA6CC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A6CC5" w:rsidRPr="003F7CF1" w:rsidRDefault="00EA6CC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A6CC5" w:rsidRPr="003F7CF1" w:rsidRDefault="00EA6CC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A6CC5" w:rsidRPr="003F7CF1" w:rsidRDefault="00EA6CC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A6CC5" w:rsidRPr="003F7CF1" w:rsidRDefault="00EA6CC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A6CC5" w:rsidRPr="003F7CF1" w:rsidRDefault="00EA6CC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A6CC5" w:rsidRPr="003F7CF1" w:rsidRDefault="00EA6CC5"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A6CC5" w:rsidRPr="003F7CF1" w:rsidRDefault="00EA6CC5"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A6CC5" w:rsidRPr="003F7CF1" w:rsidRDefault="00EA6CC5"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A6CC5" w:rsidRPr="003F7CF1" w:rsidRDefault="00EA6CC5"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A6CC5" w:rsidRPr="003F7CF1" w:rsidRDefault="00EA6CC5"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A6CC5" w:rsidRPr="003F7CF1" w:rsidRDefault="00EA6CC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 xml:space="preserve">The predefined constant NULL holds the pointer equivalence of the zero value. We say that the pointer is set to null. In a diagram, we can </w:t>
      </w:r>
      <w:proofErr w:type="gramStart"/>
      <w:r w:rsidRPr="00903DBA">
        <w:t>simple</w:t>
      </w:r>
      <w:proofErr w:type="gramEnd"/>
      <w:r w:rsidRPr="00903DBA">
        <w:t xml:space="preserv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A6CC5" w:rsidRPr="003F7CF1" w:rsidRDefault="00EA6CC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A6CC5" w:rsidRPr="003F7CF1" w:rsidRDefault="00EA6CC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A6CC5" w:rsidRPr="003F7CF1" w:rsidRDefault="00EA6CC5"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A6CC5" w:rsidRPr="003F7CF1" w:rsidRDefault="00EA6CC5"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A6CC5" w:rsidRPr="003F7CF1" w:rsidRDefault="00EA6CC5"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A6CC5" w:rsidRPr="003F7CF1" w:rsidRDefault="00EA6CC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A6CC5" w:rsidRPr="003F7CF1" w:rsidRDefault="00EA6CC5"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A6CC5" w:rsidRPr="003F7CF1" w:rsidRDefault="00EA6CC5"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w:t>
      </w:r>
      <w:proofErr w:type="gramStart"/>
      <w:r w:rsidRPr="00903DBA">
        <w:t>actually marks</w:t>
      </w:r>
      <w:proofErr w:type="gramEnd"/>
      <w:r w:rsidRPr="00903DBA">
        <w:t xml:space="preserve">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w:t>
      </w:r>
      <w:proofErr w:type="gramStart"/>
      <w:r w:rsidRPr="00903DBA">
        <w:t>In spite of</w:t>
      </w:r>
      <w:proofErr w:type="gramEnd"/>
      <w:r w:rsidRPr="00903DBA">
        <w:t xml:space="preserve">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A6CC5" w:rsidRPr="003F7CF1" w:rsidRDefault="00EA6CC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A6CC5" w:rsidRPr="003F7CF1" w:rsidRDefault="00EA6CC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A6CC5" w:rsidRPr="003F7CF1" w:rsidRDefault="00EA6CC5"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A6CC5" w:rsidRPr="003F7CF1" w:rsidRDefault="00EA6CC5"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A6CC5" w:rsidRPr="003F7CF1" w:rsidRDefault="00EA6CC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proofErr w:type="gramStart"/>
      <w:r w:rsidRPr="00E65FE6">
        <w:t>p</w:t>
      </w:r>
      <w:proofErr w:type="gramEnd"/>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A6CC5" w:rsidRPr="003F7CF1" w:rsidRDefault="00EA6CC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A6CC5" w:rsidRPr="003F7CF1" w:rsidRDefault="00EA6CC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A6CC5" w:rsidRPr="003F7CF1" w:rsidRDefault="00EA6CC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A6CC5" w:rsidRPr="003F7CF1" w:rsidRDefault="00EA6CC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A6CC5" w:rsidRPr="003F7CF1" w:rsidRDefault="00EA6CC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A6CC5" w:rsidRPr="003F7CF1" w:rsidRDefault="00EA6CC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A6CC5" w:rsidRPr="003F7CF1" w:rsidRDefault="00EA6CC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A6CC5" w:rsidRPr="003F7CF1" w:rsidRDefault="00EA6CC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A6CC5" w:rsidRPr="003F7CF1" w:rsidRDefault="00EA6CC5"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A6CC5" w:rsidRPr="003F7CF1" w:rsidRDefault="00EA6CC5"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A6CC5" w:rsidRPr="003F7CF1" w:rsidRDefault="00EA6CC5"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A6CC5" w:rsidRPr="003F7CF1" w:rsidRDefault="00EA6CC5"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A6CC5" w:rsidRPr="003F7CF1" w:rsidRDefault="00EA6CC5"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A6CC5" w:rsidRPr="003F7CF1" w:rsidRDefault="00EA6CC5"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A6CC5" w:rsidRPr="003F7CF1" w:rsidRDefault="00EA6CC5"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A6CC5" w:rsidRPr="003F7CF1" w:rsidRDefault="00EA6CC5"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A6CC5" w:rsidRPr="003F7CF1" w:rsidRDefault="00EA6CC5"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A6CC5" w:rsidRPr="003F7CF1" w:rsidRDefault="00EA6CC5"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A6CC5" w:rsidRPr="003F7CF1" w:rsidRDefault="00EA6CC5"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A6CC5" w:rsidRPr="003F7CF1" w:rsidRDefault="00EA6CC5"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A6CC5" w:rsidRPr="003F7CF1" w:rsidRDefault="00EA6CC5"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A6CC5" w:rsidRPr="003F7CF1" w:rsidRDefault="00EA6CC5"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586"/>
      <w:bookmarkStart w:id="732" w:name="_Toc323656696"/>
      <w:bookmarkStart w:id="733" w:name="_Toc324085434"/>
      <w:bookmarkStart w:id="734" w:name="_Toc383781086"/>
      <w:bookmarkStart w:id="735" w:name="_Toc59126360"/>
      <w:r w:rsidRPr="00903DBA">
        <w:t>Defining our own types</w:t>
      </w:r>
      <w:bookmarkEnd w:id="731"/>
      <w:bookmarkEnd w:id="732"/>
      <w:bookmarkEnd w:id="733"/>
      <w:bookmarkEnd w:id="734"/>
      <w:bookmarkEnd w:id="735"/>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587"/>
      <w:bookmarkStart w:id="737" w:name="_Toc323656697"/>
      <w:bookmarkStart w:id="738" w:name="_Toc324085435"/>
      <w:bookmarkStart w:id="739" w:name="_Toc383781087"/>
      <w:bookmarkStart w:id="740" w:name="_Toc59126361"/>
      <w:r w:rsidRPr="00903DBA">
        <w:t>The Type Size</w:t>
      </w:r>
      <w:bookmarkEnd w:id="736"/>
      <w:bookmarkEnd w:id="737"/>
      <w:bookmarkEnd w:id="738"/>
      <w:bookmarkEnd w:id="739"/>
      <w:bookmarkEnd w:id="740"/>
    </w:p>
    <w:p w14:paraId="2A85A616" w14:textId="587BADF3"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w:t>
      </w:r>
      <w:r w:rsidR="00721ABF">
        <w:t>the</w:t>
      </w:r>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741"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742" w:name="_Toc320485588"/>
      <w:bookmarkStart w:id="743" w:name="_Toc323656698"/>
      <w:bookmarkStart w:id="744" w:name="_Toc324085436"/>
      <w:bookmarkStart w:id="745" w:name="_Toc383781088"/>
      <w:bookmarkStart w:id="746" w:name="_Toc59126362"/>
      <w:r w:rsidRPr="00903DBA">
        <w:t>Expressions and Operators</w:t>
      </w:r>
      <w:bookmarkEnd w:id="742"/>
      <w:bookmarkEnd w:id="743"/>
      <w:bookmarkEnd w:id="744"/>
      <w:bookmarkEnd w:id="745"/>
      <w:bookmarkEnd w:id="746"/>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A6CC5" w:rsidRPr="003F7CF1" w:rsidRDefault="00EA6CC5" w:rsidP="00E80032">
                              <w:pPr>
                                <w:pStyle w:val="SourceCodeBoxText"/>
                                <w:rPr>
                                  <w:sz w:val="19"/>
                                  <w:szCs w:val="19"/>
                                </w:rPr>
                              </w:pPr>
                              <w:r w:rsidRPr="003F7CF1">
                                <w:rPr>
                                  <w:position w:val="-30"/>
                                  <w:sz w:val="19"/>
                                  <w:szCs w:val="19"/>
                                  <w:lang w:val="en-US"/>
                                </w:rPr>
                                <w:object w:dxaOrig="700" w:dyaOrig="540" w14:anchorId="57F5AA5A">
                                  <v:shape id="_x0000_i1026" type="#_x0000_t75" style="width:42.05pt;height:35.85pt" o:ole="">
                                    <v:imagedata r:id="rId9" o:title=""/>
                                  </v:shape>
                                  <o:OLEObject Type="Embed" ProgID="Equation.3" ShapeID="_x0000_i1026" DrawAspect="Content" ObjectID="_167017136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A6CC5" w:rsidRPr="003F7CF1" w:rsidRDefault="00EA6CC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A6CC5" w:rsidRPr="003F7CF1" w:rsidRDefault="00EA6CC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A6CC5" w:rsidRPr="003F7CF1" w:rsidRDefault="00EA6CC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A6CC5" w:rsidRPr="003F7CF1" w:rsidRDefault="00EA6CC5" w:rsidP="00E80032">
                        <w:pPr>
                          <w:pStyle w:val="SourceCodeBoxText"/>
                          <w:rPr>
                            <w:sz w:val="19"/>
                            <w:szCs w:val="19"/>
                          </w:rPr>
                        </w:pPr>
                        <w:r w:rsidRPr="003F7CF1">
                          <w:rPr>
                            <w:position w:val="-30"/>
                            <w:sz w:val="19"/>
                            <w:szCs w:val="19"/>
                            <w:lang w:val="en-US"/>
                          </w:rPr>
                          <w:object w:dxaOrig="700" w:dyaOrig="540" w14:anchorId="57F5AA5A">
                            <v:shape id="_x0000_i1026" type="#_x0000_t75" style="width:42.05pt;height:35.85pt" o:ole="">
                              <v:imagedata r:id="rId9" o:title=""/>
                            </v:shape>
                            <o:OLEObject Type="Embed" ProgID="Equation.3" ShapeID="_x0000_i1026" DrawAspect="Content" ObjectID="_1670171360"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A6CC5" w:rsidRPr="003F7CF1" w:rsidRDefault="00EA6CC5"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A6CC5" w:rsidRPr="003F7CF1" w:rsidRDefault="00EA6CC5"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A6CC5" w:rsidRPr="003F7CF1" w:rsidRDefault="00EA6CC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7" w:name="_Toc320485589"/>
      <w:bookmarkStart w:id="748" w:name="_Toc323656699"/>
      <w:bookmarkStart w:id="749" w:name="_Toc324085437"/>
      <w:bookmarkStart w:id="750" w:name="_Toc383781089"/>
      <w:bookmarkStart w:id="751" w:name="_Toc59126363"/>
      <w:r w:rsidRPr="00903DBA">
        <w:t>Arithmetic Operators</w:t>
      </w:r>
      <w:bookmarkEnd w:id="747"/>
      <w:bookmarkEnd w:id="748"/>
      <w:bookmarkEnd w:id="749"/>
      <w:bookmarkEnd w:id="750"/>
      <w:bookmarkEnd w:id="751"/>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752" w:name="_Toc320485590"/>
      <w:bookmarkStart w:id="753" w:name="_Toc323656700"/>
      <w:bookmarkStart w:id="754" w:name="_Toc324085438"/>
      <w:bookmarkStart w:id="755" w:name="_Toc383781090"/>
      <w:bookmarkStart w:id="756" w:name="_Toc59126364"/>
      <w:r w:rsidRPr="00903DBA">
        <w:rPr>
          <w:rStyle w:val="Italic"/>
          <w:i w:val="0"/>
        </w:rPr>
        <w:t>Pointer Arithmetic</w:t>
      </w:r>
      <w:bookmarkEnd w:id="752"/>
      <w:bookmarkEnd w:id="753"/>
      <w:bookmarkEnd w:id="754"/>
      <w:bookmarkEnd w:id="755"/>
      <w:bookmarkEnd w:id="756"/>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A6CC5" w:rsidRPr="003F7CF1" w:rsidRDefault="00EA6CC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A6CC5" w:rsidRPr="003F7CF1" w:rsidRDefault="00EA6CC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A6CC5" w:rsidRPr="003F7CF1" w:rsidRDefault="00EA6CC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A6CC5" w:rsidRPr="003F7CF1" w:rsidRDefault="00EA6CC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A6CC5" w:rsidRPr="003F7CF1" w:rsidRDefault="00EA6CC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A6CC5" w:rsidRPr="003F7CF1" w:rsidRDefault="00EA6CC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A6CC5" w:rsidRPr="003F7CF1" w:rsidRDefault="00EA6CC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A6CC5" w:rsidRPr="003F7CF1" w:rsidRDefault="00EA6CC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A6CC5" w:rsidRPr="003F7CF1" w:rsidRDefault="00EA6CC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A6CC5" w:rsidRPr="003F7CF1" w:rsidRDefault="00EA6CC5"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A6CC5" w:rsidRPr="003F7CF1" w:rsidRDefault="00EA6CC5"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A6CC5" w:rsidRPr="003F7CF1" w:rsidRDefault="00EA6CC5"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A6CC5" w:rsidRPr="003F7CF1" w:rsidRDefault="00EA6CC5"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A6CC5" w:rsidRPr="003F7CF1" w:rsidRDefault="00EA6CC5"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A6CC5" w:rsidRPr="003F7CF1" w:rsidRDefault="00EA6CC5"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A6CC5" w:rsidRPr="003F7CF1" w:rsidRDefault="00EA6CC5"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A6CC5" w:rsidRPr="003F7CF1" w:rsidRDefault="00EA6CC5"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A6CC5" w:rsidRPr="003F7CF1" w:rsidRDefault="00EA6CC5"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A6CC5" w:rsidRPr="003F7CF1" w:rsidRDefault="00EA6CC5"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w:t>
      </w:r>
      <w:proofErr w:type="gramStart"/>
      <w:r w:rsidRPr="00903DBA">
        <w:t xml:space="preserve">by </w:t>
      </w:r>
      <w:r w:rsidR="00C37108" w:rsidRPr="00903DBA">
        <w:t>definition</w:t>
      </w:r>
      <w:r w:rsidRPr="00903DBA">
        <w:t xml:space="preserve"> interchangeable</w:t>
      </w:r>
      <w:proofErr w:type="gramEnd"/>
      <w:r w:rsidRPr="00903DBA">
        <w:t>.</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7" w:name="_Toc320485591"/>
      <w:bookmarkStart w:id="758" w:name="_Toc323656701"/>
      <w:bookmarkStart w:id="759" w:name="_Toc324085439"/>
      <w:bookmarkStart w:id="760" w:name="_Toc383781091"/>
      <w:bookmarkStart w:id="761" w:name="_Toc59126365"/>
      <w:r w:rsidRPr="00903DBA">
        <w:lastRenderedPageBreak/>
        <w:t>Increment and decrement</w:t>
      </w:r>
      <w:bookmarkEnd w:id="757"/>
      <w:bookmarkEnd w:id="758"/>
      <w:bookmarkEnd w:id="759"/>
      <w:bookmarkEnd w:id="760"/>
      <w:bookmarkEnd w:id="761"/>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 xml:space="preserve">However, there is a difference between prefix and postfix increment or decrement. In the prefix case below, the subtraction occurs </w:t>
      </w:r>
      <w:proofErr w:type="gramStart"/>
      <w:r w:rsidRPr="00903DBA">
        <w:t>first</w:t>
      </w:r>
      <w:proofErr w:type="gramEnd"/>
      <w:r w:rsidRPr="00903DBA">
        <w:t xml:space="preserve">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2" w:name="_Toc320485592"/>
      <w:bookmarkStart w:id="763" w:name="_Toc323656702"/>
      <w:bookmarkStart w:id="764" w:name="_Toc324085440"/>
      <w:bookmarkStart w:id="765" w:name="_Toc383781092"/>
      <w:bookmarkStart w:id="766" w:name="_Toc59126366"/>
      <w:r w:rsidRPr="00903DBA">
        <w:t>Relational Operators</w:t>
      </w:r>
      <w:bookmarkEnd w:id="762"/>
      <w:bookmarkEnd w:id="763"/>
      <w:bookmarkEnd w:id="764"/>
      <w:bookmarkEnd w:id="765"/>
      <w:bookmarkEnd w:id="766"/>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7" w:name="_Toc320485593"/>
      <w:bookmarkStart w:id="768" w:name="_Toc323656703"/>
      <w:bookmarkStart w:id="769" w:name="_Toc324085441"/>
      <w:bookmarkStart w:id="770" w:name="_Toc383781093"/>
      <w:bookmarkStart w:id="771" w:name="_Toc59126367"/>
      <w:r w:rsidRPr="00903DBA">
        <w:t>Logical Operators</w:t>
      </w:r>
      <w:bookmarkEnd w:id="767"/>
      <w:bookmarkEnd w:id="768"/>
      <w:bookmarkEnd w:id="769"/>
      <w:bookmarkEnd w:id="770"/>
      <w:bookmarkEnd w:id="771"/>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65FE6">
        <w:t>i</w:t>
      </w:r>
      <w:proofErr w:type="spellEnd"/>
      <w:r w:rsidRPr="00E65FE6">
        <w:t xml:space="preserve"> !</w:t>
      </w:r>
      <w:proofErr w:type="gramEnd"/>
      <w:r w:rsidRPr="00E65FE6">
        <w:t>=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2" w:name="_Toc320485594"/>
      <w:bookmarkStart w:id="773" w:name="_Toc323656704"/>
      <w:bookmarkStart w:id="774" w:name="_Toc324085442"/>
      <w:bookmarkStart w:id="775" w:name="_Toc383781094"/>
      <w:bookmarkStart w:id="776" w:name="_Toc59126368"/>
      <w:r w:rsidRPr="00903DBA">
        <w:t>Bitwise Operators</w:t>
      </w:r>
      <w:bookmarkEnd w:id="772"/>
      <w:bookmarkEnd w:id="773"/>
      <w:bookmarkEnd w:id="774"/>
      <w:bookmarkEnd w:id="775"/>
      <w:bookmarkEnd w:id="776"/>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95pt;height:17.55pt" o:ole="">
            <v:imagedata r:id="rId12" o:title=""/>
          </v:shape>
          <o:OLEObject Type="Embed" ProgID="Equation.3" ShapeID="_x0000_i1027" DrawAspect="Content" ObjectID="_1670171355"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95pt;height:17.55pt" o:ole="">
            <v:imagedata r:id="rId14" o:title=""/>
          </v:shape>
          <o:OLEObject Type="Embed" ProgID="Equation.3" ShapeID="_x0000_i1028" DrawAspect="Content" ObjectID="_1670171356"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7" w:name="_Toc320485595"/>
      <w:bookmarkStart w:id="778" w:name="_Toc323656705"/>
      <w:bookmarkStart w:id="779" w:name="_Toc324085443"/>
      <w:bookmarkStart w:id="780" w:name="_Toc383781095"/>
      <w:bookmarkStart w:id="781" w:name="_Toc59126369"/>
      <w:r w:rsidRPr="00903DBA">
        <w:t>Assignment</w:t>
      </w:r>
      <w:bookmarkEnd w:id="777"/>
      <w:bookmarkEnd w:id="778"/>
      <w:bookmarkEnd w:id="779"/>
      <w:bookmarkEnd w:id="780"/>
      <w:bookmarkEnd w:id="781"/>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2" w:name="_Toc320485596"/>
      <w:bookmarkStart w:id="783" w:name="_Toc323656706"/>
      <w:bookmarkStart w:id="784" w:name="_Toc324085444"/>
      <w:bookmarkStart w:id="785" w:name="_Toc383781096"/>
      <w:bookmarkStart w:id="786" w:name="_Toc59126370"/>
      <w:r w:rsidRPr="00903DBA">
        <w:t>The Condition Operator</w:t>
      </w:r>
      <w:bookmarkEnd w:id="782"/>
      <w:bookmarkEnd w:id="783"/>
      <w:bookmarkEnd w:id="784"/>
      <w:bookmarkEnd w:id="785"/>
      <w:bookmarkEnd w:id="786"/>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w:t>
      </w:r>
      <w:proofErr w:type="gramStart"/>
      <w:r w:rsidRPr="00903DBA">
        <w:t>evaluated</w:t>
      </w:r>
      <w:proofErr w:type="gramEnd"/>
      <w:r w:rsidRPr="00903DBA">
        <w:t xml:space="preserve"> and its value is returned. If the first expression instead is false, the third expression is </w:t>
      </w:r>
      <w:proofErr w:type="gramStart"/>
      <w:r w:rsidRPr="00903DBA">
        <w:t>evaluated</w:t>
      </w:r>
      <w:proofErr w:type="gramEnd"/>
      <w:r w:rsidRPr="00903DBA">
        <w:t xml:space="preserve">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7" w:name="_Toc320485597"/>
      <w:bookmarkStart w:id="788" w:name="_Toc323656707"/>
      <w:bookmarkStart w:id="789" w:name="_Toc324085445"/>
      <w:bookmarkStart w:id="790" w:name="_Toc383781097"/>
      <w:bookmarkStart w:id="791" w:name="_Toc59126371"/>
      <w:r w:rsidRPr="00903DBA">
        <w:t>Precedence and Associatively</w:t>
      </w:r>
      <w:bookmarkEnd w:id="787"/>
      <w:bookmarkEnd w:id="788"/>
      <w:bookmarkEnd w:id="789"/>
      <w:bookmarkEnd w:id="790"/>
      <w:bookmarkEnd w:id="791"/>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92" w:name="_Toc320485598"/>
      <w:bookmarkStart w:id="793" w:name="_Toc323656708"/>
      <w:bookmarkStart w:id="794" w:name="_Toc324085446"/>
      <w:bookmarkStart w:id="795" w:name="_Toc383781098"/>
      <w:bookmarkStart w:id="796" w:name="_Toc59126372"/>
      <w:r w:rsidRPr="00903DBA">
        <w:t>Statements</w:t>
      </w:r>
      <w:bookmarkEnd w:id="792"/>
      <w:bookmarkEnd w:id="793"/>
      <w:bookmarkEnd w:id="794"/>
      <w:bookmarkEnd w:id="795"/>
      <w:bookmarkEnd w:id="796"/>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proofErr w:type="gramStart"/>
            <w:r w:rsidRPr="00903DBA">
              <w:t>expression ;</w:t>
            </w:r>
            <w:proofErr w:type="gramEnd"/>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97" w:name="_Toc320485599"/>
      <w:bookmarkStart w:id="798" w:name="_Toc323656709"/>
      <w:bookmarkStart w:id="799" w:name="_Toc324085447"/>
      <w:bookmarkStart w:id="800" w:name="_Toc383781099"/>
      <w:bookmarkStart w:id="801" w:name="_Toc59126373"/>
      <w:r w:rsidRPr="00903DBA">
        <w:t>Selection statements</w:t>
      </w:r>
      <w:bookmarkEnd w:id="797"/>
      <w:bookmarkEnd w:id="798"/>
      <w:bookmarkEnd w:id="799"/>
      <w:bookmarkEnd w:id="800"/>
      <w:bookmarkEnd w:id="801"/>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proofErr w:type="gramStart"/>
      <w:r w:rsidRPr="00903DBA">
        <w:t>one.fexacltly</w:t>
      </w:r>
      <w:proofErr w:type="spellEnd"/>
      <w:proofErr w:type="gram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903DBA">
        <w:t>to do</w:t>
      </w:r>
      <w:proofErr w:type="gramEnd"/>
      <w:r w:rsidRPr="00903DBA">
        <w:t xml:space="preserve">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w:t>
      </w:r>
      <w:proofErr w:type="gramStart"/>
      <w:r w:rsidRPr="00903DBA">
        <w:t>simple</w:t>
      </w:r>
      <w:proofErr w:type="gramEnd"/>
      <w:r w:rsidRPr="00903DBA">
        <w:t xml:space="preserv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2" w:name="_Toc320485600"/>
      <w:bookmarkStart w:id="803" w:name="_Toc323656710"/>
      <w:bookmarkStart w:id="804" w:name="_Toc324085448"/>
      <w:bookmarkStart w:id="805" w:name="_Toc383781100"/>
      <w:bookmarkStart w:id="806" w:name="_Toc59126374"/>
      <w:r w:rsidRPr="00903DBA">
        <w:t>Iteration statements</w:t>
      </w:r>
      <w:bookmarkEnd w:id="802"/>
      <w:bookmarkEnd w:id="803"/>
      <w:bookmarkEnd w:id="804"/>
      <w:bookmarkEnd w:id="805"/>
      <w:bookmarkEnd w:id="806"/>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w:t>
      </w:r>
      <w:proofErr w:type="gramStart"/>
      <w:r w:rsidRPr="00903DBA">
        <w:t>true;</w:t>
      </w:r>
      <w:proofErr w:type="gramEnd"/>
      <w:r w:rsidRPr="00903DBA">
        <w:t xml:space="preserve"> </w:t>
      </w:r>
      <w:r w:rsidRPr="00E65FE6">
        <w:t>while</w:t>
      </w:r>
      <w:r w:rsidRPr="00903DBA">
        <w:t xml:space="preserve"> is the simplest loop. It repeats one statement or a block of statements </w:t>
      </w:r>
      <w:proofErr w:type="gramStart"/>
      <w:r w:rsidRPr="00903DBA">
        <w:t>as long as</w:t>
      </w:r>
      <w:proofErr w:type="gramEnd"/>
      <w:r w:rsidRPr="00903DBA">
        <w:t xml:space="preserve">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 xml:space="preserve">s the variable, the repetition continues as long as the second expression is </w:t>
      </w:r>
      <w:proofErr w:type="gramStart"/>
      <w:r w:rsidRPr="00903DBA">
        <w:t>true</w:t>
      </w:r>
      <w:proofErr w:type="gramEnd"/>
      <w:r w:rsidRPr="00903DBA">
        <w:t xml:space="preserv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proofErr w:type="gramStart"/>
      <w:r w:rsidRPr="00903DBA">
        <w:t>Similar to</w:t>
      </w:r>
      <w:proofErr w:type="gramEnd"/>
      <w:r w:rsidRPr="00903DBA">
        <w:t xml:space="preserve"> the </w:t>
      </w:r>
      <w:r w:rsidRPr="00E65FE6">
        <w:rPr>
          <w:rStyle w:val="CodeInText"/>
        </w:rPr>
        <w:t>switch</w:t>
      </w:r>
      <w:r w:rsidRPr="00903DBA">
        <w:t xml:space="preserve"> statement, an iteration statement can be interrupted by the break statement. Below is an </w:t>
      </w:r>
      <w:proofErr w:type="spellStart"/>
      <w:r w:rsidR="001249C1">
        <w:t>infinite</w:t>
      </w:r>
      <w:r w:rsidRPr="00903DBA">
        <w:t>loop</w:t>
      </w:r>
      <w:proofErr w:type="spellEnd"/>
      <w:r w:rsidRPr="00903DBA">
        <w:t xml:space="preserve">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t>
      </w:r>
      <w:proofErr w:type="gramStart"/>
      <w:r w:rsidRPr="00903DBA">
        <w:t>with the exception of</w:t>
      </w:r>
      <w:proofErr w:type="gramEnd"/>
      <w:r w:rsidRPr="00903DBA">
        <w:t xml:space="preserve">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001249C1">
        <w:t>infinite</w:t>
      </w:r>
      <w:r w:rsidRPr="00903DBA">
        <w:t>loop</w:t>
      </w:r>
      <w:proofErr w:type="spellEnd"/>
      <w:r w:rsidRPr="00903DBA">
        <w:t xml:space="preserve">.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7" w:name="_Toc320485601"/>
      <w:bookmarkStart w:id="808" w:name="_Toc323656711"/>
      <w:bookmarkStart w:id="809" w:name="_Toc324085449"/>
      <w:bookmarkStart w:id="810" w:name="_Toc383781101"/>
      <w:bookmarkStart w:id="811" w:name="_Toc59126375"/>
      <w:r w:rsidRPr="00903DBA">
        <w:t>Jump statements</w:t>
      </w:r>
      <w:bookmarkEnd w:id="807"/>
      <w:bookmarkEnd w:id="808"/>
      <w:bookmarkEnd w:id="809"/>
      <w:bookmarkEnd w:id="810"/>
      <w:bookmarkEnd w:id="811"/>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2" w:name="_Toc320485602"/>
      <w:bookmarkStart w:id="813" w:name="_Toc323656712"/>
      <w:bookmarkStart w:id="814" w:name="_Toc324085450"/>
      <w:bookmarkStart w:id="815" w:name="_Toc383781102"/>
      <w:bookmarkStart w:id="816" w:name="_Toc59126376"/>
      <w:r w:rsidRPr="00903DBA">
        <w:t>Expression statements</w:t>
      </w:r>
      <w:bookmarkEnd w:id="812"/>
      <w:bookmarkEnd w:id="813"/>
      <w:bookmarkEnd w:id="814"/>
      <w:bookmarkEnd w:id="815"/>
      <w:bookmarkEnd w:id="816"/>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w:t>
      </w:r>
      <w:proofErr w:type="gramStart"/>
      <w:r w:rsidRPr="00903DBA">
        <w:t>are allowed to</w:t>
      </w:r>
      <w:proofErr w:type="gramEnd"/>
      <w:r w:rsidRPr="00903DBA">
        <w:t xml:space="preserve">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7" w:name="_Toc323656713"/>
      <w:bookmarkStart w:id="818" w:name="_Toc324085451"/>
      <w:bookmarkStart w:id="819" w:name="_Toc383781103"/>
      <w:bookmarkStart w:id="820" w:name="_Toc59126377"/>
      <w:r w:rsidRPr="00903DBA">
        <w:t>Volatile</w:t>
      </w:r>
      <w:bookmarkEnd w:id="817"/>
      <w:bookmarkEnd w:id="818"/>
      <w:bookmarkEnd w:id="819"/>
      <w:bookmarkEnd w:id="820"/>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821"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822" w:author="Stefan Björnander" w:date="2012-05-06T21:16:00Z">
          <w:pPr>
            <w:pStyle w:val="CommandLine"/>
          </w:pPr>
        </w:pPrChange>
      </w:pPr>
    </w:p>
    <w:p w14:paraId="0D44E5CA" w14:textId="77777777" w:rsidR="00E80032" w:rsidRPr="00903DBA" w:rsidRDefault="00E80032">
      <w:pPr>
        <w:pStyle w:val="Code"/>
        <w:pPrChange w:id="823" w:author="Stefan Björnander" w:date="2012-05-06T21:16:00Z">
          <w:pPr>
            <w:pStyle w:val="CommandLine"/>
          </w:pPr>
        </w:pPrChange>
      </w:pPr>
      <w:r w:rsidRPr="00903DBA">
        <w:rPr>
          <w:rFonts w:eastAsia="Times New Roman"/>
          <w:noProof w:val="0"/>
          <w:color w:val="000000" w:themeColor="text1"/>
          <w:rPrChange w:id="824"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825"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826"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827" w:name="_Toc320485603"/>
      <w:bookmarkStart w:id="828" w:name="_Toc323656714"/>
      <w:bookmarkStart w:id="829" w:name="_Toc324085452"/>
      <w:bookmarkStart w:id="830" w:name="_Toc383781104"/>
      <w:bookmarkStart w:id="831" w:name="_Toc59126378"/>
      <w:r w:rsidRPr="00903DBA">
        <w:t>Functions</w:t>
      </w:r>
      <w:bookmarkEnd w:id="827"/>
      <w:bookmarkEnd w:id="828"/>
      <w:bookmarkEnd w:id="829"/>
      <w:bookmarkEnd w:id="830"/>
      <w:bookmarkEnd w:id="831"/>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A6CC5" w:rsidRPr="003F7CF1" w:rsidRDefault="00EA6CC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A6CC5" w:rsidRPr="003F7CF1" w:rsidRDefault="00EA6CC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A6CC5" w:rsidRPr="003F7CF1" w:rsidRDefault="00EA6CC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A6CC5" w:rsidRPr="003F7CF1" w:rsidRDefault="00EA6CC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A6CC5" w:rsidRPr="003F7CF1" w:rsidRDefault="00EA6CC5"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A6CC5" w:rsidRPr="003F7CF1" w:rsidRDefault="00EA6CC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A6CC5" w:rsidRPr="003F7CF1" w:rsidRDefault="00EA6CC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A6CC5" w:rsidRPr="003F7CF1" w:rsidRDefault="00EA6CC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A6CC5" w:rsidRPr="003F7CF1" w:rsidRDefault="00EA6CC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A6CC5" w:rsidRPr="003F7CF1" w:rsidRDefault="00EA6CC5"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A6CC5" w:rsidRPr="003F7CF1" w:rsidRDefault="00EA6CC5"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A6CC5" w:rsidRPr="003F7CF1" w:rsidRDefault="00EA6CC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832" w:name="_Toc320485604"/>
      <w:bookmarkStart w:id="833" w:name="_Toc323656715"/>
      <w:bookmarkStart w:id="834" w:name="_Toc324085453"/>
      <w:bookmarkStart w:id="835" w:name="_Toc383781105"/>
      <w:bookmarkStart w:id="836" w:name="_Toc59126379"/>
      <w:r w:rsidRPr="00903DBA">
        <w:t>Void Functions</w:t>
      </w:r>
      <w:bookmarkEnd w:id="832"/>
      <w:bookmarkEnd w:id="833"/>
      <w:bookmarkEnd w:id="834"/>
      <w:bookmarkEnd w:id="835"/>
      <w:bookmarkEnd w:id="836"/>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w:t>
      </w:r>
      <w:proofErr w:type="gramStart"/>
      <w:r w:rsidRPr="00903DBA">
        <w:t>type in itself</w:t>
      </w:r>
      <w:proofErr w:type="gramEnd"/>
      <w:r w:rsidRPr="00903DBA">
        <w:t xml:space="preserve">.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w:t>
      </w:r>
      <w:proofErr w:type="gramStart"/>
      <w:r w:rsidRPr="00903DBA">
        <w:t>jump</w:t>
      </w:r>
      <w:proofErr w:type="gramEnd"/>
      <w:r w:rsidRPr="00903DBA">
        <w:t xml:space="preserve">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837" w:name="_Toc320485605"/>
      <w:bookmarkStart w:id="838" w:name="_Toc323656716"/>
      <w:bookmarkStart w:id="839" w:name="_Toc324085454"/>
      <w:bookmarkStart w:id="840" w:name="_Toc383781106"/>
      <w:bookmarkStart w:id="841" w:name="_Toc59126380"/>
      <w:r w:rsidRPr="00903DBA">
        <w:t>Local and global variables</w:t>
      </w:r>
      <w:bookmarkEnd w:id="837"/>
      <w:bookmarkEnd w:id="838"/>
      <w:bookmarkEnd w:id="839"/>
      <w:bookmarkEnd w:id="840"/>
      <w:bookmarkEnd w:id="841"/>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842" w:name="_Toc323656717"/>
      <w:bookmarkStart w:id="843" w:name="_Toc324085455"/>
      <w:bookmarkStart w:id="844" w:name="_Toc383781107"/>
      <w:bookmarkStart w:id="845" w:name="_Toc59126381"/>
      <w:r w:rsidRPr="00903DBA">
        <w:t>Inner Blocks with Local Variables</w:t>
      </w:r>
      <w:bookmarkEnd w:id="842"/>
      <w:bookmarkEnd w:id="843"/>
      <w:bookmarkEnd w:id="844"/>
      <w:bookmarkEnd w:id="845"/>
    </w:p>
    <w:p w14:paraId="2243B6C4" w14:textId="500A43CB" w:rsidR="00E80032" w:rsidRPr="00903DBA" w:rsidRDefault="00E80032" w:rsidP="00E80032">
      <w:r w:rsidRPr="00903DBA">
        <w:t xml:space="preserve">In C, you </w:t>
      </w:r>
      <w:proofErr w:type="gramStart"/>
      <w:r w:rsidRPr="00903DBA">
        <w:t>are allowed to</w:t>
      </w:r>
      <w:proofErr w:type="gramEnd"/>
      <w:r w:rsidRPr="00903DBA">
        <w:t xml:space="preserve">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 xml:space="preserve">One solution would be to a </w:t>
      </w:r>
      <w:proofErr w:type="gramStart"/>
      <w:r w:rsidRPr="00903DBA">
        <w:t>more clumsy</w:t>
      </w:r>
      <w:proofErr w:type="gramEnd"/>
      <w:r w:rsidRPr="00903DBA">
        <w:t xml:space="preserve"> code.</w:t>
      </w:r>
    </w:p>
    <w:p w14:paraId="2F0AAFB9" w14:textId="77777777" w:rsidR="00E80032" w:rsidRPr="00903DBA" w:rsidRDefault="00E80032" w:rsidP="00E80032">
      <w:pPr>
        <w:pStyle w:val="Code"/>
      </w:pPr>
      <w:r w:rsidRPr="00903DBA">
        <w:t>INT_PAIR Block(</w:t>
      </w:r>
      <w:r w:rsidRPr="00903DBA">
        <w:rPr>
          <w:color w:val="000000" w:themeColor="text1"/>
          <w:rPrChange w:id="846"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847"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struct</w:t>
      </w:r>
      <w:r w:rsidRPr="00903DBA">
        <w:t xml:space="preserve"> IntPair Block(</w:t>
      </w:r>
      <w:r w:rsidRPr="00903DBA">
        <w:rPr>
          <w:color w:val="000000" w:themeColor="text1"/>
          <w:rPrChange w:id="849"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850" w:name="_Toc320485606"/>
      <w:bookmarkStart w:id="851" w:name="_Toc323656718"/>
      <w:bookmarkStart w:id="852" w:name="_Toc324085456"/>
      <w:bookmarkStart w:id="853" w:name="_Toc383781108"/>
      <w:bookmarkStart w:id="854" w:name="_Toc59126382"/>
      <w:r w:rsidRPr="00903DBA">
        <w:t>Call-by-Value and Call-by-Reference</w:t>
      </w:r>
      <w:bookmarkEnd w:id="850"/>
      <w:bookmarkEnd w:id="851"/>
      <w:bookmarkEnd w:id="852"/>
      <w:bookmarkEnd w:id="853"/>
      <w:bookmarkEnd w:id="854"/>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A6CC5" w:rsidRPr="003F7CF1" w:rsidRDefault="00EA6CC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A6CC5" w:rsidRPr="003F7CF1" w:rsidRDefault="00EA6CC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A6CC5" w:rsidRPr="003F7CF1" w:rsidRDefault="00EA6CC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A6CC5" w:rsidRPr="003F7CF1" w:rsidRDefault="00EA6CC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A6CC5" w:rsidRPr="003F7CF1" w:rsidRDefault="00EA6CC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A6CC5" w:rsidRPr="003F7CF1" w:rsidRDefault="00EA6CC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A6CC5" w:rsidRPr="003F7CF1" w:rsidRDefault="00EA6CC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A6CC5" w:rsidRPr="003F7CF1" w:rsidRDefault="00EA6CC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A6CC5" w:rsidRPr="003F7CF1" w:rsidRDefault="00EA6CC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A6CC5" w:rsidRPr="003F7CF1" w:rsidRDefault="00EA6CC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A6CC5" w:rsidRPr="003F7CF1" w:rsidRDefault="00EA6CC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A6CC5" w:rsidRPr="003F7CF1" w:rsidRDefault="00EA6CC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A6CC5" w:rsidRPr="003F7CF1" w:rsidRDefault="00EA6CC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A6CC5" w:rsidRPr="003F7CF1" w:rsidRDefault="00EA6CC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A6CC5" w:rsidRPr="003F7CF1" w:rsidRDefault="00EA6CC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A6CC5" w:rsidRPr="003F7CF1" w:rsidRDefault="00EA6CC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A6CC5" w:rsidRPr="003F7CF1" w:rsidRDefault="00EA6CC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A6CC5" w:rsidRPr="003F7CF1" w:rsidRDefault="00EA6CC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A6CC5" w:rsidRPr="003F7CF1" w:rsidRDefault="00EA6CC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A6CC5" w:rsidRPr="003F7CF1" w:rsidRDefault="00EA6CC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A6CC5" w:rsidRPr="003F7CF1" w:rsidRDefault="00EA6CC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A6CC5" w:rsidRPr="003F7CF1" w:rsidRDefault="00EA6CC5"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A6CC5" w:rsidRPr="003F7CF1" w:rsidRDefault="00EA6CC5"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A6CC5" w:rsidRPr="003F7CF1" w:rsidRDefault="00EA6CC5"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A6CC5" w:rsidRPr="003F7CF1" w:rsidRDefault="00EA6CC5"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A6CC5" w:rsidRPr="003F7CF1" w:rsidRDefault="00EA6CC5"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A6CC5" w:rsidRPr="003F7CF1" w:rsidRDefault="00EA6CC5"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A6CC5" w:rsidRPr="003F7CF1" w:rsidRDefault="00EA6CC5"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A6CC5" w:rsidRPr="003F7CF1" w:rsidRDefault="00EA6CC5"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A6CC5" w:rsidRPr="003F7CF1" w:rsidRDefault="00EA6CC5"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A6CC5" w:rsidRPr="003F7CF1" w:rsidRDefault="00EA6CC5"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A6CC5" w:rsidRPr="003F7CF1" w:rsidRDefault="00EA6CC5"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A6CC5" w:rsidRPr="003F7CF1" w:rsidRDefault="00EA6CC5"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A6CC5" w:rsidRPr="003F7CF1" w:rsidRDefault="00EA6CC5"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A6CC5" w:rsidRPr="003F7CF1" w:rsidRDefault="00EA6CC5"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A6CC5" w:rsidRPr="003F7CF1" w:rsidRDefault="00EA6CC5"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A6CC5" w:rsidRPr="003F7CF1" w:rsidRDefault="00EA6CC5"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A6CC5" w:rsidRPr="003F7CF1" w:rsidRDefault="00EA6CC5"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A6CC5" w:rsidRPr="003F7CF1" w:rsidRDefault="00EA6CC5"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A6CC5" w:rsidRPr="003F7CF1" w:rsidRDefault="00EA6CC5"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A6CC5" w:rsidRPr="003F7CF1" w:rsidRDefault="00EA6CC5"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A6CC5" w:rsidRPr="003F7CF1" w:rsidRDefault="00EA6CC5"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A6CC5" w:rsidRPr="003F7CF1" w:rsidRDefault="00EA6CC5"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A6CC5" w:rsidRPr="003F7CF1" w:rsidRDefault="00EA6CC5"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A6CC5" w:rsidRPr="003F7CF1" w:rsidRDefault="00EA6CC5"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A6CC5" w:rsidRPr="003F7CF1" w:rsidRDefault="00EA6CC5"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A6CC5" w:rsidRPr="003F7CF1" w:rsidRDefault="00EA6CC5"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A6CC5" w:rsidRPr="003F7CF1" w:rsidRDefault="00EA6CC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A6CC5" w:rsidRPr="003F7CF1" w:rsidRDefault="00EA6CC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A6CC5" w:rsidRPr="003F7CF1" w:rsidRDefault="00EA6CC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A6CC5" w:rsidRPr="003F7CF1" w:rsidRDefault="00EA6CC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A6CC5" w:rsidRPr="003F7CF1" w:rsidRDefault="00EA6CC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A6CC5" w:rsidRPr="003F7CF1" w:rsidRDefault="00EA6CC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A6CC5" w:rsidRPr="003F7CF1" w:rsidRDefault="00EA6CC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A6CC5" w:rsidRPr="003F7CF1" w:rsidRDefault="00EA6CC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A6CC5" w:rsidRPr="003F7CF1" w:rsidRDefault="00EA6CC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A6CC5" w:rsidRPr="003F7CF1" w:rsidRDefault="00EA6CC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A6CC5" w:rsidRPr="003F7CF1" w:rsidRDefault="00EA6CC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A6CC5" w:rsidRPr="003F7CF1" w:rsidRDefault="00EA6CC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A6CC5" w:rsidRPr="003F7CF1" w:rsidRDefault="00EA6CC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A6CC5" w:rsidRPr="003F7CF1" w:rsidRDefault="00EA6CC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A6CC5" w:rsidRPr="003F7CF1" w:rsidRDefault="00EA6CC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A6CC5" w:rsidRPr="003F7CF1" w:rsidRDefault="00EA6CC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A6CC5" w:rsidRPr="003F7CF1" w:rsidRDefault="00EA6CC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A6CC5" w:rsidRPr="003F7CF1" w:rsidRDefault="00EA6CC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A6CC5" w:rsidRPr="003F7CF1" w:rsidRDefault="00EA6CC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A6CC5" w:rsidRPr="003F7CF1" w:rsidRDefault="00EA6CC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A6CC5" w:rsidRPr="003F7CF1" w:rsidRDefault="00EA6CC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A6CC5" w:rsidRPr="003F7CF1" w:rsidRDefault="00EA6CC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A6CC5" w:rsidRPr="003F7CF1" w:rsidRDefault="00EA6CC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A6CC5" w:rsidRPr="003F7CF1" w:rsidRDefault="00EA6CC5"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A6CC5" w:rsidRPr="003F7CF1" w:rsidRDefault="00EA6CC5"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A6CC5" w:rsidRPr="003F7CF1" w:rsidRDefault="00EA6CC5"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A6CC5" w:rsidRPr="003F7CF1" w:rsidRDefault="00EA6CC5"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A6CC5" w:rsidRPr="003F7CF1" w:rsidRDefault="00EA6CC5"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A6CC5" w:rsidRPr="003F7CF1" w:rsidRDefault="00EA6CC5"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A6CC5" w:rsidRPr="003F7CF1" w:rsidRDefault="00EA6CC5"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A6CC5" w:rsidRPr="003F7CF1" w:rsidRDefault="00EA6CC5"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A6CC5" w:rsidRPr="003F7CF1" w:rsidRDefault="00EA6CC5"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A6CC5" w:rsidRPr="003F7CF1" w:rsidRDefault="00EA6CC5"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A6CC5" w:rsidRPr="003F7CF1" w:rsidRDefault="00EA6CC5"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A6CC5" w:rsidRPr="003F7CF1" w:rsidRDefault="00EA6CC5"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A6CC5" w:rsidRPr="003F7CF1" w:rsidRDefault="00EA6CC5"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A6CC5" w:rsidRPr="003F7CF1" w:rsidRDefault="00EA6CC5"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A6CC5" w:rsidRPr="003F7CF1" w:rsidRDefault="00EA6CC5"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A6CC5" w:rsidRPr="003F7CF1" w:rsidRDefault="00EA6CC5"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A6CC5" w:rsidRPr="003F7CF1" w:rsidRDefault="00EA6CC5"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A6CC5" w:rsidRPr="003F7CF1" w:rsidRDefault="00EA6CC5"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A6CC5" w:rsidRPr="003F7CF1" w:rsidRDefault="00EA6CC5"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A6CC5" w:rsidRPr="003F7CF1" w:rsidRDefault="00EA6CC5"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A6CC5" w:rsidRPr="003F7CF1" w:rsidRDefault="00EA6CC5"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A6CC5" w:rsidRPr="003F7CF1" w:rsidRDefault="00EA6CC5"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A6CC5" w:rsidRPr="003F7CF1" w:rsidRDefault="00EA6CC5"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A6CC5" w:rsidRPr="003F7CF1" w:rsidRDefault="00EA6CC5"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A6CC5" w:rsidRPr="003F7CF1" w:rsidRDefault="00EA6CC5"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A6CC5" w:rsidRPr="003F7CF1" w:rsidRDefault="00EA6CC5"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A6CC5" w:rsidRPr="003F7CF1" w:rsidRDefault="00EA6CC5"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A6CC5" w:rsidRPr="003F7CF1" w:rsidRDefault="00EA6CC5"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A6CC5" w:rsidRPr="003F7CF1" w:rsidRDefault="00EA6CC5"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A6CC5" w:rsidRPr="003F7CF1" w:rsidRDefault="00EA6CC5"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A6CC5" w:rsidRPr="003F7CF1" w:rsidRDefault="00EA6CC5"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855" w:name="_Toc320485607"/>
      <w:bookmarkStart w:id="856" w:name="_Toc323656719"/>
      <w:bookmarkStart w:id="857" w:name="_Toc324085457"/>
      <w:bookmarkStart w:id="858" w:name="_Toc383781109"/>
      <w:bookmarkStart w:id="859" w:name="_Toc59126383"/>
      <w:r w:rsidRPr="00903DBA">
        <w:t>Static, Extern, and Register Variables</w:t>
      </w:r>
      <w:bookmarkEnd w:id="855"/>
      <w:bookmarkEnd w:id="856"/>
      <w:bookmarkEnd w:id="857"/>
      <w:bookmarkEnd w:id="858"/>
      <w:bookmarkEnd w:id="859"/>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t>
      </w:r>
      <w:proofErr w:type="gramStart"/>
      <w:r w:rsidRPr="00903DBA">
        <w:t>would</w:t>
      </w:r>
      <w:proofErr w:type="gramEnd"/>
      <w:r w:rsidRPr="00903DBA">
        <w:t xml:space="preserve">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xml:space="preserve">, which is a notification to the compiler that the variable is suitable to place in a process register rather them the memory. The only function difference is that we cannot get the address of a register </w:t>
      </w:r>
      <w:proofErr w:type="gramStart"/>
      <w:r w:rsidRPr="00903DBA">
        <w:t>variable, since</w:t>
      </w:r>
      <w:proofErr w:type="gramEnd"/>
      <w:r w:rsidRPr="00903DBA">
        <w:t xml:space="preserv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860" w:name="_Toc320485608"/>
      <w:bookmarkStart w:id="861" w:name="_Toc323656720"/>
      <w:bookmarkStart w:id="862" w:name="_Toc324085458"/>
      <w:bookmarkStart w:id="863" w:name="_Toc383781110"/>
      <w:bookmarkStart w:id="864" w:name="_Toc59126384"/>
      <w:r w:rsidRPr="00903DBA">
        <w:t>Recursion</w:t>
      </w:r>
      <w:bookmarkEnd w:id="860"/>
      <w:bookmarkEnd w:id="861"/>
      <w:bookmarkEnd w:id="862"/>
      <w:bookmarkEnd w:id="863"/>
      <w:bookmarkEnd w:id="864"/>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9pt;height:11.7pt" o:ole="" fillcolor="window">
            <v:imagedata r:id="rId16" o:title=""/>
          </v:shape>
          <o:OLEObject Type="Embed" ProgID="Equation.3" ShapeID="_x0000_i1029" DrawAspect="Content" ObjectID="_1670171357"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865" w:name="_Toc320485609"/>
      <w:bookmarkStart w:id="866" w:name="_Toc323656721"/>
      <w:bookmarkStart w:id="867" w:name="_Toc324085459"/>
      <w:bookmarkStart w:id="868" w:name="_Toc383781111"/>
      <w:bookmarkStart w:id="869" w:name="_Toc59126385"/>
      <w:r w:rsidRPr="00903DBA">
        <w:t>Definition</w:t>
      </w:r>
      <w:r w:rsidR="00E80032" w:rsidRPr="00903DBA">
        <w:t xml:space="preserve"> and Declaration</w:t>
      </w:r>
      <w:bookmarkEnd w:id="865"/>
      <w:bookmarkEnd w:id="866"/>
      <w:bookmarkEnd w:id="867"/>
      <w:bookmarkEnd w:id="868"/>
      <w:bookmarkEnd w:id="869"/>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5DF39CED"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461860">
        <w:t>13.29</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15pt" o:ole="" fillcolor="window">
            <v:imagedata r:id="rId19" o:title=""/>
          </v:shape>
          <o:OLEObject Type="Embed" ProgID="Equation.3" ShapeID="_x0000_i1030" DrawAspect="Content" ObjectID="_1670171358" r:id="rId20"/>
        </w:object>
      </w:r>
    </w:p>
    <w:p w14:paraId="4649FE88" w14:textId="77777777" w:rsidR="00E80032" w:rsidRPr="00903DBA" w:rsidRDefault="00E80032" w:rsidP="00E80032">
      <w:r w:rsidRPr="00903DBA">
        <w:object w:dxaOrig="2840" w:dyaOrig="720" w14:anchorId="47114D30">
          <v:shape id="_x0000_i1031" type="#_x0000_t75" style="width:2in;height:36.15pt" o:ole="" fillcolor="window">
            <v:imagedata r:id="rId21" o:title=""/>
          </v:shape>
          <o:OLEObject Type="Embed" ProgID="Equation.3" ShapeID="_x0000_i1031" DrawAspect="Content" ObjectID="_1670171359"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870" w:name="_Toc320485610"/>
      <w:bookmarkStart w:id="871" w:name="_Toc323656722"/>
      <w:bookmarkStart w:id="872" w:name="_Toc324085460"/>
      <w:bookmarkStart w:id="873" w:name="_Toc383781112"/>
      <w:bookmarkStart w:id="874" w:name="_Toc59126386"/>
      <w:r w:rsidRPr="00903DBA">
        <w:t>Higher-Order Functions</w:t>
      </w:r>
      <w:bookmarkEnd w:id="870"/>
      <w:bookmarkEnd w:id="871"/>
      <w:bookmarkEnd w:id="872"/>
      <w:bookmarkEnd w:id="873"/>
      <w:bookmarkEnd w:id="874"/>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875" w:name="_Toc320485611"/>
      <w:bookmarkStart w:id="876" w:name="_Toc323656723"/>
      <w:bookmarkStart w:id="877" w:name="_Toc324085461"/>
      <w:bookmarkStart w:id="878" w:name="_Toc383781113"/>
      <w:bookmarkStart w:id="879" w:name="_Ref383865210"/>
      <w:bookmarkStart w:id="880" w:name="_Toc59126387"/>
      <w:r w:rsidRPr="00903DBA">
        <w:t>Structures and Linked Lists</w:t>
      </w:r>
      <w:bookmarkEnd w:id="875"/>
      <w:bookmarkEnd w:id="876"/>
      <w:bookmarkEnd w:id="877"/>
      <w:bookmarkEnd w:id="878"/>
      <w:bookmarkEnd w:id="879"/>
      <w:bookmarkEnd w:id="880"/>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A6CC5" w:rsidRPr="003F7CF1" w:rsidRDefault="00EA6CC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A6CC5" w:rsidRPr="003F7CF1" w:rsidRDefault="00EA6CC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A6CC5" w:rsidRPr="003F7CF1" w:rsidRDefault="00EA6CC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A6CC5" w:rsidRPr="003F7CF1" w:rsidRDefault="00EA6CC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A6CC5" w:rsidRPr="003F7CF1" w:rsidRDefault="00EA6CC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A6CC5" w:rsidRPr="003F7CF1" w:rsidRDefault="00EA6CC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A6CC5" w:rsidRPr="003F7CF1" w:rsidRDefault="00EA6CC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A6CC5" w:rsidRPr="003F7CF1" w:rsidRDefault="00EA6CC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A6CC5" w:rsidRPr="003F7CF1" w:rsidRDefault="00EA6CC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A6CC5" w:rsidRPr="003F7CF1" w:rsidRDefault="00EA6CC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A6CC5" w:rsidRPr="003F7CF1" w:rsidRDefault="00EA6CC5"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A6CC5" w:rsidRPr="003F7CF1" w:rsidRDefault="00EA6CC5"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A6CC5" w:rsidRPr="003F7CF1" w:rsidRDefault="00EA6CC5"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A6CC5" w:rsidRPr="003F7CF1" w:rsidRDefault="00EA6CC5"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A6CC5" w:rsidRPr="003F7CF1" w:rsidRDefault="00EA6CC5"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A6CC5" w:rsidRPr="003F7CF1" w:rsidRDefault="00EA6CC5"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A6CC5" w:rsidRPr="003F7CF1" w:rsidRDefault="00EA6CC5"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A6CC5" w:rsidRPr="003F7CF1" w:rsidRDefault="00EA6CC5"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A6CC5" w:rsidRPr="003F7CF1" w:rsidRDefault="00EA6CC5"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A6CC5" w:rsidRPr="003F7CF1" w:rsidRDefault="00EA6CC5"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A6CC5" w:rsidRPr="003F7CF1" w:rsidRDefault="00EA6CC5"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A6CC5" w:rsidRPr="003F7CF1" w:rsidRDefault="00EA6CC5"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A6CC5" w:rsidRPr="003F7CF1" w:rsidRDefault="00EA6CC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881" w:name="_Toc320485612"/>
      <w:bookmarkStart w:id="882" w:name="_Toc323656724"/>
      <w:bookmarkStart w:id="883" w:name="_Toc324085462"/>
      <w:bookmarkStart w:id="884" w:name="_Toc383781114"/>
      <w:bookmarkStart w:id="885" w:name="_Toc59126388"/>
      <w:r w:rsidRPr="00903DBA">
        <w:t>Stacks and Linked Lists</w:t>
      </w:r>
      <w:bookmarkEnd w:id="881"/>
      <w:bookmarkEnd w:id="882"/>
      <w:bookmarkEnd w:id="883"/>
      <w:bookmarkEnd w:id="884"/>
      <w:bookmarkEnd w:id="885"/>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w:t>
      </w:r>
      <w:proofErr w:type="gramStart"/>
      <w:r w:rsidRPr="00903DBA">
        <w:t>very valuable</w:t>
      </w:r>
      <w:proofErr w:type="gramEnd"/>
      <w:r w:rsidRPr="00903DBA">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A6CC5" w:rsidRPr="003F7CF1" w:rsidRDefault="00EA6CC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A6CC5" w:rsidRPr="003F7CF1" w:rsidRDefault="00EA6CC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A6CC5" w:rsidRPr="003F7CF1" w:rsidRDefault="00EA6CC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A6CC5" w:rsidRPr="003F7CF1" w:rsidRDefault="00EA6CC5" w:rsidP="00E80032">
                              <w:pPr>
                                <w:pStyle w:val="SourceCodeBoxText"/>
                                <w:rPr>
                                  <w:sz w:val="19"/>
                                  <w:szCs w:val="19"/>
                                  <w:lang w:val="en-US"/>
                                </w:rPr>
                              </w:pPr>
                              <w:r w:rsidRPr="003F7CF1">
                                <w:rPr>
                                  <w:sz w:val="19"/>
                                  <w:szCs w:val="19"/>
                                  <w:lang w:val="en-US"/>
                                </w:rPr>
                                <w:t>push 1</w:t>
                              </w:r>
                            </w:p>
                            <w:p w14:paraId="3C159322" w14:textId="77777777" w:rsidR="00EA6CC5" w:rsidRPr="003F7CF1" w:rsidRDefault="00EA6CC5" w:rsidP="00E80032">
                              <w:pPr>
                                <w:pStyle w:val="SourceCodeBoxText"/>
                                <w:rPr>
                                  <w:sz w:val="19"/>
                                  <w:szCs w:val="19"/>
                                  <w:lang w:val="en-US"/>
                                </w:rPr>
                              </w:pPr>
                              <w:r w:rsidRPr="003F7CF1">
                                <w:rPr>
                                  <w:sz w:val="19"/>
                                  <w:szCs w:val="19"/>
                                  <w:lang w:val="en-US"/>
                                </w:rPr>
                                <w:t>push 2</w:t>
                              </w:r>
                            </w:p>
                            <w:p w14:paraId="22BA48C9" w14:textId="77777777" w:rsidR="00EA6CC5" w:rsidRPr="003F7CF1" w:rsidRDefault="00EA6CC5" w:rsidP="00E80032">
                              <w:pPr>
                                <w:pStyle w:val="SourceCodeBoxText"/>
                                <w:rPr>
                                  <w:sz w:val="19"/>
                                  <w:szCs w:val="19"/>
                                  <w:lang w:val="en-US"/>
                                </w:rPr>
                              </w:pPr>
                              <w:r w:rsidRPr="003F7CF1">
                                <w:rPr>
                                  <w:sz w:val="19"/>
                                  <w:szCs w:val="19"/>
                                  <w:lang w:val="en-US"/>
                                </w:rPr>
                                <w:t>push 3</w:t>
                              </w:r>
                            </w:p>
                            <w:p w14:paraId="5F86FACB"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A6CC5" w:rsidRPr="003F7CF1" w:rsidRDefault="00EA6CC5"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A6CC5" w:rsidRPr="003F7CF1" w:rsidRDefault="00EA6CC5"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A6CC5" w:rsidRPr="003F7CF1" w:rsidRDefault="00EA6CC5"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A6CC5" w:rsidRPr="003F7CF1" w:rsidRDefault="00EA6CC5" w:rsidP="00E80032">
                        <w:pPr>
                          <w:pStyle w:val="SourceCodeBoxText"/>
                          <w:rPr>
                            <w:sz w:val="19"/>
                            <w:szCs w:val="19"/>
                            <w:lang w:val="en-US"/>
                          </w:rPr>
                        </w:pPr>
                        <w:r w:rsidRPr="003F7CF1">
                          <w:rPr>
                            <w:sz w:val="19"/>
                            <w:szCs w:val="19"/>
                            <w:lang w:val="en-US"/>
                          </w:rPr>
                          <w:t>push 1</w:t>
                        </w:r>
                      </w:p>
                      <w:p w14:paraId="3C159322" w14:textId="77777777" w:rsidR="00EA6CC5" w:rsidRPr="003F7CF1" w:rsidRDefault="00EA6CC5" w:rsidP="00E80032">
                        <w:pPr>
                          <w:pStyle w:val="SourceCodeBoxText"/>
                          <w:rPr>
                            <w:sz w:val="19"/>
                            <w:szCs w:val="19"/>
                            <w:lang w:val="en-US"/>
                          </w:rPr>
                        </w:pPr>
                        <w:r w:rsidRPr="003F7CF1">
                          <w:rPr>
                            <w:sz w:val="19"/>
                            <w:szCs w:val="19"/>
                            <w:lang w:val="en-US"/>
                          </w:rPr>
                          <w:t>push 2</w:t>
                        </w:r>
                      </w:p>
                      <w:p w14:paraId="22BA48C9" w14:textId="77777777" w:rsidR="00EA6CC5" w:rsidRPr="003F7CF1" w:rsidRDefault="00EA6CC5" w:rsidP="00E80032">
                        <w:pPr>
                          <w:pStyle w:val="SourceCodeBoxText"/>
                          <w:rPr>
                            <w:sz w:val="19"/>
                            <w:szCs w:val="19"/>
                            <w:lang w:val="en-US"/>
                          </w:rPr>
                        </w:pPr>
                        <w:r w:rsidRPr="003F7CF1">
                          <w:rPr>
                            <w:sz w:val="19"/>
                            <w:szCs w:val="19"/>
                            <w:lang w:val="en-US"/>
                          </w:rPr>
                          <w:t>push 3</w:t>
                        </w:r>
                      </w:p>
                      <w:p w14:paraId="5F86FACB" w14:textId="77777777" w:rsidR="00EA6CC5" w:rsidRPr="003F7CF1" w:rsidRDefault="00EA6CC5"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A6CC5" w:rsidRPr="003F7CF1" w:rsidRDefault="00EA6CC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A6CC5" w:rsidRPr="003F7CF1" w:rsidRDefault="00EA6CC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A6CC5" w:rsidRPr="003F7CF1" w:rsidRDefault="00EA6CC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A6CC5" w:rsidRPr="003F7CF1" w:rsidRDefault="00EA6CC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A6CC5" w:rsidRPr="003F7CF1" w:rsidRDefault="00EA6CC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A6CC5" w:rsidRPr="003F7CF1" w:rsidRDefault="00EA6CC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A6CC5" w:rsidRPr="003F7CF1" w:rsidRDefault="00EA6CC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A6CC5" w:rsidRPr="003F7CF1" w:rsidRDefault="00EA6CC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A6CC5" w:rsidRPr="003F7CF1" w:rsidRDefault="00EA6CC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A6CC5" w:rsidRPr="003F7CF1" w:rsidRDefault="00EA6CC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A6CC5" w:rsidRPr="003F7CF1" w:rsidRDefault="00EA6CC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A6CC5" w:rsidRPr="003F7CF1" w:rsidRDefault="00EA6CC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A6CC5" w:rsidRPr="003F7CF1" w:rsidRDefault="00EA6CC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A6CC5" w:rsidRPr="003F7CF1" w:rsidRDefault="00EA6CC5"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A6CC5" w:rsidRPr="003F7CF1" w:rsidRDefault="00EA6CC5"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A6CC5" w:rsidRPr="003F7CF1" w:rsidRDefault="00EA6CC5"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A6CC5" w:rsidRPr="003F7CF1" w:rsidRDefault="00EA6CC5"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A6CC5" w:rsidRPr="003F7CF1" w:rsidRDefault="00EA6CC5"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A6CC5" w:rsidRPr="003F7CF1" w:rsidRDefault="00EA6CC5"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A6CC5" w:rsidRPr="003F7CF1" w:rsidRDefault="00EA6CC5"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A6CC5" w:rsidRPr="003F7CF1" w:rsidRDefault="00EA6CC5"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A6CC5" w:rsidRPr="003F7CF1" w:rsidRDefault="00EA6CC5"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A6CC5" w:rsidRPr="003F7CF1" w:rsidRDefault="00EA6CC5"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A6CC5" w:rsidRPr="003F7CF1" w:rsidRDefault="00EA6CC5"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A6CC5" w:rsidRPr="003F7CF1" w:rsidRDefault="00EA6CC5"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A6CC5" w:rsidRPr="003F7CF1" w:rsidRDefault="00EA6CC5"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A6CC5" w:rsidRPr="003F7CF1" w:rsidRDefault="00EA6CC5"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A6CC5" w:rsidRPr="003F7CF1" w:rsidRDefault="00EA6CC5"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A6CC5" w:rsidRPr="003F7CF1" w:rsidRDefault="00EA6CC5"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A6CC5" w:rsidRPr="003F7CF1" w:rsidRDefault="00EA6CC5"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A6CC5" w:rsidRPr="003F7CF1" w:rsidRDefault="00EA6CC5"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A6CC5" w:rsidRPr="003F7CF1" w:rsidRDefault="00EA6CC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2F0A2AF1"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461860">
        <w:t>13.31</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A6CC5" w:rsidRPr="003F7CF1" w:rsidRDefault="00EA6CC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EA6CC5" w:rsidRPr="003F7CF1" w:rsidRDefault="00EA6CC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A6CC5" w:rsidRPr="003F7CF1" w:rsidRDefault="00EA6CC5" w:rsidP="00E80032">
                              <w:pPr>
                                <w:pStyle w:val="SourceCodeBoxText"/>
                                <w:rPr>
                                  <w:sz w:val="19"/>
                                  <w:szCs w:val="19"/>
                                  <w:lang w:val="en-US"/>
                                </w:rPr>
                              </w:pPr>
                              <w:r w:rsidRPr="003F7CF1">
                                <w:rPr>
                                  <w:sz w:val="19"/>
                                  <w:szCs w:val="19"/>
                                  <w:lang w:val="en-US"/>
                                </w:rPr>
                                <w:t>3</w:t>
                              </w:r>
                            </w:p>
                            <w:p w14:paraId="40F6D3AC" w14:textId="77777777" w:rsidR="00EA6CC5" w:rsidRPr="003F7CF1" w:rsidRDefault="00EA6CC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A6CC5" w:rsidRPr="003F7CF1" w:rsidRDefault="00EA6CC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A6CC5" w:rsidRPr="003F7CF1" w:rsidRDefault="00EA6CC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A6CC5" w:rsidRPr="003F7CF1" w:rsidRDefault="00EA6CC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A6CC5" w:rsidRPr="003F7CF1" w:rsidRDefault="00EA6CC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A6CC5" w:rsidRPr="003F7CF1" w:rsidRDefault="00EA6CC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A6CC5" w:rsidRPr="003F7CF1" w:rsidRDefault="00EA6CC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A6CC5" w:rsidRPr="003F7CF1" w:rsidRDefault="00EA6CC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A6CC5" w:rsidRPr="003F7CF1" w:rsidRDefault="00EA6CC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A6CC5" w:rsidRPr="003F7CF1" w:rsidRDefault="00EA6CC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A6CC5" w:rsidRPr="003F7CF1" w:rsidRDefault="00EA6CC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A6CC5" w:rsidRPr="003F7CF1" w:rsidRDefault="00EA6CC5" w:rsidP="00E80032">
                        <w:pPr>
                          <w:pStyle w:val="SourceCodeBoxText"/>
                          <w:rPr>
                            <w:sz w:val="19"/>
                            <w:szCs w:val="19"/>
                            <w:lang w:val="en-US"/>
                          </w:rPr>
                        </w:pPr>
                        <w:r w:rsidRPr="003F7CF1">
                          <w:rPr>
                            <w:sz w:val="19"/>
                            <w:szCs w:val="19"/>
                            <w:lang w:val="en-US"/>
                          </w:rPr>
                          <w:t>3</w:t>
                        </w:r>
                      </w:p>
                      <w:p w14:paraId="40F6D3AC" w14:textId="77777777" w:rsidR="00EA6CC5" w:rsidRPr="003F7CF1" w:rsidRDefault="00EA6CC5"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A6CC5" w:rsidRPr="003F7CF1" w:rsidRDefault="00EA6CC5"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A6CC5" w:rsidRPr="003F7CF1" w:rsidRDefault="00EA6CC5"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A6CC5" w:rsidRPr="003F7CF1" w:rsidRDefault="00EA6CC5"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A6CC5" w:rsidRPr="003F7CF1" w:rsidRDefault="00EA6CC5"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A6CC5" w:rsidRPr="003F7CF1" w:rsidRDefault="00EA6CC5"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A6CC5" w:rsidRPr="003F7CF1" w:rsidRDefault="00EA6CC5"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A6CC5" w:rsidRPr="003F7CF1" w:rsidRDefault="00EA6CC5"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A6CC5" w:rsidRPr="003F7CF1" w:rsidRDefault="00EA6CC5"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A6CC5" w:rsidRPr="003F7CF1" w:rsidRDefault="00EA6CC5"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A6CC5" w:rsidRPr="003F7CF1" w:rsidRDefault="00EA6CC5"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A6CC5" w:rsidRPr="003F7CF1" w:rsidRDefault="00EA6CC5"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A6CC5" w:rsidRPr="003F7CF1" w:rsidRDefault="00EA6CC5"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A6CC5" w:rsidRPr="003F7CF1" w:rsidRDefault="00EA6CC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86" w:name="_Toc320485613"/>
      <w:bookmarkStart w:id="887" w:name="_Toc323656725"/>
      <w:bookmarkStart w:id="888" w:name="_Toc324085463"/>
      <w:bookmarkStart w:id="889" w:name="_Toc383781115"/>
      <w:bookmarkStart w:id="890" w:name="_Toc59126389"/>
      <w:r w:rsidRPr="00903DBA">
        <w:t>Unions</w:t>
      </w:r>
      <w:bookmarkEnd w:id="886"/>
      <w:bookmarkEnd w:id="887"/>
      <w:bookmarkEnd w:id="888"/>
      <w:bookmarkEnd w:id="889"/>
      <w:bookmarkEnd w:id="890"/>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w:t>
      </w:r>
      <w:proofErr w:type="gramStart"/>
      <w:r w:rsidRPr="00903DBA">
        <w:t>in order for</w:t>
      </w:r>
      <w:proofErr w:type="gramEnd"/>
      <w:r w:rsidRPr="00903DBA">
        <w:t xml:space="preserve">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91" w:name="_Toc320485614"/>
      <w:bookmarkStart w:id="892" w:name="_Toc323656726"/>
      <w:bookmarkStart w:id="893" w:name="_Toc324085464"/>
      <w:bookmarkStart w:id="894" w:name="_Toc383781116"/>
      <w:bookmarkStart w:id="895" w:name="_Toc59126390"/>
      <w:r w:rsidRPr="00903DBA">
        <w:t>Bitfields</w:t>
      </w:r>
      <w:bookmarkEnd w:id="891"/>
      <w:bookmarkEnd w:id="892"/>
      <w:bookmarkEnd w:id="893"/>
      <w:bookmarkEnd w:id="894"/>
      <w:bookmarkEnd w:id="895"/>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 xml:space="preserve">he code below, the whole </w:t>
      </w:r>
      <w:proofErr w:type="gramStart"/>
      <w:r w:rsidR="003E28A6" w:rsidRPr="00903DBA">
        <w:t>struct</w:t>
      </w:r>
      <w:proofErr w:type="gramEnd"/>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96"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97" w:name="_Toc320485616"/>
      <w:bookmarkStart w:id="898" w:name="_Toc323656727"/>
      <w:bookmarkStart w:id="899" w:name="_Toc324085465"/>
      <w:bookmarkStart w:id="900" w:name="_Toc383781117"/>
      <w:bookmarkStart w:id="901" w:name="_Toc59126391"/>
      <w:r w:rsidRPr="00903DBA">
        <w:t>Structures with function pointers</w:t>
      </w:r>
      <w:bookmarkEnd w:id="897"/>
      <w:bookmarkEnd w:id="898"/>
      <w:bookmarkEnd w:id="899"/>
      <w:bookmarkEnd w:id="900"/>
      <w:bookmarkEnd w:id="901"/>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w:t>
      </w:r>
      <w:proofErr w:type="gramStart"/>
      <w:r w:rsidRPr="00903DBA">
        <w:t>specific</w:t>
      </w:r>
      <w:proofErr w:type="gramEnd"/>
      <w:r w:rsidRPr="00903DBA">
        <w:t xml:space="preserve">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902" w:name="_Toc320485619"/>
      <w:bookmarkStart w:id="903" w:name="_Toc323656728"/>
      <w:bookmarkStart w:id="904" w:name="_Toc324085466"/>
      <w:bookmarkStart w:id="905" w:name="_Toc383781118"/>
      <w:bookmarkStart w:id="906" w:name="_Ref383781494"/>
      <w:bookmarkStart w:id="907" w:name="_Ref383865235"/>
      <w:bookmarkStart w:id="908" w:name="_Ref383865434"/>
      <w:bookmarkStart w:id="909" w:name="_Ref383866090"/>
      <w:bookmarkStart w:id="910" w:name="_Toc59126392"/>
      <w:r w:rsidRPr="00903DBA">
        <w:t>The Preprocessor</w:t>
      </w:r>
      <w:bookmarkEnd w:id="902"/>
      <w:bookmarkEnd w:id="903"/>
      <w:bookmarkEnd w:id="904"/>
      <w:bookmarkEnd w:id="905"/>
      <w:bookmarkEnd w:id="906"/>
      <w:bookmarkEnd w:id="907"/>
      <w:bookmarkEnd w:id="908"/>
      <w:bookmarkEnd w:id="909"/>
      <w:bookmarkEnd w:id="910"/>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xml:space="preserve">). </w:t>
      </w:r>
      <w:proofErr w:type="gramStart"/>
      <w:r w:rsidRPr="00903DBA">
        <w:t>Later on</w:t>
      </w:r>
      <w:proofErr w:type="gramEnd"/>
      <w:r w:rsidRPr="00903DBA">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w:t>
      </w:r>
      <w:proofErr w:type="gramStart"/>
      <w:r w:rsidRPr="00903DBA">
        <w:t>acts</w:t>
      </w:r>
      <w:proofErr w:type="gramEnd"/>
      <w:r w:rsidRPr="00903DBA">
        <w:t xml:space="preserve">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 xml:space="preserve">Unlike regular C code, if we add a page-break we </w:t>
      </w:r>
      <w:proofErr w:type="gramStart"/>
      <w:r w:rsidRPr="00903DBA">
        <w:t>have to</w:t>
      </w:r>
      <w:proofErr w:type="gramEnd"/>
      <w:r w:rsidRPr="00903DBA">
        <w:t xml:space="preserve">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0675840A"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461860">
        <w:t>13.31</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911" w:name="_Toc320485618"/>
      <w:bookmarkStart w:id="912" w:name="_Toc323656729"/>
      <w:bookmarkStart w:id="913" w:name="_Toc324085467"/>
      <w:bookmarkStart w:id="914" w:name="_Toc383781119"/>
      <w:bookmarkStart w:id="915" w:name="_Toc59126393"/>
      <w:bookmarkStart w:id="916" w:name="_Toc320485621"/>
      <w:r w:rsidRPr="00903DBA">
        <w:t>The Standard Library</w:t>
      </w:r>
      <w:bookmarkEnd w:id="911"/>
      <w:bookmarkEnd w:id="912"/>
      <w:bookmarkEnd w:id="913"/>
      <w:bookmarkEnd w:id="914"/>
      <w:bookmarkEnd w:id="915"/>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917" w:name="_Toc323656730"/>
      <w:bookmarkStart w:id="918" w:name="_Toc324085468"/>
      <w:bookmarkStart w:id="919" w:name="_Toc383781120"/>
      <w:bookmarkStart w:id="920" w:name="_Toc59126394"/>
      <w:r w:rsidRPr="00903DBA">
        <w:t>File Management</w:t>
      </w:r>
      <w:bookmarkEnd w:id="917"/>
      <w:bookmarkEnd w:id="918"/>
      <w:bookmarkEnd w:id="919"/>
      <w:bookmarkEnd w:id="920"/>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 xml:space="preserve">number of bytes </w:t>
      </w:r>
      <w:proofErr w:type="gramStart"/>
      <w:r w:rsidRPr="00903DBA">
        <w:t>actually read</w:t>
      </w:r>
      <w:proofErr w:type="gramEnd"/>
      <w:r w:rsidRPr="00903DBA">
        <w:t xml:space="preserve">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921" w:name="_Toc323656731"/>
      <w:bookmarkStart w:id="922" w:name="_Toc324085469"/>
      <w:bookmarkStart w:id="923" w:name="_Toc383781121"/>
      <w:bookmarkStart w:id="924" w:name="_Toc59126395"/>
      <w:r w:rsidRPr="00903DBA">
        <w:t>Program Parameters</w:t>
      </w:r>
      <w:bookmarkEnd w:id="921"/>
      <w:bookmarkEnd w:id="922"/>
      <w:bookmarkEnd w:id="923"/>
      <w:bookmarkEnd w:id="924"/>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proofErr w:type="gramStart"/>
      <w:r w:rsidRPr="00E65FE6">
        <w:rPr>
          <w:rStyle w:val="CodeInText"/>
        </w:rPr>
        <w:t>argv</w:t>
      </w:r>
      <w:proofErr w:type="spellEnd"/>
      <w:r w:rsidRPr="00E65FE6">
        <w:rPr>
          <w:rStyle w:val="CodeInText"/>
        </w:rPr>
        <w:t>[</w:t>
      </w:r>
      <w:proofErr w:type="gram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925" w:name="_Toc323656732"/>
      <w:bookmarkStart w:id="926" w:name="_Toc324085470"/>
      <w:bookmarkStart w:id="927" w:name="_Toc383781122"/>
      <w:bookmarkStart w:id="928" w:name="_Toc59126396"/>
      <w:r w:rsidRPr="00903DBA">
        <w:t>Environment Functions</w:t>
      </w:r>
      <w:bookmarkEnd w:id="925"/>
      <w:bookmarkEnd w:id="926"/>
      <w:bookmarkEnd w:id="927"/>
      <w:bookmarkEnd w:id="928"/>
    </w:p>
    <w:p w14:paraId="500F87E5" w14:textId="5AA3F8EE"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929"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930" w:author="Stefan Björnander" w:date="2012-05-06T21:51:00Z">
            <w:rPr>
              <w:color w:val="0000FF"/>
            </w:rPr>
          </w:rPrChange>
        </w:rPr>
        <w:t>void</w:t>
      </w:r>
      <w:r w:rsidRPr="00903DBA">
        <w:t xml:space="preserve"> ExitFunction(</w:t>
      </w:r>
      <w:r w:rsidRPr="00903DBA">
        <w:rPr>
          <w:color w:val="000000" w:themeColor="text1"/>
          <w:rPrChange w:id="931"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932"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933" w:name="_Toc323656733"/>
      <w:bookmarkStart w:id="934" w:name="_Toc324085471"/>
      <w:bookmarkStart w:id="935" w:name="_Toc383781123"/>
      <w:bookmarkStart w:id="936" w:name="_Ref383865473"/>
      <w:bookmarkStart w:id="937" w:name="_Ref383865556"/>
      <w:bookmarkStart w:id="938" w:name="_Toc59126397"/>
      <w:r w:rsidRPr="00903DBA">
        <w:lastRenderedPageBreak/>
        <w:t>Searching and Sorting</w:t>
      </w:r>
      <w:bookmarkEnd w:id="933"/>
      <w:bookmarkEnd w:id="934"/>
      <w:bookmarkEnd w:id="935"/>
      <w:bookmarkEnd w:id="936"/>
      <w:bookmarkEnd w:id="937"/>
      <w:bookmarkEnd w:id="938"/>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939"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940" w:author="Stefan Björnander" w:date="2012-05-06T21:51:00Z">
            <w:rPr>
              <w:color w:val="0000FF"/>
            </w:rPr>
          </w:rPrChange>
        </w:rPr>
        <w:t>int</w:t>
      </w:r>
      <w:r w:rsidRPr="00903DBA">
        <w:t xml:space="preserve"> CompareIntegers(</w:t>
      </w:r>
      <w:r w:rsidRPr="00903DBA">
        <w:rPr>
          <w:color w:val="000000" w:themeColor="text1"/>
          <w:rPrChange w:id="941" w:author="Stefan Björnander" w:date="2012-05-06T21:51:00Z">
            <w:rPr>
              <w:color w:val="0000FF"/>
            </w:rPr>
          </w:rPrChange>
        </w:rPr>
        <w:t>const</w:t>
      </w:r>
      <w:r w:rsidRPr="00903DBA">
        <w:t xml:space="preserve"> </w:t>
      </w:r>
      <w:r w:rsidRPr="00903DBA">
        <w:rPr>
          <w:color w:val="000000" w:themeColor="text1"/>
          <w:rPrChange w:id="942" w:author="Stefan Björnander" w:date="2012-05-06T21:51:00Z">
            <w:rPr>
              <w:color w:val="0000FF"/>
            </w:rPr>
          </w:rPrChange>
        </w:rPr>
        <w:t>int</w:t>
      </w:r>
      <w:r w:rsidRPr="00903DBA">
        <w:t xml:space="preserve">* intPtr1, </w:t>
      </w:r>
      <w:r w:rsidRPr="00903DBA">
        <w:rPr>
          <w:color w:val="000000" w:themeColor="text1"/>
          <w:rPrChange w:id="943" w:author="Stefan Björnander" w:date="2012-05-06T21:51:00Z">
            <w:rPr>
              <w:color w:val="0000FF"/>
            </w:rPr>
          </w:rPrChange>
        </w:rPr>
        <w:t>const</w:t>
      </w:r>
      <w:r w:rsidRPr="00903DBA">
        <w:t xml:space="preserve"> </w:t>
      </w:r>
      <w:r w:rsidRPr="00903DBA">
        <w:rPr>
          <w:color w:val="000000" w:themeColor="text1"/>
          <w:rPrChange w:id="944"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945"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946"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947"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948"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949"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950"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951"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952"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953" w:name="_Toc323656734"/>
      <w:bookmarkStart w:id="954" w:name="_Toc324085472"/>
      <w:bookmarkStart w:id="955" w:name="_Toc383781124"/>
      <w:bookmarkStart w:id="956" w:name="_Toc59126398"/>
      <w:r w:rsidRPr="00903DBA">
        <w:t xml:space="preserve">Functions with </w:t>
      </w:r>
      <w:bookmarkStart w:id="957" w:name="_Toc320485620"/>
      <w:r w:rsidRPr="00903DBA">
        <w:t>Variable Number of Parameters</w:t>
      </w:r>
      <w:bookmarkEnd w:id="953"/>
      <w:bookmarkEnd w:id="954"/>
      <w:bookmarkEnd w:id="955"/>
      <w:bookmarkEnd w:id="957"/>
      <w:bookmarkEnd w:id="956"/>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w:t>
      </w:r>
      <w:proofErr w:type="gramStart"/>
      <w:r w:rsidRPr="00903DBA">
        <w:t>in order for</w:t>
      </w:r>
      <w:proofErr w:type="gramEnd"/>
      <w:r w:rsidRPr="00903DBA">
        <w:t xml:space="preserve">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958" w:name="_Toc323656735"/>
      <w:bookmarkStart w:id="959" w:name="_Toc324085473"/>
      <w:bookmarkStart w:id="960" w:name="_Toc383781125"/>
      <w:bookmarkStart w:id="961" w:name="_Toc59126399"/>
      <w:r w:rsidRPr="00903DBA">
        <w:t>String Management</w:t>
      </w:r>
      <w:bookmarkEnd w:id="958"/>
      <w:bookmarkEnd w:id="959"/>
      <w:bookmarkEnd w:id="960"/>
      <w:bookmarkEnd w:id="961"/>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962" w:author="Stefan Björnander" w:date="2012-05-06T21:51:00Z">
            <w:rPr>
              <w:color w:val="0000FF"/>
            </w:rPr>
          </w:rPrChange>
        </w:rPr>
        <w:t>int</w:t>
      </w:r>
      <w:r w:rsidRPr="00903DBA">
        <w:t xml:space="preserve"> FirstIndexOf(char s[], </w:t>
      </w:r>
      <w:r w:rsidRPr="00903DBA">
        <w:rPr>
          <w:color w:val="000000" w:themeColor="text1"/>
          <w:rPrChange w:id="963"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964" w:author="Stefan Björnander" w:date="2012-05-06T21:51:00Z">
            <w:rPr>
              <w:color w:val="0000FF"/>
            </w:rPr>
          </w:rPrChange>
        </w:rPr>
        <w:t>int</w:t>
      </w:r>
      <w:r w:rsidRPr="00903DBA">
        <w:t xml:space="preserve"> LastIndexOf(</w:t>
      </w:r>
      <w:r w:rsidRPr="00903DBA">
        <w:rPr>
          <w:color w:val="000000" w:themeColor="text1"/>
          <w:rPrChange w:id="965" w:author="Stefan Björnander" w:date="2012-05-06T21:51:00Z">
            <w:rPr>
              <w:color w:val="0000FF"/>
            </w:rPr>
          </w:rPrChange>
        </w:rPr>
        <w:t>char</w:t>
      </w:r>
      <w:r w:rsidRPr="00903DBA">
        <w:t xml:space="preserve"> s[], </w:t>
      </w:r>
      <w:r w:rsidRPr="00903DBA">
        <w:rPr>
          <w:color w:val="000000" w:themeColor="text1"/>
          <w:rPrChange w:id="966"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967" w:author="Stefan Björnander" w:date="2012-05-06T21:51:00Z">
            <w:rPr>
              <w:color w:val="A31515"/>
            </w:rPr>
          </w:rPrChange>
        </w:rPr>
        <w:t>"Hello"</w:t>
      </w:r>
      <w:r w:rsidRPr="00903DBA">
        <w:t xml:space="preserve">, s2[] = </w:t>
      </w:r>
      <w:r w:rsidRPr="00903DBA">
        <w:rPr>
          <w:color w:val="000000" w:themeColor="text1"/>
          <w:rPrChange w:id="968"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969"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w:t>
      </w:r>
      <w:proofErr w:type="gramStart"/>
      <w:r w:rsidRPr="00903DBA">
        <w:t>These function</w:t>
      </w:r>
      <w:proofErr w:type="gramEnd"/>
      <w:r w:rsidRPr="00903DBA">
        <w:t xml:space="preserve">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970"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971"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972" w:author="Stefan Björnander" w:date="2012-05-06T21:51:00Z">
            <w:rPr>
              <w:color w:val="0000FF"/>
            </w:rPr>
          </w:rPrChange>
        </w:rPr>
        <w:t>if</w:t>
      </w:r>
      <w:r w:rsidRPr="00903DBA">
        <w:t xml:space="preserve"> (sscanf(s2, </w:t>
      </w:r>
      <w:r w:rsidRPr="00903DBA">
        <w:rPr>
          <w:color w:val="000000" w:themeColor="text1"/>
          <w:rPrChange w:id="973"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974"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975" w:name="_Toc323656736"/>
      <w:bookmarkStart w:id="976" w:name="_Toc324085474"/>
      <w:bookmarkStart w:id="977" w:name="_Toc383781126"/>
      <w:bookmarkStart w:id="978" w:name="_Toc59126400"/>
      <w:r w:rsidRPr="00903DBA">
        <w:t>Memory Management</w:t>
      </w:r>
      <w:bookmarkEnd w:id="975"/>
      <w:bookmarkEnd w:id="976"/>
      <w:bookmarkEnd w:id="977"/>
      <w:bookmarkEnd w:id="978"/>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 xml:space="preserve">These functions work </w:t>
      </w:r>
      <w:proofErr w:type="gramStart"/>
      <w:r w:rsidRPr="00903DBA">
        <w:t>similar to</w:t>
      </w:r>
      <w:proofErr w:type="gramEnd"/>
      <w:r w:rsidRPr="00903DBA">
        <w:t xml:space="preserve">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979"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980"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981" w:name="_Toc323656737"/>
      <w:bookmarkStart w:id="982" w:name="_Toc324085475"/>
      <w:bookmarkStart w:id="983" w:name="_Toc383781127"/>
      <w:bookmarkStart w:id="984" w:name="_Toc59126401"/>
      <w:r w:rsidRPr="00903DBA">
        <w:lastRenderedPageBreak/>
        <w:t>Mathematical Functions</w:t>
      </w:r>
      <w:bookmarkEnd w:id="981"/>
      <w:bookmarkEnd w:id="982"/>
      <w:bookmarkEnd w:id="983"/>
      <w:bookmarkEnd w:id="984"/>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w:t>
      </w:r>
      <w:proofErr w:type="gramStart"/>
      <w:r w:rsidRPr="00903DBA">
        <w:t>takes</w:t>
      </w:r>
      <w:proofErr w:type="gramEnd"/>
      <w:r w:rsidRPr="00903DBA">
        <w:t xml:space="preserve">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85" w:name="_Toc320485615"/>
      <w:bookmarkStart w:id="986" w:name="_Toc323656738"/>
      <w:bookmarkStart w:id="987" w:name="_Toc324085476"/>
      <w:bookmarkStart w:id="988" w:name="_Toc383781128"/>
      <w:bookmarkStart w:id="989" w:name="_Toc59126402"/>
      <w:r w:rsidRPr="00903DBA">
        <w:t>Long Jumps</w:t>
      </w:r>
      <w:bookmarkEnd w:id="985"/>
      <w:bookmarkEnd w:id="986"/>
      <w:bookmarkEnd w:id="987"/>
      <w:bookmarkEnd w:id="988"/>
      <w:bookmarkEnd w:id="989"/>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90" w:name="_Toc323656739"/>
      <w:bookmarkStart w:id="991" w:name="_Toc324085477"/>
      <w:bookmarkStart w:id="992" w:name="_Toc383781129"/>
      <w:bookmarkStart w:id="993" w:name="_Toc59126403"/>
      <w:r w:rsidRPr="00903DBA">
        <w:t>Time</w:t>
      </w:r>
      <w:bookmarkEnd w:id="990"/>
      <w:bookmarkEnd w:id="991"/>
      <w:bookmarkEnd w:id="992"/>
      <w:bookmarkEnd w:id="993"/>
    </w:p>
    <w:p w14:paraId="3ADE0528" w14:textId="5F91AA63"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94" w:author="Stefan Björnander" w:date="2012-05-06T21:51:00Z">
            <w:rPr>
              <w:color w:val="A31515"/>
            </w:rPr>
          </w:rPrChange>
        </w:rPr>
        <w:t>"Feb"</w:t>
      </w:r>
      <w:r w:rsidRPr="00903DBA">
        <w:t xml:space="preserve">, </w:t>
      </w:r>
      <w:r w:rsidRPr="00903DBA">
        <w:rPr>
          <w:color w:val="000000" w:themeColor="text1"/>
          <w:rPrChange w:id="995" w:author="Stefan Björnander" w:date="2012-05-06T21:51:00Z">
            <w:rPr>
              <w:color w:val="A31515"/>
            </w:rPr>
          </w:rPrChange>
        </w:rPr>
        <w:t>"Mar"</w:t>
      </w:r>
      <w:r w:rsidRPr="00903DBA">
        <w:t xml:space="preserve">, </w:t>
      </w:r>
      <w:r w:rsidRPr="00903DBA">
        <w:rPr>
          <w:color w:val="000000" w:themeColor="text1"/>
          <w:rPrChange w:id="996"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97" w:author="Stefan Björnander" w:date="2012-05-06T21:51:00Z">
            <w:rPr>
              <w:color w:val="A31515"/>
            </w:rPr>
          </w:rPrChange>
        </w:rPr>
        <w:t>"Jun"</w:t>
      </w:r>
      <w:r w:rsidRPr="00903DBA">
        <w:t xml:space="preserve">, </w:t>
      </w:r>
      <w:r w:rsidRPr="00903DBA">
        <w:rPr>
          <w:color w:val="000000" w:themeColor="text1"/>
          <w:rPrChange w:id="998" w:author="Stefan Björnander" w:date="2012-05-06T21:51:00Z">
            <w:rPr>
              <w:color w:val="A31515"/>
            </w:rPr>
          </w:rPrChange>
        </w:rPr>
        <w:t>"Jul"</w:t>
      </w:r>
      <w:r w:rsidRPr="00903DBA">
        <w:t xml:space="preserve">, </w:t>
      </w:r>
      <w:r w:rsidRPr="00903DBA">
        <w:rPr>
          <w:color w:val="000000" w:themeColor="text1"/>
          <w:rPrChange w:id="999"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1000" w:author="Stefan Björnander" w:date="2012-05-06T21:51:00Z">
            <w:rPr>
              <w:color w:val="A31515"/>
            </w:rPr>
          </w:rPrChange>
        </w:rPr>
        <w:t>"Oct"</w:t>
      </w:r>
      <w:r w:rsidRPr="00903DBA">
        <w:t xml:space="preserve">, </w:t>
      </w:r>
      <w:r w:rsidRPr="00903DBA">
        <w:rPr>
          <w:color w:val="000000" w:themeColor="text1"/>
          <w:rPrChange w:id="1001" w:author="Stefan Björnander" w:date="2012-05-06T21:51:00Z">
            <w:rPr>
              <w:color w:val="A31515"/>
            </w:rPr>
          </w:rPrChange>
        </w:rPr>
        <w:t>"Nov"</w:t>
      </w:r>
      <w:r w:rsidRPr="00903DBA">
        <w:t>,</w:t>
      </w:r>
      <w:r w:rsidRPr="00903DBA">
        <w:rPr>
          <w:color w:val="000000" w:themeColor="text1"/>
          <w:rPrChange w:id="1002"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1003" w:author="Stefan Björnander" w:date="2012-05-06T21:51:00Z">
            <w:rPr>
              <w:color w:val="A31515"/>
            </w:rPr>
          </w:rPrChange>
        </w:rPr>
        <w:t>"Mon"</w:t>
      </w:r>
      <w:r w:rsidRPr="00903DBA">
        <w:t xml:space="preserve">, </w:t>
      </w:r>
      <w:r w:rsidRPr="00903DBA">
        <w:rPr>
          <w:color w:val="000000" w:themeColor="text1"/>
          <w:rPrChange w:id="1004" w:author="Stefan Björnander" w:date="2012-05-06T21:51:00Z">
            <w:rPr>
              <w:color w:val="A31515"/>
            </w:rPr>
          </w:rPrChange>
        </w:rPr>
        <w:t>"Tue"</w:t>
      </w:r>
      <w:r w:rsidRPr="00903DBA">
        <w:t xml:space="preserve">, </w:t>
      </w:r>
      <w:r w:rsidRPr="00903DBA">
        <w:rPr>
          <w:color w:val="000000" w:themeColor="text1"/>
          <w:rPrChange w:id="1005"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1006" w:author="Stefan Björnander" w:date="2012-05-06T21:51:00Z">
            <w:rPr>
              <w:color w:val="A31515"/>
            </w:rPr>
          </w:rPrChange>
        </w:rPr>
        <w:t>"Fri"</w:t>
      </w:r>
      <w:r w:rsidRPr="00903DBA">
        <w:t xml:space="preserve">, </w:t>
      </w:r>
      <w:r w:rsidRPr="00903DBA">
        <w:rPr>
          <w:color w:val="000000" w:themeColor="text1"/>
          <w:rPrChange w:id="1007"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1008"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1009"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1010"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1011" w:name="_Toc323656740"/>
      <w:bookmarkStart w:id="1012" w:name="_Toc324085478"/>
      <w:bookmarkStart w:id="1013" w:name="_Toc383781130"/>
      <w:bookmarkStart w:id="1014" w:name="_Toc59126404"/>
      <w:r w:rsidRPr="00903DBA">
        <w:t>Random Numbers</w:t>
      </w:r>
      <w:bookmarkEnd w:id="1011"/>
      <w:bookmarkEnd w:id="1012"/>
      <w:bookmarkEnd w:id="1013"/>
      <w:bookmarkEnd w:id="1014"/>
    </w:p>
    <w:p w14:paraId="113C753A" w14:textId="72426F54"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w:t>
      </w:r>
      <w:proofErr w:type="gramStart"/>
      <w:r w:rsidRPr="00903DBA">
        <w:t>sequence</w:t>
      </w:r>
      <w:proofErr w:type="gramEnd"/>
      <w:r w:rsidRPr="00903DBA">
        <w:t xml:space="preserv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1015"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1016"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1017"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1018" w:name="_Toc323656741"/>
      <w:bookmarkStart w:id="1019" w:name="_Toc324085479"/>
      <w:bookmarkStart w:id="1020" w:name="_Toc383781131"/>
      <w:bookmarkStart w:id="1021" w:name="_Toc59126405"/>
      <w:r w:rsidRPr="00903DBA">
        <w:t>Limits of Integral and Floating Types</w:t>
      </w:r>
      <w:bookmarkEnd w:id="1018"/>
      <w:bookmarkEnd w:id="1019"/>
      <w:bookmarkEnd w:id="1020"/>
      <w:bookmarkEnd w:id="1021"/>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1022" w:name="_Toc323656742"/>
      <w:bookmarkStart w:id="1023" w:name="_Toc324085480"/>
      <w:bookmarkStart w:id="1024" w:name="_Toc383781132"/>
      <w:bookmarkStart w:id="1025" w:name="_Toc59126406"/>
      <w:r w:rsidRPr="00903DBA">
        <w:t>Character Functions</w:t>
      </w:r>
      <w:bookmarkEnd w:id="1022"/>
      <w:bookmarkEnd w:id="1023"/>
      <w:bookmarkEnd w:id="1024"/>
      <w:bookmarkEnd w:id="1025"/>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1026"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1027"/>
            <w:commentRangeStart w:id="1028"/>
            <w:proofErr w:type="spellStart"/>
            <w:r w:rsidRPr="00903DBA">
              <w:rPr>
                <w:b/>
                <w:sz w:val="21"/>
                <w:szCs w:val="21"/>
              </w:rPr>
              <w:t>Isalnum</w:t>
            </w:r>
            <w:commentRangeEnd w:id="1027"/>
            <w:proofErr w:type="spellEnd"/>
            <w:r w:rsidR="00166455" w:rsidRPr="00903DBA">
              <w:rPr>
                <w:rStyle w:val="Kommentarsreferens"/>
                <w:rFonts w:eastAsia="Times New Roman" w:cs="Times New Roman"/>
              </w:rPr>
              <w:commentReference w:id="1027"/>
            </w:r>
            <w:commentRangeEnd w:id="1028"/>
            <w:r w:rsidR="00166455" w:rsidRPr="00903DBA">
              <w:rPr>
                <w:rStyle w:val="Kommentarsreferens"/>
                <w:rFonts w:eastAsia="Times New Roman" w:cs="Times New Roman"/>
              </w:rPr>
              <w:commentReference w:id="1028"/>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1029" w:name="_Toc323656743"/>
      <w:bookmarkStart w:id="1030" w:name="_Toc324085481"/>
      <w:bookmarkStart w:id="1031" w:name="_Toc383781133"/>
      <w:bookmarkStart w:id="1032" w:name="_Toc59126407"/>
      <w:r w:rsidRPr="00903DBA">
        <w:t>Further Reading</w:t>
      </w:r>
      <w:bookmarkEnd w:id="916"/>
      <w:bookmarkEnd w:id="1029"/>
      <w:bookmarkEnd w:id="1030"/>
      <w:bookmarkEnd w:id="1031"/>
      <w:bookmarkEnd w:id="1032"/>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t>
      </w:r>
      <w:proofErr w:type="gramStart"/>
      <w:r w:rsidRPr="00903DBA">
        <w:t>way, and</w:t>
      </w:r>
      <w:proofErr w:type="gramEnd"/>
      <w:r w:rsidRPr="00903DBA">
        <w:t xml:space="preserve"> holds an appendix about the ANSI C standard.</w:t>
      </w:r>
    </w:p>
    <w:p w14:paraId="7C584EEC" w14:textId="51A3574C"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w:t>
      </w:r>
      <w:r w:rsidR="00721ABF">
        <w:t>the</w:t>
      </w:r>
      <w:r w:rsidRPr="00903DBA">
        <w:t xml:space="preserv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1033" w:name="_Toc59126408"/>
      <w:r w:rsidRPr="00903DBA">
        <w:lastRenderedPageBreak/>
        <w:t>Foreword</w:t>
      </w:r>
      <w:bookmarkEnd w:id="1033"/>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w:t>
      </w:r>
      <w:proofErr w:type="gramStart"/>
      <w:r w:rsidRPr="00903DBA">
        <w:t>actually generate</w:t>
      </w:r>
      <w:proofErr w:type="gramEnd"/>
      <w:r w:rsidRPr="00903DBA">
        <w:t xml:space="preserv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 xml:space="preserve">When each source file has been completely compiled, they need to be linked together into </w:t>
      </w:r>
      <w:proofErr w:type="gramStart"/>
      <w:r w:rsidRPr="00903DBA">
        <w:t>a</w:t>
      </w:r>
      <w:proofErr w:type="gramEnd"/>
      <w:r w:rsidRPr="00903DBA">
        <w:t xml:space="preserve">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 xml:space="preserve">So far, I have written a C compiler and I plan to extend it to a C++ compiler </w:t>
      </w:r>
      <w:proofErr w:type="gramStart"/>
      <w:r w:rsidRPr="00903DBA">
        <w:t>in the near future</w:t>
      </w:r>
      <w:proofErr w:type="gramEnd"/>
      <w:r w:rsidRPr="00903DBA">
        <w:t>.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w:t>
      </w:r>
      <w:proofErr w:type="gramStart"/>
      <w:r w:rsidRPr="00903DBA">
        <w:t>similar to</w:t>
      </w:r>
      <w:proofErr w:type="gramEnd"/>
      <w:r w:rsidRPr="00903DBA">
        <w:t xml:space="preserve">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254D5C45" w:rsidR="00DA28BC" w:rsidRPr="00903DBA" w:rsidRDefault="00DA28BC" w:rsidP="00BA3209">
      <w:r w:rsidRPr="00903DBA">
        <w:t xml:space="preserve">The following book could be said to be closely related to mine, as it also described the code for a C compiler. However, this book is </w:t>
      </w:r>
      <w:proofErr w:type="gramStart"/>
      <w:r w:rsidRPr="00903DBA">
        <w:t>more or less unreadable</w:t>
      </w:r>
      <w:proofErr w:type="gramEnd"/>
      <w:r w:rsidRPr="00903DBA">
        <w:t xml:space="preserve">. It presents the code, which (in my option) is unstructured, and it does not include much text describing the code. Hopefully, my book will describe the topic in a clearer way. I also plan to describe </w:t>
      </w:r>
      <w:r w:rsidR="00721ABF">
        <w:t>the</w:t>
      </w:r>
      <w:r w:rsidRPr="00903DBA">
        <w:t>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 xml:space="preserve">Christopher W. Fraser, David R. Hanson. A Retargetable C </w:t>
      </w:r>
      <w:proofErr w:type="gramStart"/>
      <w:r w:rsidRPr="00903DBA">
        <w:t>Compiler :</w:t>
      </w:r>
      <w:proofErr w:type="gramEnd"/>
      <w:r w:rsidRPr="00903DBA">
        <w:t xml:space="preserve">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proofErr w:type="gramStart"/>
      <w:r w:rsidRPr="00903DBA">
        <w:t>This books</w:t>
      </w:r>
      <w:proofErr w:type="gramEnd"/>
      <w:r w:rsidRPr="00903DBA">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w:t>
      </w:r>
      <w:proofErr w:type="gramStart"/>
      <w:r w:rsidRPr="00903DBA">
        <w:t>try</w:t>
      </w:r>
      <w:proofErr w:type="gramEnd"/>
      <w:r w:rsidRPr="00903DBA">
        <w:t xml:space="preserve">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 xml:space="preserve">4. Declarations and the Symbol Table. C++ has a rather complicated declaration system with aggregated types such as classes, </w:t>
      </w:r>
      <w:proofErr w:type="gramStart"/>
      <w:r w:rsidRPr="00903DBA">
        <w:t>structures</w:t>
      </w:r>
      <w:proofErr w:type="gramEnd"/>
      <w:r w:rsidRPr="00903DBA">
        <w:t xml:space="preserve">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 xml:space="preserve">10. The Preprocessor. Before the </w:t>
      </w:r>
      <w:proofErr w:type="gramStart"/>
      <w:r w:rsidRPr="00903DBA">
        <w:t>actually</w:t>
      </w:r>
      <w:proofErr w:type="gramEnd"/>
      <w:r w:rsidRPr="00903DBA">
        <w:t xml:space="preserve">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 xml:space="preserve">11. The Linker. When the target code has finally been generated, it becomes stored into an object file. As the source code can be distributed over several files, the target code </w:t>
      </w:r>
      <w:proofErr w:type="gramStart"/>
      <w:r w:rsidRPr="00903DBA">
        <w:t>need</w:t>
      </w:r>
      <w:proofErr w:type="gramEnd"/>
      <w:r w:rsidRPr="00903DBA">
        <w:t xml:space="preserve"> to be merged into one executable file. This is the task of the linker, it merges the code and data area, resolve the static and extern </w:t>
      </w:r>
      <w:proofErr w:type="gramStart"/>
      <w:r w:rsidRPr="00903DBA">
        <w:t>references</w:t>
      </w:r>
      <w:proofErr w:type="gramEnd"/>
      <w:r w:rsidRPr="00903DBA">
        <w:t xml:space="preserve">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A6CC5" w:rsidRDefault="00EA6CC5" w:rsidP="00E65FE6">
                              <w:pPr>
                                <w:rPr>
                                  <w:lang w:val="sv-SE"/>
                                </w:rPr>
                              </w:pPr>
                              <w:r>
                                <w:rPr>
                                  <w:lang w:val="sv-SE"/>
                                </w:rPr>
                                <w:t>Preprocessor</w:t>
                              </w:r>
                            </w:p>
                            <w:p w14:paraId="04F32221" w14:textId="77777777" w:rsidR="00EA6CC5" w:rsidRPr="00C7380D" w:rsidRDefault="00EA6CC5"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A6CC5" w:rsidRPr="008541FD" w:rsidRDefault="00EA6CC5" w:rsidP="00E65FE6">
                              <w:r w:rsidRPr="008541FD">
                                <w:t>Source</w:t>
                              </w:r>
                              <w:r>
                                <w:t xml:space="preserve"> </w:t>
                              </w:r>
                              <w:r w:rsidRPr="008541FD">
                                <w:t>Code</w:t>
                              </w:r>
                            </w:p>
                            <w:p w14:paraId="4FCEAC5C" w14:textId="77777777" w:rsidR="00EA6CC5" w:rsidRDefault="00EA6CC5"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A6CC5" w:rsidRDefault="00EA6CC5"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A6CC5" w:rsidRDefault="00EA6CC5" w:rsidP="00E65FE6">
                              <w:r>
                                <w:t>Processed Code</w:t>
                              </w:r>
                            </w:p>
                            <w:p w14:paraId="14142DBC" w14:textId="77777777" w:rsidR="00EA6CC5" w:rsidRDefault="00EA6CC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A6CC5" w:rsidRDefault="00EA6CC5"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A6CC5" w:rsidRDefault="00EA6CC5" w:rsidP="00E65FE6">
                              <w:r>
                                <w:t>Syntax Tree</w:t>
                              </w:r>
                            </w:p>
                            <w:p w14:paraId="070DB26E" w14:textId="77777777" w:rsidR="00EA6CC5" w:rsidRDefault="00EA6CC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A6CC5" w:rsidRDefault="00EA6CC5"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A6CC5" w:rsidRDefault="00EA6CC5" w:rsidP="00E65FE6">
                              <w:r>
                                <w:t>Optimized Syntax Tree</w:t>
                              </w:r>
                            </w:p>
                            <w:p w14:paraId="3315953C" w14:textId="77777777" w:rsidR="00EA6CC5" w:rsidRDefault="00EA6CC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A6CC5" w:rsidRDefault="00EA6CC5"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A6CC5" w:rsidRDefault="00EA6CC5" w:rsidP="00E65FE6">
                              <w:r>
                                <w:t>Middle Code List</w:t>
                              </w:r>
                            </w:p>
                            <w:p w14:paraId="321C1BE9" w14:textId="77777777" w:rsidR="00EA6CC5" w:rsidRDefault="00EA6CC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A6CC5" w:rsidRDefault="00EA6CC5" w:rsidP="00E65FE6">
                              <w:r>
                                <w:t>Optimized Middle Code List</w:t>
                              </w:r>
                            </w:p>
                            <w:p w14:paraId="4CF9CB98" w14:textId="77777777" w:rsidR="00EA6CC5" w:rsidRDefault="00EA6CC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A6CC5" w:rsidRDefault="00EA6CC5"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A6CC5" w:rsidRDefault="00EA6CC5"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A6CC5" w:rsidRDefault="00EA6CC5" w:rsidP="00E65FE6">
                        <w:pPr>
                          <w:rPr>
                            <w:lang w:val="sv-SE"/>
                          </w:rPr>
                        </w:pPr>
                        <w:r>
                          <w:rPr>
                            <w:lang w:val="sv-SE"/>
                          </w:rPr>
                          <w:t>Preprocessor</w:t>
                        </w:r>
                      </w:p>
                      <w:p w14:paraId="04F32221" w14:textId="77777777" w:rsidR="00EA6CC5" w:rsidRPr="00C7380D" w:rsidRDefault="00EA6CC5"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A6CC5" w:rsidRPr="008541FD" w:rsidRDefault="00EA6CC5" w:rsidP="00E65FE6">
                        <w:r w:rsidRPr="008541FD">
                          <w:t>Source</w:t>
                        </w:r>
                        <w:r>
                          <w:t xml:space="preserve"> </w:t>
                        </w:r>
                        <w:r w:rsidRPr="008541FD">
                          <w:t>Code</w:t>
                        </w:r>
                      </w:p>
                      <w:p w14:paraId="4FCEAC5C" w14:textId="77777777" w:rsidR="00EA6CC5" w:rsidRDefault="00EA6CC5"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A6CC5" w:rsidRDefault="00EA6CC5"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A6CC5" w:rsidRDefault="00EA6CC5" w:rsidP="00E65FE6">
                        <w:r>
                          <w:t>Processed Code</w:t>
                        </w:r>
                      </w:p>
                      <w:p w14:paraId="14142DBC" w14:textId="77777777" w:rsidR="00EA6CC5" w:rsidRDefault="00EA6CC5"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A6CC5" w:rsidRDefault="00EA6CC5"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A6CC5" w:rsidRDefault="00EA6CC5" w:rsidP="00E65FE6">
                        <w:r>
                          <w:t>Syntax Tree</w:t>
                        </w:r>
                      </w:p>
                      <w:p w14:paraId="070DB26E" w14:textId="77777777" w:rsidR="00EA6CC5" w:rsidRDefault="00EA6CC5"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A6CC5" w:rsidRDefault="00EA6CC5"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A6CC5" w:rsidRDefault="00EA6CC5" w:rsidP="00E65FE6">
                        <w:r>
                          <w:t>Optimized Syntax Tree</w:t>
                        </w:r>
                      </w:p>
                      <w:p w14:paraId="3315953C" w14:textId="77777777" w:rsidR="00EA6CC5" w:rsidRDefault="00EA6CC5"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A6CC5" w:rsidRDefault="00EA6CC5"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A6CC5" w:rsidRDefault="00EA6CC5" w:rsidP="00E65FE6">
                        <w:r>
                          <w:t>Middle Code List</w:t>
                        </w:r>
                      </w:p>
                      <w:p w14:paraId="321C1BE9" w14:textId="77777777" w:rsidR="00EA6CC5" w:rsidRDefault="00EA6CC5"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A6CC5" w:rsidRDefault="00EA6CC5" w:rsidP="00E65FE6">
                        <w:r>
                          <w:t>Optimized Middle Code List</w:t>
                        </w:r>
                      </w:p>
                      <w:p w14:paraId="4CF9CB98" w14:textId="77777777" w:rsidR="00EA6CC5" w:rsidRDefault="00EA6CC5"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A6CC5" w:rsidRDefault="00EA6CC5"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A6CC5" w:rsidRDefault="00EA6CC5"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A6CC5" w:rsidRDefault="00EA6CC5" w:rsidP="006F14D0">
                              <w:pPr>
                                <w:spacing w:before="60" w:after="0"/>
                                <w:jc w:val="center"/>
                                <w:rPr>
                                  <w:lang w:val="sv-SE"/>
                                </w:rPr>
                              </w:pPr>
                              <w:r>
                                <w:rPr>
                                  <w:lang w:val="sv-SE"/>
                                </w:rPr>
                                <w:t>Preprocessor</w:t>
                              </w:r>
                            </w:p>
                            <w:p w14:paraId="2CD90E0F" w14:textId="77777777" w:rsidR="00EA6CC5" w:rsidRPr="00C7380D" w:rsidRDefault="00EA6CC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A6CC5" w:rsidRPr="008541FD" w:rsidRDefault="00EA6CC5" w:rsidP="006F14D0">
                              <w:pPr>
                                <w:spacing w:before="60" w:after="0"/>
                                <w:jc w:val="center"/>
                              </w:pPr>
                              <w:r w:rsidRPr="008541FD">
                                <w:t>Source</w:t>
                              </w:r>
                              <w:r>
                                <w:t xml:space="preserve"> </w:t>
                              </w:r>
                              <w:r w:rsidRPr="008541FD">
                                <w:t>Code</w:t>
                              </w:r>
                            </w:p>
                            <w:p w14:paraId="1314F231" w14:textId="77777777" w:rsidR="00EA6CC5" w:rsidRDefault="00EA6CC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A6CC5" w:rsidRDefault="00EA6CC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A6CC5" w:rsidRDefault="00EA6CC5" w:rsidP="006F14D0">
                              <w:pPr>
                                <w:pStyle w:val="Normalwebb"/>
                                <w:spacing w:before="60" w:line="256" w:lineRule="auto"/>
                                <w:jc w:val="center"/>
                              </w:pPr>
                              <w:r>
                                <w:rPr>
                                  <w:rFonts w:eastAsia="Calibri"/>
                                  <w:sz w:val="22"/>
                                  <w:szCs w:val="22"/>
                                  <w:lang w:val="en-US"/>
                                </w:rPr>
                                <w:t>Processed Code</w:t>
                              </w:r>
                            </w:p>
                            <w:p w14:paraId="705B7689" w14:textId="77777777" w:rsidR="00EA6CC5" w:rsidRDefault="00EA6CC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A6CC5" w:rsidRDefault="00EA6CC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A6CC5" w:rsidRDefault="00EA6CC5" w:rsidP="006F14D0">
                              <w:pPr>
                                <w:pStyle w:val="Normalwebb"/>
                                <w:spacing w:before="60" w:line="254" w:lineRule="auto"/>
                                <w:jc w:val="center"/>
                              </w:pPr>
                              <w:r>
                                <w:rPr>
                                  <w:rFonts w:eastAsia="Calibri"/>
                                  <w:sz w:val="22"/>
                                  <w:szCs w:val="22"/>
                                  <w:lang w:val="en-US"/>
                                </w:rPr>
                                <w:t>Syntax Tree</w:t>
                              </w:r>
                            </w:p>
                            <w:p w14:paraId="20988EE2" w14:textId="77777777" w:rsidR="00EA6CC5" w:rsidRDefault="00EA6CC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A6CC5" w:rsidRDefault="00EA6CC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A6CC5" w:rsidRDefault="00EA6CC5" w:rsidP="006F14D0">
                              <w:pPr>
                                <w:pStyle w:val="Normalwebb"/>
                                <w:spacing w:before="60" w:line="252" w:lineRule="auto"/>
                                <w:jc w:val="center"/>
                              </w:pPr>
                              <w:r>
                                <w:rPr>
                                  <w:rFonts w:eastAsia="Calibri"/>
                                  <w:sz w:val="22"/>
                                  <w:szCs w:val="22"/>
                                  <w:lang w:val="en-US"/>
                                </w:rPr>
                                <w:t>Optimized Syntax Tree</w:t>
                              </w:r>
                            </w:p>
                            <w:p w14:paraId="35223DB0" w14:textId="77777777" w:rsidR="00EA6CC5" w:rsidRDefault="00EA6CC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A6CC5" w:rsidRDefault="00EA6CC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A6CC5" w:rsidRDefault="00EA6CC5" w:rsidP="006F14D0">
                              <w:pPr>
                                <w:pStyle w:val="Normalwebb"/>
                                <w:spacing w:before="60" w:line="252" w:lineRule="auto"/>
                                <w:jc w:val="center"/>
                              </w:pPr>
                              <w:r>
                                <w:rPr>
                                  <w:rFonts w:eastAsia="Calibri"/>
                                  <w:sz w:val="22"/>
                                  <w:szCs w:val="22"/>
                                  <w:lang w:val="en-US"/>
                                </w:rPr>
                                <w:t>Middle Code List</w:t>
                              </w:r>
                            </w:p>
                            <w:p w14:paraId="5410A942" w14:textId="77777777" w:rsidR="00EA6CC5" w:rsidRDefault="00EA6CC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A6CC5" w:rsidRDefault="00EA6CC5" w:rsidP="006F14D0">
                              <w:pPr>
                                <w:pStyle w:val="Normalwebb"/>
                                <w:spacing w:before="60" w:line="252" w:lineRule="auto"/>
                                <w:jc w:val="center"/>
                              </w:pPr>
                              <w:r>
                                <w:rPr>
                                  <w:rFonts w:eastAsia="Calibri"/>
                                  <w:sz w:val="22"/>
                                  <w:szCs w:val="22"/>
                                  <w:lang w:val="en-US"/>
                                </w:rPr>
                                <w:t>Optimized Middle Code List</w:t>
                              </w:r>
                            </w:p>
                            <w:p w14:paraId="36F7A1DE" w14:textId="77777777" w:rsidR="00EA6CC5" w:rsidRDefault="00EA6CC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A6CC5" w:rsidRDefault="00EA6CC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A6CC5" w:rsidRDefault="00EA6CC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A6CC5" w:rsidRDefault="00EA6CC5" w:rsidP="006F14D0">
                        <w:pPr>
                          <w:spacing w:before="60" w:after="0"/>
                          <w:jc w:val="center"/>
                          <w:rPr>
                            <w:lang w:val="sv-SE"/>
                          </w:rPr>
                        </w:pPr>
                        <w:r>
                          <w:rPr>
                            <w:lang w:val="sv-SE"/>
                          </w:rPr>
                          <w:t>Preprocessor</w:t>
                        </w:r>
                      </w:p>
                      <w:p w14:paraId="2CD90E0F" w14:textId="77777777" w:rsidR="00EA6CC5" w:rsidRPr="00C7380D" w:rsidRDefault="00EA6CC5"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A6CC5" w:rsidRPr="008541FD" w:rsidRDefault="00EA6CC5" w:rsidP="006F14D0">
                        <w:pPr>
                          <w:spacing w:before="60" w:after="0"/>
                          <w:jc w:val="center"/>
                        </w:pPr>
                        <w:r w:rsidRPr="008541FD">
                          <w:t>Source</w:t>
                        </w:r>
                        <w:r>
                          <w:t xml:space="preserve"> </w:t>
                        </w:r>
                        <w:r w:rsidRPr="008541FD">
                          <w:t>Code</w:t>
                        </w:r>
                      </w:p>
                      <w:p w14:paraId="1314F231" w14:textId="77777777" w:rsidR="00EA6CC5" w:rsidRDefault="00EA6CC5"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A6CC5" w:rsidRDefault="00EA6CC5"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A6CC5" w:rsidRDefault="00EA6CC5" w:rsidP="006F14D0">
                        <w:pPr>
                          <w:pStyle w:val="Normalwebb"/>
                          <w:spacing w:before="60" w:line="256" w:lineRule="auto"/>
                          <w:jc w:val="center"/>
                        </w:pPr>
                        <w:r>
                          <w:rPr>
                            <w:rFonts w:eastAsia="Calibri"/>
                            <w:sz w:val="22"/>
                            <w:szCs w:val="22"/>
                            <w:lang w:val="en-US"/>
                          </w:rPr>
                          <w:t>Processed Code</w:t>
                        </w:r>
                      </w:p>
                      <w:p w14:paraId="705B7689" w14:textId="77777777" w:rsidR="00EA6CC5" w:rsidRDefault="00EA6CC5"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A6CC5" w:rsidRDefault="00EA6CC5"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A6CC5" w:rsidRDefault="00EA6CC5" w:rsidP="006F14D0">
                        <w:pPr>
                          <w:pStyle w:val="Normalwebb"/>
                          <w:spacing w:before="60" w:line="254" w:lineRule="auto"/>
                          <w:jc w:val="center"/>
                        </w:pPr>
                        <w:r>
                          <w:rPr>
                            <w:rFonts w:eastAsia="Calibri"/>
                            <w:sz w:val="22"/>
                            <w:szCs w:val="22"/>
                            <w:lang w:val="en-US"/>
                          </w:rPr>
                          <w:t>Syntax Tree</w:t>
                        </w:r>
                      </w:p>
                      <w:p w14:paraId="20988EE2" w14:textId="77777777" w:rsidR="00EA6CC5" w:rsidRDefault="00EA6CC5"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A6CC5" w:rsidRDefault="00EA6CC5"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A6CC5" w:rsidRDefault="00EA6CC5" w:rsidP="006F14D0">
                        <w:pPr>
                          <w:pStyle w:val="Normalwebb"/>
                          <w:spacing w:before="60" w:line="252" w:lineRule="auto"/>
                          <w:jc w:val="center"/>
                        </w:pPr>
                        <w:r>
                          <w:rPr>
                            <w:rFonts w:eastAsia="Calibri"/>
                            <w:sz w:val="22"/>
                            <w:szCs w:val="22"/>
                            <w:lang w:val="en-US"/>
                          </w:rPr>
                          <w:t>Optimized Syntax Tree</w:t>
                        </w:r>
                      </w:p>
                      <w:p w14:paraId="35223DB0" w14:textId="77777777" w:rsidR="00EA6CC5" w:rsidRDefault="00EA6CC5"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A6CC5" w:rsidRDefault="00EA6CC5"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A6CC5" w:rsidRDefault="00EA6CC5" w:rsidP="006F14D0">
                        <w:pPr>
                          <w:pStyle w:val="Normalwebb"/>
                          <w:spacing w:before="60" w:line="252" w:lineRule="auto"/>
                          <w:jc w:val="center"/>
                        </w:pPr>
                        <w:r>
                          <w:rPr>
                            <w:rFonts w:eastAsia="Calibri"/>
                            <w:sz w:val="22"/>
                            <w:szCs w:val="22"/>
                            <w:lang w:val="en-US"/>
                          </w:rPr>
                          <w:t>Middle Code List</w:t>
                        </w:r>
                      </w:p>
                      <w:p w14:paraId="5410A942" w14:textId="77777777" w:rsidR="00EA6CC5" w:rsidRDefault="00EA6CC5"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A6CC5" w:rsidRDefault="00EA6CC5" w:rsidP="006F14D0">
                        <w:pPr>
                          <w:pStyle w:val="Normalwebb"/>
                          <w:spacing w:before="60" w:line="252" w:lineRule="auto"/>
                          <w:jc w:val="center"/>
                        </w:pPr>
                        <w:r>
                          <w:rPr>
                            <w:rFonts w:eastAsia="Calibri"/>
                            <w:sz w:val="22"/>
                            <w:szCs w:val="22"/>
                            <w:lang w:val="en-US"/>
                          </w:rPr>
                          <w:t>Optimized Middle Code List</w:t>
                        </w:r>
                      </w:p>
                      <w:p w14:paraId="36F7A1DE" w14:textId="77777777" w:rsidR="00EA6CC5" w:rsidRDefault="00EA6CC5"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A6CC5" w:rsidRDefault="00EA6CC5"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A6CC5" w:rsidRDefault="00EA6CC5"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27" w:author="Stefan Bjornander" w:date="2015-05-23T17:42:00Z" w:initials="SB">
    <w:p w14:paraId="7086E310" w14:textId="77777777" w:rsidR="00EA6CC5" w:rsidRDefault="00EA6CC5">
      <w:pPr>
        <w:pStyle w:val="Kommentarer"/>
      </w:pPr>
      <w:r>
        <w:rPr>
          <w:rStyle w:val="Kommentarsreferens"/>
        </w:rPr>
        <w:annotationRef/>
      </w:r>
    </w:p>
    <w:p w14:paraId="01C1DAD9" w14:textId="77777777" w:rsidR="00EA6CC5" w:rsidRDefault="00EA6CC5">
      <w:pPr>
        <w:pStyle w:val="Kommentarer"/>
      </w:pPr>
      <w:r>
        <w:rPr>
          <w:b/>
          <w:sz w:val="21"/>
          <w:szCs w:val="21"/>
        </w:rPr>
        <w:pict w14:anchorId="5BD8B1F4">
          <v:shape id="_x0000_i1033" type="#_x0000_t75" style="width:36.15pt;height:6.9pt" o:ole="" strokeweight="0">
            <v:stroke endcap="round"/>
            <v:imagedata r:id="rId1" o:title=""/>
            <v:path shadowok="f" fillok="f" insetpenok="f"/>
            <o:lock v:ext="edit" rotation="t" verticies="t" text="t" shapetype="t"/>
            <o:ink i="AAA=&#10;" annotation="t"/>
          </v:shape>
        </w:pict>
      </w:r>
    </w:p>
  </w:comment>
  <w:comment w:id="1028" w:author="Stefan Bjornander" w:date="2015-05-23T17:42:00Z" w:initials="SB">
    <w:p w14:paraId="04F55807" w14:textId="77777777" w:rsidR="00EA6CC5" w:rsidRDefault="00EA6CC5">
      <w:pPr>
        <w:pStyle w:val="Kommentarer"/>
      </w:pPr>
      <w:r>
        <w:rPr>
          <w:rStyle w:val="Kommentarsreferens"/>
        </w:rPr>
        <w:annotationRef/>
      </w:r>
    </w:p>
    <w:p w14:paraId="533EC9EE" w14:textId="77777777" w:rsidR="00EA6CC5" w:rsidRDefault="00EA6CC5">
      <w:pPr>
        <w:pStyle w:val="Kommentarer"/>
      </w:pPr>
      <w:r>
        <w:rPr>
          <w:b/>
          <w:sz w:val="21"/>
          <w:szCs w:val="21"/>
        </w:rPr>
        <w:pict w14:anchorId="232FB768">
          <v:shape id="_x0000_i1035" type="#_x0000_t75" style="width:36.15pt;height:6.9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A6CC5" w:rsidRDefault="00EA6CC5" w:rsidP="006C7309">
      <w:pPr>
        <w:spacing w:line="240" w:lineRule="auto"/>
      </w:pPr>
      <w:r>
        <w:separator/>
      </w:r>
    </w:p>
  </w:endnote>
  <w:endnote w:type="continuationSeparator" w:id="0">
    <w:p w14:paraId="0DD18C9D" w14:textId="77777777" w:rsidR="00EA6CC5" w:rsidRDefault="00EA6CC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A6CC5" w:rsidRDefault="00EA6CC5" w:rsidP="006C7309">
      <w:pPr>
        <w:spacing w:line="240" w:lineRule="auto"/>
      </w:pPr>
      <w:r>
        <w:separator/>
      </w:r>
    </w:p>
  </w:footnote>
  <w:footnote w:type="continuationSeparator" w:id="0">
    <w:p w14:paraId="0BA3DA21" w14:textId="77777777" w:rsidR="00EA6CC5" w:rsidRDefault="00EA6CC5" w:rsidP="006C7309">
      <w:pPr>
        <w:spacing w:line="240" w:lineRule="auto"/>
      </w:pPr>
      <w:r>
        <w:continuationSeparator/>
      </w:r>
    </w:p>
  </w:footnote>
  <w:footnote w:id="1">
    <w:p w14:paraId="2574BD6E" w14:textId="77777777" w:rsidR="00EA6CC5" w:rsidRPr="00725EAE" w:rsidRDefault="00EA6CC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EA6CC5" w:rsidRPr="00B4576D" w:rsidRDefault="00EA6CC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EA6CC5" w:rsidRPr="00080A22" w:rsidRDefault="00EA6CC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A85AC7F" w:rsidR="00EA6CC5" w:rsidRDefault="00EA6CC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EA6CC5" w:rsidRDefault="00EA6CC5" w:rsidP="00E80032">
      <w:pPr>
        <w:pStyle w:val="Code"/>
      </w:pPr>
      <w:r>
        <w:t>#define BOOL int</w:t>
      </w:r>
    </w:p>
    <w:p w14:paraId="5A8A6026" w14:textId="77777777" w:rsidR="00EA6CC5" w:rsidRDefault="00EA6CC5" w:rsidP="00E80032">
      <w:pPr>
        <w:pStyle w:val="Code"/>
      </w:pPr>
      <w:r>
        <w:t>#define TRUE 1</w:t>
      </w:r>
    </w:p>
    <w:p w14:paraId="09976B6C" w14:textId="77777777" w:rsidR="00EA6CC5" w:rsidRPr="00BF232B" w:rsidRDefault="00EA6CC5" w:rsidP="00E80032">
      <w:pPr>
        <w:pStyle w:val="Code"/>
      </w:pPr>
      <w:r>
        <w:t>#define FALSE 0</w:t>
      </w:r>
    </w:p>
  </w:footnote>
  <w:footnote w:id="5">
    <w:p w14:paraId="1100CB01" w14:textId="77777777" w:rsidR="00EA6CC5" w:rsidRDefault="00EA6CC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EA6CC5" w:rsidRDefault="00EA6CC5" w:rsidP="00E80032">
      <w:r>
        <w:rPr>
          <w:rStyle w:val="Fotnotsreferens"/>
        </w:rPr>
        <w:footnoteRef/>
      </w:r>
      <w:r>
        <w:t xml:space="preserve"> Depending of the compiler and its warning level settings.</w:t>
      </w:r>
    </w:p>
  </w:footnote>
  <w:footnote w:id="7">
    <w:p w14:paraId="3D554D37" w14:textId="77777777" w:rsidR="00EA6CC5" w:rsidRPr="004679D4" w:rsidRDefault="00EA6CC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EA6CC5" w:rsidRPr="00C03AB7" w:rsidRDefault="00EA6CC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EA6CC5" w:rsidRPr="000C5114" w:rsidRDefault="00EA6CC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EA6CC5" w:rsidRPr="002343ED" w:rsidRDefault="00EA6CC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EA6CC5" w:rsidRDefault="00EA6CC5" w:rsidP="00E80032">
      <w:r>
        <w:rPr>
          <w:rStyle w:val="Fotnotsreferens"/>
        </w:rPr>
        <w:footnoteRef/>
      </w:r>
      <w:r>
        <w:t xml:space="preserve"> However, we have no knowledge about the actual address; it may be 10,000 or anything else.</w:t>
      </w:r>
    </w:p>
  </w:footnote>
  <w:footnote w:id="12">
    <w:p w14:paraId="575EFDCD" w14:textId="77777777" w:rsidR="00EA6CC5" w:rsidRPr="009B0162" w:rsidRDefault="00EA6CC5"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EA6CC5" w:rsidRDefault="00EA6CC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EA6CC5" w:rsidRDefault="00EA6CC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EA6CC5" w:rsidRPr="00E554CC" w:rsidRDefault="00EA6CC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EA6CC5" w:rsidRPr="00391B01" w:rsidRDefault="00EA6CC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EA6CC5" w:rsidRDefault="00EA6CC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EA6CC5" w:rsidRDefault="00EA6CC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EA6CC5" w:rsidRDefault="00EA6CC5" w:rsidP="00E80032">
      <w:r>
        <w:rPr>
          <w:rStyle w:val="Fotnotsreferens"/>
        </w:rPr>
        <w:footnoteRef/>
      </w:r>
      <w:r>
        <w:t xml:space="preserve"> There is no rational explanation, just accept it.</w:t>
      </w:r>
    </w:p>
  </w:footnote>
  <w:footnote w:id="20">
    <w:p w14:paraId="0B9FD0C4" w14:textId="77777777" w:rsidR="00EA6CC5" w:rsidRDefault="00EA6CC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EA6CC5" w:rsidRPr="00EF01A1" w:rsidRDefault="00EA6CC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EA6CC5" w:rsidRPr="008655EC" w:rsidRDefault="00EA6CC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087"/>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0</TotalTime>
  <Pages>484</Pages>
  <Words>150925</Words>
  <Characters>799905</Characters>
  <Application>Microsoft Office Word</Application>
  <DocSecurity>0</DocSecurity>
  <Lines>6665</Lines>
  <Paragraphs>189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83</cp:revision>
  <cp:lastPrinted>2017-05-07T13:41:00Z</cp:lastPrinted>
  <dcterms:created xsi:type="dcterms:W3CDTF">2020-12-01T10:01:00Z</dcterms:created>
  <dcterms:modified xsi:type="dcterms:W3CDTF">2020-12-22T18:42:00Z</dcterms:modified>
</cp:coreProperties>
</file>